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B604E2" w:rsidRDefault="00494D34" w:rsidP="235FE45F">
      <w:pPr>
        <w:jc w:val="center"/>
        <w:rPr>
          <w:rFonts w:ascii="Verdana" w:hAnsi="Verdana"/>
          <w:sz w:val="22"/>
        </w:rPr>
      </w:pPr>
      <w:bookmarkStart w:id="0" w:name="_Hlk116468053"/>
      <w:r w:rsidRPr="00B604E2">
        <w:rPr>
          <w:noProof/>
          <w:sz w:val="22"/>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B604E2" w:rsidRDefault="00182D91" w:rsidP="00182D91">
      <w:pPr>
        <w:jc w:val="center"/>
        <w:rPr>
          <w:rFonts w:ascii="Verdana" w:hAnsi="Verdana"/>
          <w:sz w:val="22"/>
        </w:rPr>
      </w:pPr>
      <w:r w:rsidRPr="00B604E2">
        <w:rPr>
          <w:noProof/>
          <w:sz w:val="22"/>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04E2">
        <w:rPr>
          <w:rFonts w:ascii="Verdana" w:hAnsi="Verdana"/>
          <w:sz w:val="22"/>
        </w:rPr>
        <w:t xml:space="preserve">                                </w:t>
      </w:r>
      <w:r w:rsidR="00B5006A">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5098CAB1" w14:textId="20D20101" w:rsidR="000658F7" w:rsidRPr="00B604E2" w:rsidRDefault="000658F7" w:rsidP="00B4471E">
      <w:pPr>
        <w:pStyle w:val="Title"/>
        <w:rPr>
          <w:rFonts w:ascii="Verdana" w:hAnsi="Verdana"/>
          <w:sz w:val="22"/>
          <w:szCs w:val="22"/>
        </w:rPr>
      </w:pPr>
      <w:r w:rsidRPr="00B604E2">
        <w:rPr>
          <w:rFonts w:ascii="Verdana" w:hAnsi="Verdana"/>
          <w:sz w:val="22"/>
          <w:szCs w:val="22"/>
        </w:rPr>
        <w:t>Alfreton Town Council</w:t>
      </w:r>
    </w:p>
    <w:p w14:paraId="7EE08534" w14:textId="77777777" w:rsidR="00AF10A1" w:rsidRPr="00B604E2" w:rsidRDefault="00FC24E3" w:rsidP="000D2B15">
      <w:pPr>
        <w:pStyle w:val="Title"/>
        <w:tabs>
          <w:tab w:val="left" w:pos="476"/>
          <w:tab w:val="center" w:pos="4514"/>
        </w:tabs>
        <w:jc w:val="left"/>
        <w:rPr>
          <w:rFonts w:ascii="Verdana" w:hAnsi="Verdana"/>
          <w:sz w:val="22"/>
          <w:szCs w:val="22"/>
        </w:rPr>
      </w:pPr>
      <w:r w:rsidRPr="00B604E2">
        <w:rPr>
          <w:rFonts w:ascii="Verdana" w:hAnsi="Verdana"/>
          <w:sz w:val="22"/>
          <w:szCs w:val="22"/>
        </w:rPr>
        <w:tab/>
      </w:r>
      <w:r w:rsidRPr="00B604E2">
        <w:rPr>
          <w:rFonts w:ascii="Verdana" w:hAnsi="Verdana"/>
          <w:sz w:val="22"/>
          <w:szCs w:val="22"/>
        </w:rPr>
        <w:tab/>
      </w:r>
      <w:r w:rsidR="005510AF" w:rsidRPr="00B604E2">
        <w:rPr>
          <w:rFonts w:ascii="Verdana" w:hAnsi="Verdana"/>
          <w:sz w:val="22"/>
          <w:szCs w:val="22"/>
        </w:rPr>
        <w:t>Minutes</w:t>
      </w:r>
      <w:r w:rsidR="000658F7" w:rsidRPr="00B604E2">
        <w:rPr>
          <w:rFonts w:ascii="Verdana" w:hAnsi="Verdana"/>
          <w:sz w:val="22"/>
          <w:szCs w:val="22"/>
        </w:rPr>
        <w:t xml:space="preserve"> </w:t>
      </w:r>
      <w:r w:rsidR="005510AF" w:rsidRPr="00B604E2">
        <w:rPr>
          <w:rFonts w:ascii="Verdana" w:hAnsi="Verdana"/>
          <w:sz w:val="22"/>
          <w:szCs w:val="22"/>
        </w:rPr>
        <w:t xml:space="preserve">of the Full Council Meeting </w:t>
      </w:r>
    </w:p>
    <w:p w14:paraId="1FC9FE0B" w14:textId="2323A10C" w:rsidR="00AF10A1" w:rsidRPr="00B604E2" w:rsidRDefault="005510AF" w:rsidP="00AF10A1">
      <w:pPr>
        <w:pStyle w:val="Title"/>
        <w:tabs>
          <w:tab w:val="left" w:pos="476"/>
          <w:tab w:val="center" w:pos="4514"/>
        </w:tabs>
        <w:rPr>
          <w:rFonts w:ascii="Verdana" w:hAnsi="Verdana"/>
          <w:sz w:val="22"/>
          <w:szCs w:val="22"/>
        </w:rPr>
      </w:pPr>
      <w:r w:rsidRPr="00B604E2">
        <w:rPr>
          <w:rFonts w:ascii="Verdana" w:hAnsi="Verdana"/>
          <w:sz w:val="22"/>
          <w:szCs w:val="22"/>
        </w:rPr>
        <w:t xml:space="preserve">held on Tuesday </w:t>
      </w:r>
      <w:r w:rsidR="0076638D" w:rsidRPr="00B604E2">
        <w:rPr>
          <w:rFonts w:ascii="Verdana" w:hAnsi="Verdana"/>
          <w:sz w:val="22"/>
          <w:szCs w:val="22"/>
        </w:rPr>
        <w:t>23</w:t>
      </w:r>
      <w:r w:rsidR="0076638D" w:rsidRPr="00B604E2">
        <w:rPr>
          <w:rFonts w:ascii="Verdana" w:hAnsi="Verdana"/>
          <w:sz w:val="22"/>
          <w:szCs w:val="22"/>
          <w:vertAlign w:val="superscript"/>
        </w:rPr>
        <w:t>rd</w:t>
      </w:r>
      <w:r w:rsidR="0076638D" w:rsidRPr="00B604E2">
        <w:rPr>
          <w:rFonts w:ascii="Verdana" w:hAnsi="Verdana"/>
          <w:sz w:val="22"/>
          <w:szCs w:val="22"/>
        </w:rPr>
        <w:t xml:space="preserve"> January 2024</w:t>
      </w:r>
    </w:p>
    <w:p w14:paraId="2896916E" w14:textId="0663052B" w:rsidR="006B1A3A" w:rsidRPr="00B604E2" w:rsidRDefault="005510AF" w:rsidP="00AF10A1">
      <w:pPr>
        <w:pStyle w:val="Title"/>
        <w:tabs>
          <w:tab w:val="left" w:pos="476"/>
          <w:tab w:val="center" w:pos="4514"/>
        </w:tabs>
        <w:rPr>
          <w:rFonts w:ascii="Verdana" w:hAnsi="Verdana"/>
          <w:sz w:val="22"/>
          <w:szCs w:val="22"/>
        </w:rPr>
      </w:pPr>
      <w:r w:rsidRPr="00B604E2">
        <w:rPr>
          <w:rFonts w:ascii="Verdana" w:hAnsi="Verdana"/>
          <w:sz w:val="22"/>
          <w:szCs w:val="22"/>
        </w:rPr>
        <w:t>in Room 1, Alfreton House</w:t>
      </w:r>
    </w:p>
    <w:p w14:paraId="44E6923E" w14:textId="77777777" w:rsidR="000D2B15" w:rsidRPr="00B604E2" w:rsidRDefault="000D2B15" w:rsidP="000D2B15">
      <w:pPr>
        <w:pStyle w:val="Title"/>
        <w:tabs>
          <w:tab w:val="left" w:pos="476"/>
          <w:tab w:val="center" w:pos="4514"/>
        </w:tabs>
        <w:jc w:val="left"/>
        <w:rPr>
          <w:rFonts w:ascii="Verdana" w:hAnsi="Verdana"/>
          <w:sz w:val="22"/>
          <w:szCs w:val="22"/>
        </w:rPr>
      </w:pPr>
    </w:p>
    <w:p w14:paraId="79EF12DF" w14:textId="220E55B3" w:rsidR="000D2B15" w:rsidRPr="00B604E2" w:rsidRDefault="000D2B15" w:rsidP="000D2B15">
      <w:pPr>
        <w:pStyle w:val="Title"/>
        <w:tabs>
          <w:tab w:val="left" w:pos="476"/>
          <w:tab w:val="center" w:pos="4514"/>
        </w:tabs>
        <w:jc w:val="left"/>
        <w:rPr>
          <w:rFonts w:ascii="Verdana" w:hAnsi="Verdana"/>
          <w:b w:val="0"/>
          <w:bCs/>
          <w:sz w:val="22"/>
          <w:szCs w:val="22"/>
        </w:rPr>
      </w:pPr>
      <w:r w:rsidRPr="00B604E2">
        <w:rPr>
          <w:rFonts w:ascii="Verdana" w:hAnsi="Verdana"/>
          <w:b w:val="0"/>
          <w:bCs/>
          <w:sz w:val="22"/>
          <w:szCs w:val="22"/>
        </w:rPr>
        <w:t>Present:</w:t>
      </w:r>
    </w:p>
    <w:p w14:paraId="15641A64" w14:textId="580E9ACE" w:rsidR="000D2B15" w:rsidRPr="00B604E2" w:rsidRDefault="000D2B15" w:rsidP="000D2B15">
      <w:pPr>
        <w:pStyle w:val="Title"/>
        <w:tabs>
          <w:tab w:val="left" w:pos="476"/>
          <w:tab w:val="center" w:pos="4514"/>
        </w:tabs>
        <w:jc w:val="left"/>
        <w:rPr>
          <w:rFonts w:ascii="Verdana" w:hAnsi="Verdana"/>
          <w:b w:val="0"/>
          <w:bCs/>
          <w:sz w:val="22"/>
          <w:szCs w:val="22"/>
        </w:rPr>
      </w:pPr>
      <w:r w:rsidRPr="00B604E2">
        <w:rPr>
          <w:rFonts w:ascii="Verdana" w:hAnsi="Verdana"/>
          <w:b w:val="0"/>
          <w:bCs/>
          <w:sz w:val="22"/>
          <w:szCs w:val="22"/>
        </w:rPr>
        <w:t xml:space="preserve">Councillors </w:t>
      </w:r>
      <w:r w:rsidR="00256CA1" w:rsidRPr="00B604E2">
        <w:rPr>
          <w:rFonts w:ascii="Verdana" w:hAnsi="Verdana"/>
          <w:b w:val="0"/>
          <w:bCs/>
          <w:sz w:val="22"/>
          <w:szCs w:val="22"/>
        </w:rPr>
        <w:t xml:space="preserve">J Bate, M </w:t>
      </w:r>
      <w:r w:rsidR="005D0C8F">
        <w:rPr>
          <w:rFonts w:ascii="Verdana" w:hAnsi="Verdana"/>
          <w:b w:val="0"/>
          <w:bCs/>
          <w:sz w:val="22"/>
          <w:szCs w:val="22"/>
        </w:rPr>
        <w:t>B</w:t>
      </w:r>
      <w:r w:rsidR="00256CA1" w:rsidRPr="00B604E2">
        <w:rPr>
          <w:rFonts w:ascii="Verdana" w:hAnsi="Verdana"/>
          <w:b w:val="0"/>
          <w:bCs/>
          <w:sz w:val="22"/>
          <w:szCs w:val="22"/>
        </w:rPr>
        <w:t xml:space="preserve">ennett, </w:t>
      </w:r>
      <w:r w:rsidR="00AF10A1" w:rsidRPr="00B604E2">
        <w:rPr>
          <w:rFonts w:ascii="Verdana" w:hAnsi="Verdana"/>
          <w:b w:val="0"/>
          <w:bCs/>
          <w:sz w:val="22"/>
          <w:szCs w:val="22"/>
        </w:rPr>
        <w:t>M Kerry, J Walker, S Walker, J Whetton, K Wood</w:t>
      </w:r>
    </w:p>
    <w:p w14:paraId="3A2A8F69" w14:textId="77777777" w:rsidR="00E53290" w:rsidRPr="00B604E2" w:rsidRDefault="00E53290" w:rsidP="0052348D">
      <w:pPr>
        <w:ind w:left="360"/>
        <w:rPr>
          <w:rFonts w:ascii="Verdana" w:hAnsi="Verdana"/>
          <w:sz w:val="22"/>
        </w:rPr>
      </w:pPr>
    </w:p>
    <w:p w14:paraId="65A03607" w14:textId="176E21B2" w:rsidR="0052348D" w:rsidRPr="00B604E2" w:rsidRDefault="0073080A" w:rsidP="00342D9D">
      <w:pPr>
        <w:pStyle w:val="Heading1"/>
        <w:jc w:val="center"/>
        <w:rPr>
          <w:rFonts w:ascii="Verdana" w:hAnsi="Verdana" w:cs="Arial"/>
          <w:b/>
          <w:bCs/>
          <w:sz w:val="22"/>
          <w:szCs w:val="22"/>
        </w:rPr>
      </w:pPr>
      <w:r w:rsidRPr="00B604E2">
        <w:rPr>
          <w:rFonts w:ascii="Verdana" w:hAnsi="Verdana" w:cs="Arial"/>
          <w:b/>
          <w:bCs/>
          <w:sz w:val="22"/>
          <w:szCs w:val="22"/>
        </w:rPr>
        <w:t>ME</w:t>
      </w:r>
      <w:r w:rsidR="0052348D" w:rsidRPr="00B604E2">
        <w:rPr>
          <w:rFonts w:ascii="Verdana" w:hAnsi="Verdana" w:cs="Arial"/>
          <w:b/>
          <w:bCs/>
          <w:sz w:val="22"/>
          <w:szCs w:val="22"/>
        </w:rPr>
        <w:t>ETING OF ALFRETON TOWN COUNCIL</w:t>
      </w:r>
    </w:p>
    <w:p w14:paraId="6411477B" w14:textId="05F02F53" w:rsidR="00D24CD3" w:rsidRPr="00B604E2" w:rsidRDefault="00D24CD3" w:rsidP="00D24CD3">
      <w:pPr>
        <w:rPr>
          <w:rFonts w:ascii="Verdana" w:hAnsi="Verdana"/>
          <w:sz w:val="22"/>
        </w:rPr>
      </w:pPr>
    </w:p>
    <w:p w14:paraId="4E4589B4" w14:textId="77777777" w:rsidR="0052348D" w:rsidRPr="00B604E2" w:rsidRDefault="00B5006A"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B604E2" w:rsidRDefault="0052348D" w:rsidP="00342D9D">
      <w:pPr>
        <w:pStyle w:val="Heading1"/>
        <w:jc w:val="center"/>
        <w:rPr>
          <w:rFonts w:ascii="Verdana" w:hAnsi="Verdana" w:cs="Arial"/>
          <w:b/>
          <w:bCs/>
          <w:sz w:val="22"/>
          <w:szCs w:val="22"/>
        </w:rPr>
      </w:pPr>
      <w:r w:rsidRPr="00B604E2">
        <w:rPr>
          <w:rFonts w:ascii="Verdana" w:hAnsi="Verdana" w:cs="Arial"/>
          <w:b/>
          <w:bCs/>
          <w:sz w:val="22"/>
          <w:szCs w:val="22"/>
        </w:rPr>
        <w:t>ORDER OF BUSINESS</w:t>
      </w:r>
    </w:p>
    <w:p w14:paraId="1D96C796" w14:textId="77777777" w:rsidR="00AF10A1" w:rsidRPr="00B604E2" w:rsidRDefault="00AF10A1" w:rsidP="00AF10A1">
      <w:pPr>
        <w:rPr>
          <w:sz w:val="22"/>
        </w:rPr>
      </w:pPr>
    </w:p>
    <w:p w14:paraId="3464DA3C" w14:textId="3F81B189" w:rsidR="00AF10A1" w:rsidRPr="00B604E2" w:rsidRDefault="00AF10A1" w:rsidP="00AF10A1">
      <w:pPr>
        <w:rPr>
          <w:rFonts w:ascii="Verdana" w:hAnsi="Verdana"/>
          <w:sz w:val="22"/>
        </w:rPr>
      </w:pPr>
      <w:r w:rsidRPr="00B604E2">
        <w:rPr>
          <w:rFonts w:ascii="Verdana" w:hAnsi="Verdana"/>
          <w:sz w:val="22"/>
        </w:rPr>
        <w:t>As the Mayor and Deputy Mayor were absent</w:t>
      </w:r>
      <w:r w:rsidR="00404802" w:rsidRPr="00B604E2">
        <w:rPr>
          <w:rFonts w:ascii="Verdana" w:hAnsi="Verdana"/>
          <w:sz w:val="22"/>
        </w:rPr>
        <w:t>, standing orders were suspended and Councillor S Walker voted into the Chair.</w:t>
      </w:r>
    </w:p>
    <w:p w14:paraId="7F898026" w14:textId="40FC591B" w:rsidR="00816DD7" w:rsidRPr="00B604E2" w:rsidRDefault="00816DD7" w:rsidP="00AF10A1">
      <w:pPr>
        <w:rPr>
          <w:rFonts w:ascii="Verdana" w:hAnsi="Verdana"/>
          <w:sz w:val="22"/>
        </w:rPr>
      </w:pPr>
      <w:r w:rsidRPr="00B604E2">
        <w:rPr>
          <w:rFonts w:ascii="Verdana" w:hAnsi="Verdana"/>
          <w:sz w:val="22"/>
        </w:rPr>
        <w:t>The standing orders were reinstated.</w:t>
      </w:r>
    </w:p>
    <w:p w14:paraId="21725CF9" w14:textId="3B657A20" w:rsidR="002C3943" w:rsidRPr="00B604E2" w:rsidRDefault="002C3943" w:rsidP="002C3943">
      <w:pPr>
        <w:rPr>
          <w:rFonts w:ascii="Verdana" w:hAnsi="Verdana"/>
          <w:sz w:val="22"/>
        </w:rPr>
      </w:pPr>
    </w:p>
    <w:p w14:paraId="3F0AE3E8" w14:textId="00783826" w:rsidR="002C3943" w:rsidRPr="00B604E2" w:rsidRDefault="000200B7" w:rsidP="0FD31011">
      <w:pPr>
        <w:pStyle w:val="Heading2"/>
        <w:rPr>
          <w:rFonts w:ascii="Verdana" w:hAnsi="Verdana" w:cs="Arial"/>
          <w:color w:val="FF0000"/>
          <w:sz w:val="22"/>
          <w:szCs w:val="22"/>
        </w:rPr>
      </w:pPr>
      <w:r w:rsidRPr="00B604E2">
        <w:rPr>
          <w:rFonts w:ascii="Verdana" w:hAnsi="Verdana" w:cs="Arial"/>
          <w:sz w:val="22"/>
          <w:szCs w:val="22"/>
        </w:rPr>
        <w:t>1</w:t>
      </w:r>
      <w:r w:rsidR="00DE318D" w:rsidRPr="00B604E2">
        <w:rPr>
          <w:rFonts w:ascii="Verdana" w:hAnsi="Verdana" w:cs="Arial"/>
          <w:sz w:val="22"/>
          <w:szCs w:val="22"/>
        </w:rPr>
        <w:t>29</w:t>
      </w:r>
      <w:r w:rsidR="2974E393" w:rsidRPr="00B604E2">
        <w:rPr>
          <w:rFonts w:ascii="Verdana" w:hAnsi="Verdana" w:cs="Arial"/>
          <w:sz w:val="22"/>
          <w:szCs w:val="22"/>
        </w:rPr>
        <w:t>/2</w:t>
      </w:r>
      <w:r w:rsidR="006B1A3A" w:rsidRPr="00B604E2">
        <w:rPr>
          <w:rFonts w:ascii="Verdana" w:hAnsi="Verdana" w:cs="Arial"/>
          <w:sz w:val="22"/>
          <w:szCs w:val="22"/>
        </w:rPr>
        <w:t>3</w:t>
      </w:r>
      <w:r w:rsidR="002C3943" w:rsidRPr="00B604E2">
        <w:rPr>
          <w:rFonts w:ascii="Verdana" w:hAnsi="Verdana" w:cs="Arial"/>
          <w:sz w:val="22"/>
          <w:szCs w:val="22"/>
        </w:rPr>
        <w:t xml:space="preserve"> To receive apologies for </w:t>
      </w:r>
      <w:proofErr w:type="gramStart"/>
      <w:r w:rsidR="002C3943" w:rsidRPr="00B604E2">
        <w:rPr>
          <w:rFonts w:ascii="Verdana" w:hAnsi="Verdana" w:cs="Arial"/>
          <w:sz w:val="22"/>
          <w:szCs w:val="22"/>
        </w:rPr>
        <w:t>absence</w:t>
      </w:r>
      <w:proofErr w:type="gramEnd"/>
      <w:r w:rsidR="007816F2" w:rsidRPr="00B604E2">
        <w:rPr>
          <w:rFonts w:ascii="Verdana" w:hAnsi="Verdana" w:cs="Arial"/>
          <w:sz w:val="22"/>
          <w:szCs w:val="22"/>
        </w:rPr>
        <w:t xml:space="preserve"> </w:t>
      </w:r>
    </w:p>
    <w:p w14:paraId="38AA4FDB" w14:textId="364020AE" w:rsidR="005D2F13" w:rsidRPr="00B604E2" w:rsidRDefault="00404802" w:rsidP="0010611D">
      <w:pPr>
        <w:rPr>
          <w:rFonts w:ascii="Verdana" w:hAnsi="Verdana"/>
          <w:sz w:val="22"/>
        </w:rPr>
      </w:pPr>
      <w:r w:rsidRPr="00B604E2">
        <w:rPr>
          <w:rFonts w:ascii="Verdana" w:hAnsi="Verdana"/>
          <w:sz w:val="22"/>
        </w:rPr>
        <w:t xml:space="preserve">Apologies were received from </w:t>
      </w:r>
      <w:r w:rsidR="00C85DCC" w:rsidRPr="00B604E2">
        <w:rPr>
          <w:rFonts w:ascii="Verdana" w:hAnsi="Verdana"/>
          <w:sz w:val="22"/>
        </w:rPr>
        <w:t>Councillors</w:t>
      </w:r>
      <w:r w:rsidRPr="00B604E2">
        <w:rPr>
          <w:rFonts w:ascii="Verdana" w:hAnsi="Verdana"/>
          <w:sz w:val="22"/>
        </w:rPr>
        <w:t xml:space="preserve"> G Dolman, H Jowett-Frost</w:t>
      </w:r>
      <w:r w:rsidR="00C85DCC" w:rsidRPr="00B604E2">
        <w:rPr>
          <w:rFonts w:ascii="Verdana" w:hAnsi="Verdana"/>
          <w:sz w:val="22"/>
        </w:rPr>
        <w:t>, S Marshall-Clarke, C Morcombe, D Taylor</w:t>
      </w:r>
    </w:p>
    <w:p w14:paraId="585327F7" w14:textId="77777777" w:rsidR="00C85DCC" w:rsidRPr="00B604E2" w:rsidRDefault="00C85DCC" w:rsidP="0010611D">
      <w:pPr>
        <w:rPr>
          <w:rFonts w:ascii="Verdana" w:hAnsi="Verdana"/>
          <w:color w:val="FF0000"/>
          <w:sz w:val="22"/>
        </w:rPr>
      </w:pPr>
    </w:p>
    <w:p w14:paraId="582816C7" w14:textId="6FB32B00" w:rsidR="002C3943" w:rsidRPr="00B604E2" w:rsidRDefault="00DE086D" w:rsidP="0FD31011">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30</w:t>
      </w:r>
      <w:r w:rsidR="0C3AC7E0" w:rsidRPr="00B604E2">
        <w:rPr>
          <w:rFonts w:ascii="Verdana" w:hAnsi="Verdana" w:cs="Arial"/>
          <w:sz w:val="22"/>
          <w:szCs w:val="22"/>
        </w:rPr>
        <w:t>/</w:t>
      </w:r>
      <w:r w:rsidR="006B1A3A" w:rsidRPr="00B604E2">
        <w:rPr>
          <w:rFonts w:ascii="Verdana" w:hAnsi="Verdana" w:cs="Arial"/>
          <w:sz w:val="22"/>
          <w:szCs w:val="22"/>
        </w:rPr>
        <w:t>23</w:t>
      </w:r>
      <w:r w:rsidR="002C3943" w:rsidRPr="00B604E2">
        <w:rPr>
          <w:rFonts w:ascii="Verdana" w:hAnsi="Verdana" w:cs="Arial"/>
          <w:sz w:val="22"/>
          <w:szCs w:val="22"/>
        </w:rPr>
        <w:t xml:space="preserve"> To receive any declarations of interest from </w:t>
      </w:r>
      <w:proofErr w:type="gramStart"/>
      <w:r w:rsidR="002C3943" w:rsidRPr="00B604E2">
        <w:rPr>
          <w:rFonts w:ascii="Verdana" w:hAnsi="Verdana" w:cs="Arial"/>
          <w:sz w:val="22"/>
          <w:szCs w:val="22"/>
        </w:rPr>
        <w:t>Members</w:t>
      </w:r>
      <w:proofErr w:type="gramEnd"/>
    </w:p>
    <w:p w14:paraId="4D404B49" w14:textId="7CA43CFE" w:rsidR="00E80B9F" w:rsidRPr="00B5006A" w:rsidRDefault="00E80B9F" w:rsidP="00B5006A">
      <w:pPr>
        <w:rPr>
          <w:rFonts w:ascii="Verdana" w:hAnsi="Verdana"/>
          <w:sz w:val="22"/>
        </w:rPr>
      </w:pPr>
      <w:r w:rsidRPr="00B5006A">
        <w:rPr>
          <w:rFonts w:ascii="Verdana" w:hAnsi="Verdana"/>
          <w:sz w:val="22"/>
        </w:rPr>
        <w:t xml:space="preserve">Declarations were received from </w:t>
      </w:r>
      <w:proofErr w:type="gramStart"/>
      <w:r w:rsidRPr="00B5006A">
        <w:rPr>
          <w:rFonts w:ascii="Verdana" w:hAnsi="Verdana"/>
          <w:sz w:val="22"/>
        </w:rPr>
        <w:t>Councillors</w:t>
      </w:r>
      <w:r w:rsidR="008F79C3" w:rsidRPr="00B5006A">
        <w:rPr>
          <w:rFonts w:ascii="Verdana" w:hAnsi="Verdana"/>
          <w:sz w:val="22"/>
        </w:rPr>
        <w:t>;</w:t>
      </w:r>
      <w:proofErr w:type="gramEnd"/>
    </w:p>
    <w:p w14:paraId="54729B84" w14:textId="486F9B43" w:rsidR="00E80B9F" w:rsidRPr="00B604E2" w:rsidRDefault="00E80B9F" w:rsidP="00E80B9F">
      <w:pPr>
        <w:pStyle w:val="ListParagraph"/>
        <w:rPr>
          <w:rFonts w:ascii="Verdana" w:hAnsi="Verdana"/>
          <w:sz w:val="22"/>
        </w:rPr>
      </w:pPr>
      <w:r w:rsidRPr="00B604E2">
        <w:rPr>
          <w:rFonts w:ascii="Verdana" w:hAnsi="Verdana"/>
          <w:sz w:val="22"/>
        </w:rPr>
        <w:t>S</w:t>
      </w:r>
      <w:r w:rsidR="008F79C3" w:rsidRPr="00B604E2">
        <w:rPr>
          <w:rFonts w:ascii="Verdana" w:hAnsi="Verdana"/>
          <w:sz w:val="22"/>
        </w:rPr>
        <w:t xml:space="preserve"> </w:t>
      </w:r>
      <w:r w:rsidRPr="00B604E2">
        <w:rPr>
          <w:rFonts w:ascii="Verdana" w:hAnsi="Verdana"/>
          <w:sz w:val="22"/>
        </w:rPr>
        <w:t>Walker</w:t>
      </w:r>
      <w:r w:rsidR="00551D7C" w:rsidRPr="00B604E2">
        <w:rPr>
          <w:rFonts w:ascii="Verdana" w:hAnsi="Verdana"/>
          <w:sz w:val="22"/>
        </w:rPr>
        <w:t xml:space="preserve"> – Item 141/23f – Personal interest, to remain in the meeting</w:t>
      </w:r>
    </w:p>
    <w:p w14:paraId="6FE3E1BD" w14:textId="7D4CFD30" w:rsidR="008F79C3" w:rsidRPr="00B604E2" w:rsidRDefault="008F79C3" w:rsidP="00E80B9F">
      <w:pPr>
        <w:pStyle w:val="ListParagraph"/>
        <w:rPr>
          <w:rFonts w:ascii="Verdana" w:hAnsi="Verdana"/>
          <w:sz w:val="22"/>
        </w:rPr>
      </w:pPr>
      <w:r w:rsidRPr="00B604E2">
        <w:rPr>
          <w:rFonts w:ascii="Verdana" w:hAnsi="Verdana"/>
          <w:sz w:val="22"/>
        </w:rPr>
        <w:t>M Kerry - Item 141/23f – Personal interest, to remain in the meeting</w:t>
      </w:r>
    </w:p>
    <w:p w14:paraId="6D476886" w14:textId="518B5B4B" w:rsidR="008F79C3" w:rsidRPr="00B604E2" w:rsidRDefault="008F79C3" w:rsidP="00E80B9F">
      <w:pPr>
        <w:pStyle w:val="ListParagraph"/>
        <w:rPr>
          <w:rFonts w:ascii="Verdana" w:hAnsi="Verdana"/>
          <w:sz w:val="22"/>
        </w:rPr>
      </w:pPr>
      <w:r w:rsidRPr="00B604E2">
        <w:rPr>
          <w:rFonts w:ascii="Verdana" w:hAnsi="Verdana"/>
          <w:sz w:val="22"/>
        </w:rPr>
        <w:t>M Bennett - Item 141/23f – Personal interest, to remain in the meeting</w:t>
      </w:r>
    </w:p>
    <w:p w14:paraId="38720948" w14:textId="2D3516D5" w:rsidR="002C3943" w:rsidRPr="00B604E2" w:rsidRDefault="00DE086D" w:rsidP="0FD31011">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31</w:t>
      </w:r>
      <w:r w:rsidR="780BF3D3" w:rsidRPr="00B604E2">
        <w:rPr>
          <w:rFonts w:ascii="Verdana" w:hAnsi="Verdana" w:cs="Arial"/>
          <w:sz w:val="22"/>
          <w:szCs w:val="22"/>
        </w:rPr>
        <w:t>/2</w:t>
      </w:r>
      <w:r w:rsidR="006B1A3A" w:rsidRPr="00B604E2">
        <w:rPr>
          <w:rFonts w:ascii="Verdana" w:hAnsi="Verdana" w:cs="Arial"/>
          <w:sz w:val="22"/>
          <w:szCs w:val="22"/>
        </w:rPr>
        <w:t>3</w:t>
      </w:r>
      <w:r w:rsidR="002C3943" w:rsidRPr="00B604E2">
        <w:rPr>
          <w:rFonts w:ascii="Verdana" w:hAnsi="Verdana" w:cs="Arial"/>
          <w:sz w:val="22"/>
          <w:szCs w:val="22"/>
        </w:rPr>
        <w:t xml:space="preserve"> </w:t>
      </w:r>
      <w:r w:rsidR="0010611D" w:rsidRPr="00B604E2">
        <w:rPr>
          <w:rFonts w:ascii="Verdana" w:hAnsi="Verdana" w:cs="Arial"/>
          <w:sz w:val="22"/>
          <w:szCs w:val="22"/>
        </w:rPr>
        <w:t>Recording and Filming of Council and Committee Meetings</w:t>
      </w:r>
    </w:p>
    <w:p w14:paraId="77BDCF12" w14:textId="53BA48DB" w:rsidR="00155B31" w:rsidRPr="00B604E2" w:rsidRDefault="00155B31" w:rsidP="00CE19B3">
      <w:pPr>
        <w:pStyle w:val="ListParagraph"/>
        <w:numPr>
          <w:ilvl w:val="0"/>
          <w:numId w:val="30"/>
        </w:numPr>
        <w:rPr>
          <w:rFonts w:ascii="Verdana" w:hAnsi="Verdana"/>
          <w:sz w:val="22"/>
        </w:rPr>
      </w:pPr>
      <w:r w:rsidRPr="00B604E2">
        <w:rPr>
          <w:rFonts w:ascii="Verdana" w:hAnsi="Verdana"/>
          <w:sz w:val="22"/>
        </w:rPr>
        <w:t xml:space="preserve">For the purposes of minute taking </w:t>
      </w:r>
      <w:r w:rsidR="00D96611" w:rsidRPr="00B604E2">
        <w:rPr>
          <w:rFonts w:ascii="Verdana" w:hAnsi="Verdana"/>
          <w:sz w:val="22"/>
        </w:rPr>
        <w:t>an Officer</w:t>
      </w:r>
      <w:r w:rsidRPr="00B604E2">
        <w:rPr>
          <w:rFonts w:ascii="Verdana" w:hAnsi="Verdana"/>
          <w:sz w:val="22"/>
        </w:rPr>
        <w:t xml:space="preserve"> will record the meeting</w:t>
      </w:r>
      <w:r w:rsidR="00EE0229" w:rsidRPr="00B604E2">
        <w:rPr>
          <w:rFonts w:ascii="Verdana" w:hAnsi="Verdana"/>
          <w:sz w:val="22"/>
        </w:rPr>
        <w:t>.</w:t>
      </w:r>
    </w:p>
    <w:p w14:paraId="2554CA9E" w14:textId="2C89DB31" w:rsidR="00CE19B3" w:rsidRPr="00B604E2" w:rsidRDefault="00CE19B3" w:rsidP="007E5B72">
      <w:pPr>
        <w:pStyle w:val="ListParagraph"/>
        <w:numPr>
          <w:ilvl w:val="0"/>
          <w:numId w:val="30"/>
        </w:numPr>
        <w:spacing w:after="0" w:line="240" w:lineRule="auto"/>
        <w:rPr>
          <w:rFonts w:ascii="Verdana" w:hAnsi="Verdana"/>
          <w:sz w:val="22"/>
        </w:rPr>
      </w:pPr>
      <w:r w:rsidRPr="00B604E2">
        <w:rPr>
          <w:rFonts w:ascii="Verdana" w:hAnsi="Verdana"/>
          <w:sz w:val="22"/>
        </w:rPr>
        <w:t>To receive a response from the Monitoring Officer regarding th</w:t>
      </w:r>
      <w:r w:rsidR="00252CE6" w:rsidRPr="00B604E2">
        <w:rPr>
          <w:rFonts w:ascii="Verdana" w:hAnsi="Verdana"/>
          <w:sz w:val="22"/>
        </w:rPr>
        <w:t>e</w:t>
      </w:r>
      <w:r w:rsidRPr="00B604E2">
        <w:rPr>
          <w:rFonts w:ascii="Verdana" w:hAnsi="Verdana"/>
          <w:sz w:val="22"/>
        </w:rPr>
        <w:t xml:space="preserve"> recording of meetings</w:t>
      </w:r>
      <w:r w:rsidR="002C75A1" w:rsidRPr="00B604E2">
        <w:rPr>
          <w:rFonts w:ascii="Verdana" w:hAnsi="Verdana"/>
          <w:sz w:val="22"/>
        </w:rPr>
        <w:t>.</w:t>
      </w:r>
    </w:p>
    <w:p w14:paraId="4BA0AD24" w14:textId="77777777" w:rsidR="007E5B72" w:rsidRPr="00B604E2" w:rsidRDefault="007E5B72" w:rsidP="007E5B72">
      <w:pPr>
        <w:ind w:firstLine="720"/>
        <w:rPr>
          <w:rFonts w:ascii="Verdana" w:hAnsi="Verdana"/>
          <w:b/>
          <w:bCs/>
          <w:sz w:val="22"/>
        </w:rPr>
      </w:pPr>
      <w:r w:rsidRPr="00B604E2">
        <w:rPr>
          <w:rFonts w:ascii="Verdana" w:hAnsi="Verdana"/>
          <w:b/>
          <w:bCs/>
          <w:sz w:val="22"/>
        </w:rPr>
        <w:t>RESOLVED</w:t>
      </w:r>
    </w:p>
    <w:p w14:paraId="5C61DFAE" w14:textId="19EA4689" w:rsidR="007E5B72" w:rsidRPr="00B604E2" w:rsidRDefault="007E5B72" w:rsidP="007E5B72">
      <w:pPr>
        <w:ind w:firstLine="720"/>
        <w:rPr>
          <w:rFonts w:ascii="Verdana" w:hAnsi="Verdana"/>
          <w:sz w:val="22"/>
        </w:rPr>
      </w:pPr>
      <w:r w:rsidRPr="00B604E2">
        <w:rPr>
          <w:rFonts w:ascii="Verdana" w:hAnsi="Verdana"/>
          <w:sz w:val="22"/>
        </w:rPr>
        <w:t>That the advice is noted</w:t>
      </w:r>
    </w:p>
    <w:p w14:paraId="3B3B74A7" w14:textId="77777777" w:rsidR="007E5B72" w:rsidRPr="00B604E2" w:rsidRDefault="007E5B72" w:rsidP="007E5B72">
      <w:pPr>
        <w:ind w:firstLine="720"/>
        <w:rPr>
          <w:rFonts w:ascii="Verdana" w:hAnsi="Verdana"/>
          <w:sz w:val="22"/>
        </w:rPr>
      </w:pPr>
    </w:p>
    <w:p w14:paraId="27F40619" w14:textId="3204375D" w:rsidR="0010611D" w:rsidRPr="00B604E2" w:rsidRDefault="00BA05B3" w:rsidP="0FD31011">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32</w:t>
      </w:r>
      <w:r w:rsidR="007816F2" w:rsidRPr="00B604E2">
        <w:rPr>
          <w:rFonts w:ascii="Verdana" w:hAnsi="Verdana" w:cs="Arial"/>
          <w:sz w:val="22"/>
          <w:szCs w:val="22"/>
        </w:rPr>
        <w:t>/</w:t>
      </w:r>
      <w:r w:rsidR="29B7A75F" w:rsidRPr="00B604E2">
        <w:rPr>
          <w:rFonts w:ascii="Verdana" w:hAnsi="Verdana" w:cs="Arial"/>
          <w:sz w:val="22"/>
          <w:szCs w:val="22"/>
        </w:rPr>
        <w:t>2</w:t>
      </w:r>
      <w:r w:rsidR="006B1A3A" w:rsidRPr="00B604E2">
        <w:rPr>
          <w:rFonts w:ascii="Verdana" w:hAnsi="Verdana" w:cs="Arial"/>
          <w:sz w:val="22"/>
          <w:szCs w:val="22"/>
        </w:rPr>
        <w:t>3</w:t>
      </w:r>
      <w:r w:rsidR="0010611D" w:rsidRPr="00B604E2">
        <w:rPr>
          <w:rFonts w:ascii="Verdana" w:hAnsi="Verdana" w:cs="Arial"/>
          <w:sz w:val="22"/>
          <w:szCs w:val="22"/>
        </w:rPr>
        <w:t xml:space="preserve"> Public Participation</w:t>
      </w:r>
    </w:p>
    <w:p w14:paraId="4F56A812" w14:textId="43A6E7C2" w:rsidR="0010611D" w:rsidRPr="00B604E2" w:rsidRDefault="00204572" w:rsidP="0010611D">
      <w:pPr>
        <w:rPr>
          <w:rStyle w:val="Hyperlink"/>
          <w:rFonts w:ascii="Verdana" w:hAnsi="Verdana"/>
          <w:b/>
          <w:sz w:val="22"/>
        </w:rPr>
      </w:pPr>
      <w:r w:rsidRPr="00B604E2">
        <w:rPr>
          <w:rFonts w:ascii="Verdana" w:hAnsi="Verdana"/>
          <w:sz w:val="22"/>
          <w:lang w:bidi="en-US"/>
        </w:rPr>
        <w:t xml:space="preserve">There were </w:t>
      </w:r>
      <w:proofErr w:type="gramStart"/>
      <w:r w:rsidRPr="00B604E2">
        <w:rPr>
          <w:rFonts w:ascii="Verdana" w:hAnsi="Verdana"/>
          <w:sz w:val="22"/>
          <w:lang w:bidi="en-US"/>
        </w:rPr>
        <w:t>none</w:t>
      </w:r>
      <w:proofErr w:type="gramEnd"/>
    </w:p>
    <w:p w14:paraId="77F1F265" w14:textId="17ECF538" w:rsidR="0010611D" w:rsidRPr="00B604E2" w:rsidRDefault="0010611D" w:rsidP="0010611D">
      <w:pPr>
        <w:rPr>
          <w:rStyle w:val="Hyperlink"/>
          <w:rFonts w:ascii="Verdana" w:hAnsi="Verdana"/>
          <w:b/>
          <w:sz w:val="22"/>
        </w:rPr>
      </w:pPr>
    </w:p>
    <w:p w14:paraId="788827CD" w14:textId="08C8D5EB" w:rsidR="0010611D" w:rsidRPr="00B604E2" w:rsidRDefault="00BA05B3" w:rsidP="0FD31011">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33</w:t>
      </w:r>
      <w:r w:rsidR="007816F2" w:rsidRPr="00B604E2">
        <w:rPr>
          <w:rFonts w:ascii="Verdana" w:hAnsi="Verdana" w:cs="Arial"/>
          <w:sz w:val="22"/>
          <w:szCs w:val="22"/>
        </w:rPr>
        <w:t>/</w:t>
      </w:r>
      <w:r w:rsidR="51C7C799" w:rsidRPr="00B604E2">
        <w:rPr>
          <w:rFonts w:ascii="Verdana" w:hAnsi="Verdana" w:cs="Arial"/>
          <w:sz w:val="22"/>
          <w:szCs w:val="22"/>
        </w:rPr>
        <w:t>2</w:t>
      </w:r>
      <w:r w:rsidR="006B1A3A" w:rsidRPr="00B604E2">
        <w:rPr>
          <w:rFonts w:ascii="Verdana" w:hAnsi="Verdana" w:cs="Arial"/>
          <w:sz w:val="22"/>
          <w:szCs w:val="22"/>
        </w:rPr>
        <w:t>3</w:t>
      </w:r>
      <w:r w:rsidR="0010611D" w:rsidRPr="00B604E2">
        <w:rPr>
          <w:rFonts w:ascii="Verdana" w:hAnsi="Verdana" w:cs="Arial"/>
          <w:sz w:val="22"/>
          <w:szCs w:val="22"/>
        </w:rPr>
        <w:t xml:space="preserve"> To consider any items which should be taken in exclusion of the press and </w:t>
      </w:r>
      <w:proofErr w:type="gramStart"/>
      <w:r w:rsidR="0010611D" w:rsidRPr="00B604E2">
        <w:rPr>
          <w:rFonts w:ascii="Verdana" w:hAnsi="Verdana" w:cs="Arial"/>
          <w:sz w:val="22"/>
          <w:szCs w:val="22"/>
        </w:rPr>
        <w:t>public</w:t>
      </w:r>
      <w:proofErr w:type="gramEnd"/>
    </w:p>
    <w:p w14:paraId="23F42CBF" w14:textId="18F1DE32" w:rsidR="00081E79" w:rsidRPr="00B604E2" w:rsidRDefault="00204572" w:rsidP="0FD31011">
      <w:pPr>
        <w:jc w:val="both"/>
        <w:rPr>
          <w:rFonts w:ascii="Verdana" w:hAnsi="Verdana"/>
          <w:i/>
          <w:iCs/>
          <w:sz w:val="22"/>
        </w:rPr>
      </w:pPr>
      <w:r w:rsidRPr="00B604E2">
        <w:rPr>
          <w:rFonts w:ascii="Verdana" w:hAnsi="Verdana"/>
          <w:sz w:val="22"/>
        </w:rPr>
        <w:t xml:space="preserve">There were </w:t>
      </w:r>
      <w:proofErr w:type="gramStart"/>
      <w:r w:rsidRPr="00B604E2">
        <w:rPr>
          <w:rFonts w:ascii="Verdana" w:hAnsi="Verdana"/>
          <w:sz w:val="22"/>
        </w:rPr>
        <w:t>none</w:t>
      </w:r>
      <w:proofErr w:type="gramEnd"/>
    </w:p>
    <w:p w14:paraId="51B5EBFE" w14:textId="77777777" w:rsidR="00A443CD" w:rsidRPr="00B604E2" w:rsidRDefault="00A443CD" w:rsidP="00B46DE6">
      <w:pPr>
        <w:rPr>
          <w:rFonts w:ascii="Verdana" w:hAnsi="Verdana"/>
          <w:sz w:val="22"/>
        </w:rPr>
      </w:pPr>
    </w:p>
    <w:p w14:paraId="1061C3F0" w14:textId="1CE16687" w:rsidR="00DF3E7D" w:rsidRPr="00B604E2" w:rsidRDefault="00BA05B3" w:rsidP="0FD31011">
      <w:pPr>
        <w:pStyle w:val="Heading2"/>
        <w:rPr>
          <w:rFonts w:ascii="Verdana" w:hAnsi="Verdana" w:cs="Arial"/>
          <w:sz w:val="22"/>
          <w:szCs w:val="22"/>
        </w:rPr>
      </w:pPr>
      <w:r w:rsidRPr="00B604E2">
        <w:rPr>
          <w:rFonts w:ascii="Verdana" w:hAnsi="Verdana" w:cs="Arial"/>
          <w:sz w:val="22"/>
          <w:szCs w:val="22"/>
        </w:rPr>
        <w:lastRenderedPageBreak/>
        <w:t>1</w:t>
      </w:r>
      <w:r w:rsidR="00DE318D" w:rsidRPr="00B604E2">
        <w:rPr>
          <w:rFonts w:ascii="Verdana" w:hAnsi="Verdana" w:cs="Arial"/>
          <w:sz w:val="22"/>
          <w:szCs w:val="22"/>
        </w:rPr>
        <w:t>34</w:t>
      </w:r>
      <w:r w:rsidR="4D4E9F9F" w:rsidRPr="00B604E2">
        <w:rPr>
          <w:rFonts w:ascii="Verdana" w:hAnsi="Verdana" w:cs="Arial"/>
          <w:sz w:val="22"/>
          <w:szCs w:val="22"/>
        </w:rPr>
        <w:t>/2</w:t>
      </w:r>
      <w:r w:rsidR="006B1A3A" w:rsidRPr="00B604E2">
        <w:rPr>
          <w:rFonts w:ascii="Verdana" w:hAnsi="Verdana" w:cs="Arial"/>
          <w:sz w:val="22"/>
          <w:szCs w:val="22"/>
        </w:rPr>
        <w:t>3</w:t>
      </w:r>
      <w:r w:rsidR="00DF3E7D" w:rsidRPr="00B604E2">
        <w:rPr>
          <w:rFonts w:ascii="Verdana" w:hAnsi="Verdana" w:cs="Arial"/>
          <w:sz w:val="22"/>
          <w:szCs w:val="22"/>
        </w:rPr>
        <w:t xml:space="preserve"> To hear from a representative of Derbyshire Police should one be </w:t>
      </w:r>
      <w:proofErr w:type="gramStart"/>
      <w:r w:rsidR="00DF3E7D" w:rsidRPr="00B604E2">
        <w:rPr>
          <w:rFonts w:ascii="Verdana" w:hAnsi="Verdana" w:cs="Arial"/>
          <w:sz w:val="22"/>
          <w:szCs w:val="22"/>
        </w:rPr>
        <w:t>available</w:t>
      </w:r>
      <w:proofErr w:type="gramEnd"/>
    </w:p>
    <w:p w14:paraId="64C49E31" w14:textId="56A36ECF" w:rsidR="0FD31011" w:rsidRPr="00B604E2" w:rsidRDefault="00204572" w:rsidP="0FD31011">
      <w:pPr>
        <w:rPr>
          <w:rFonts w:ascii="Verdana" w:hAnsi="Verdana"/>
          <w:sz w:val="22"/>
        </w:rPr>
      </w:pPr>
      <w:r w:rsidRPr="00B604E2">
        <w:rPr>
          <w:rFonts w:ascii="Verdana" w:hAnsi="Verdana"/>
          <w:sz w:val="22"/>
        </w:rPr>
        <w:t xml:space="preserve">No representative was </w:t>
      </w:r>
      <w:r w:rsidR="000830D4" w:rsidRPr="00B604E2">
        <w:rPr>
          <w:rFonts w:ascii="Verdana" w:hAnsi="Verdana"/>
          <w:sz w:val="22"/>
        </w:rPr>
        <w:t>available</w:t>
      </w:r>
      <w:r w:rsidRPr="00B604E2">
        <w:rPr>
          <w:rFonts w:ascii="Verdana" w:hAnsi="Verdana"/>
          <w:sz w:val="22"/>
        </w:rPr>
        <w:t>.</w:t>
      </w:r>
    </w:p>
    <w:p w14:paraId="294DCD77" w14:textId="5408791D" w:rsidR="00204572" w:rsidRPr="00B604E2" w:rsidRDefault="00204572" w:rsidP="0FD31011">
      <w:pPr>
        <w:rPr>
          <w:rFonts w:ascii="Verdana" w:hAnsi="Verdana"/>
          <w:sz w:val="22"/>
        </w:rPr>
      </w:pPr>
      <w:r w:rsidRPr="00B604E2">
        <w:rPr>
          <w:rFonts w:ascii="Verdana" w:hAnsi="Verdana"/>
          <w:sz w:val="22"/>
        </w:rPr>
        <w:t>That the following matter</w:t>
      </w:r>
      <w:r w:rsidR="000830D4" w:rsidRPr="00B604E2">
        <w:rPr>
          <w:rFonts w:ascii="Verdana" w:hAnsi="Verdana"/>
          <w:sz w:val="22"/>
        </w:rPr>
        <w:t>s</w:t>
      </w:r>
      <w:r w:rsidRPr="00B604E2">
        <w:rPr>
          <w:rFonts w:ascii="Verdana" w:hAnsi="Verdana"/>
          <w:sz w:val="22"/>
        </w:rPr>
        <w:t xml:space="preserve"> are raised for a response from the Police and </w:t>
      </w:r>
      <w:proofErr w:type="gramStart"/>
      <w:r w:rsidRPr="00B604E2">
        <w:rPr>
          <w:rFonts w:ascii="Verdana" w:hAnsi="Verdana"/>
          <w:sz w:val="22"/>
        </w:rPr>
        <w:t>PCC</w:t>
      </w:r>
      <w:r w:rsidR="000830D4" w:rsidRPr="00B604E2">
        <w:rPr>
          <w:rFonts w:ascii="Verdana" w:hAnsi="Verdana"/>
          <w:sz w:val="22"/>
        </w:rPr>
        <w:t>;</w:t>
      </w:r>
      <w:proofErr w:type="gramEnd"/>
    </w:p>
    <w:p w14:paraId="1ED9651C" w14:textId="2193D4F8" w:rsidR="00204572" w:rsidRPr="00B604E2" w:rsidRDefault="00311638" w:rsidP="000830D4">
      <w:pPr>
        <w:pStyle w:val="ListParagraph"/>
        <w:numPr>
          <w:ilvl w:val="0"/>
          <w:numId w:val="44"/>
        </w:numPr>
        <w:rPr>
          <w:rFonts w:ascii="Verdana" w:hAnsi="Verdana"/>
          <w:sz w:val="22"/>
        </w:rPr>
      </w:pPr>
      <w:r w:rsidRPr="00B604E2">
        <w:rPr>
          <w:rFonts w:ascii="Verdana" w:hAnsi="Verdana"/>
          <w:sz w:val="22"/>
        </w:rPr>
        <w:t>Information on the fire on the High Street</w:t>
      </w:r>
      <w:r w:rsidR="00B257AA" w:rsidRPr="00B604E2">
        <w:rPr>
          <w:rFonts w:ascii="Verdana" w:hAnsi="Verdana"/>
          <w:sz w:val="22"/>
        </w:rPr>
        <w:t xml:space="preserve">.  </w:t>
      </w:r>
      <w:r w:rsidR="00271EDD" w:rsidRPr="00B604E2">
        <w:rPr>
          <w:rFonts w:ascii="Verdana" w:hAnsi="Verdana"/>
          <w:sz w:val="22"/>
        </w:rPr>
        <w:t>What have enquiries found?</w:t>
      </w:r>
    </w:p>
    <w:p w14:paraId="162E0727" w14:textId="34705495" w:rsidR="000830D4" w:rsidRPr="00B604E2" w:rsidRDefault="00271EDD" w:rsidP="00FC155E">
      <w:pPr>
        <w:pStyle w:val="ListParagraph"/>
        <w:numPr>
          <w:ilvl w:val="0"/>
          <w:numId w:val="44"/>
        </w:numPr>
        <w:rPr>
          <w:rFonts w:ascii="Verdana" w:hAnsi="Verdana"/>
          <w:sz w:val="22"/>
        </w:rPr>
      </w:pPr>
      <w:r w:rsidRPr="00B604E2">
        <w:rPr>
          <w:rFonts w:ascii="Verdana" w:hAnsi="Verdana"/>
          <w:sz w:val="22"/>
        </w:rPr>
        <w:t>Report s</w:t>
      </w:r>
      <w:r w:rsidR="00A605DE" w:rsidRPr="00B604E2">
        <w:rPr>
          <w:rFonts w:ascii="Verdana" w:hAnsi="Verdana"/>
          <w:sz w:val="22"/>
        </w:rPr>
        <w:t>uspicion of drug dealing behind the shops on the High Street (Marios to Barclays)</w:t>
      </w:r>
    </w:p>
    <w:p w14:paraId="1370364E" w14:textId="190E8C67" w:rsidR="00DF3E7D" w:rsidRPr="00B604E2" w:rsidRDefault="00BA05B3" w:rsidP="0FD31011">
      <w:pPr>
        <w:pStyle w:val="Heading2"/>
        <w:jc w:val="both"/>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35</w:t>
      </w:r>
      <w:r w:rsidR="7E5D2580" w:rsidRPr="00B604E2">
        <w:rPr>
          <w:rFonts w:ascii="Verdana" w:hAnsi="Verdana" w:cs="Arial"/>
          <w:sz w:val="22"/>
          <w:szCs w:val="22"/>
        </w:rPr>
        <w:t>/2</w:t>
      </w:r>
      <w:r w:rsidR="00044BCA" w:rsidRPr="00B604E2">
        <w:rPr>
          <w:rFonts w:ascii="Verdana" w:hAnsi="Verdana" w:cs="Arial"/>
          <w:sz w:val="22"/>
          <w:szCs w:val="22"/>
        </w:rPr>
        <w:t>3</w:t>
      </w:r>
      <w:r w:rsidR="00DF3E7D" w:rsidRPr="00B604E2">
        <w:rPr>
          <w:rFonts w:ascii="Verdana" w:hAnsi="Verdana" w:cs="Arial"/>
          <w:sz w:val="22"/>
          <w:szCs w:val="22"/>
        </w:rPr>
        <w:t xml:space="preserve"> To read and consider the Minutes of the Meeting of Alfreton Town Council held on Tuesday </w:t>
      </w:r>
      <w:r w:rsidR="00AA4354" w:rsidRPr="00B604E2">
        <w:rPr>
          <w:rFonts w:ascii="Verdana" w:hAnsi="Verdana" w:cs="Arial"/>
          <w:sz w:val="22"/>
          <w:szCs w:val="22"/>
        </w:rPr>
        <w:t>19</w:t>
      </w:r>
      <w:r w:rsidR="00AA4354" w:rsidRPr="00B604E2">
        <w:rPr>
          <w:rFonts w:ascii="Verdana" w:hAnsi="Verdana" w:cs="Arial"/>
          <w:sz w:val="22"/>
          <w:szCs w:val="22"/>
          <w:vertAlign w:val="superscript"/>
        </w:rPr>
        <w:t>th</w:t>
      </w:r>
      <w:r w:rsidR="00AA4354" w:rsidRPr="00B604E2">
        <w:rPr>
          <w:rFonts w:ascii="Verdana" w:hAnsi="Verdana" w:cs="Arial"/>
          <w:sz w:val="22"/>
          <w:szCs w:val="22"/>
        </w:rPr>
        <w:t xml:space="preserve"> December</w:t>
      </w:r>
      <w:r w:rsidR="00A84EAA" w:rsidRPr="00B604E2">
        <w:rPr>
          <w:rFonts w:ascii="Verdana" w:hAnsi="Verdana" w:cs="Arial"/>
          <w:sz w:val="22"/>
          <w:szCs w:val="22"/>
        </w:rPr>
        <w:t xml:space="preserve"> 2023</w:t>
      </w:r>
      <w:r w:rsidR="00967BFD" w:rsidRPr="00B604E2">
        <w:rPr>
          <w:rFonts w:ascii="Verdana" w:hAnsi="Verdana" w:cs="Arial"/>
          <w:sz w:val="22"/>
          <w:szCs w:val="22"/>
        </w:rPr>
        <w:t xml:space="preserve"> </w:t>
      </w:r>
      <w:r w:rsidR="00DF3E7D" w:rsidRPr="00B604E2">
        <w:rPr>
          <w:rFonts w:ascii="Verdana" w:hAnsi="Verdana" w:cs="Arial"/>
          <w:sz w:val="22"/>
          <w:szCs w:val="22"/>
        </w:rPr>
        <w:t xml:space="preserve">copies have been circulated to each Member with the summons to attend the meeting; the Minutes may be taken as read. </w:t>
      </w:r>
    </w:p>
    <w:p w14:paraId="1FEC6684" w14:textId="77777777" w:rsidR="00816DD7" w:rsidRPr="00B604E2" w:rsidRDefault="00816DD7" w:rsidP="00816DD7">
      <w:pPr>
        <w:rPr>
          <w:rFonts w:ascii="Verdana" w:hAnsi="Verdana"/>
          <w:b/>
          <w:bCs/>
          <w:sz w:val="22"/>
        </w:rPr>
      </w:pPr>
      <w:r w:rsidRPr="00B604E2">
        <w:rPr>
          <w:rFonts w:ascii="Verdana" w:hAnsi="Verdana"/>
          <w:b/>
          <w:bCs/>
          <w:sz w:val="22"/>
        </w:rPr>
        <w:t>RESOLVED</w:t>
      </w:r>
    </w:p>
    <w:p w14:paraId="33C10320" w14:textId="539BED53" w:rsidR="00816DD7" w:rsidRPr="00B604E2" w:rsidRDefault="00816DD7" w:rsidP="00816DD7">
      <w:pPr>
        <w:rPr>
          <w:rFonts w:ascii="Verdana" w:hAnsi="Verdana"/>
          <w:sz w:val="22"/>
        </w:rPr>
      </w:pPr>
      <w:r w:rsidRPr="00B604E2">
        <w:rPr>
          <w:rFonts w:ascii="Verdana" w:hAnsi="Verdana"/>
          <w:sz w:val="22"/>
        </w:rPr>
        <w:t xml:space="preserve">The minutes were </w:t>
      </w:r>
      <w:proofErr w:type="gramStart"/>
      <w:r w:rsidRPr="00B604E2">
        <w:rPr>
          <w:rFonts w:ascii="Verdana" w:hAnsi="Verdana"/>
          <w:sz w:val="22"/>
        </w:rPr>
        <w:t>read</w:t>
      </w:r>
      <w:proofErr w:type="gramEnd"/>
    </w:p>
    <w:p w14:paraId="43E820A3" w14:textId="3B38E6AE" w:rsidR="00DF3E7D" w:rsidRPr="00B604E2" w:rsidRDefault="00DF3E7D" w:rsidP="00DF3E7D">
      <w:pPr>
        <w:rPr>
          <w:rFonts w:ascii="Verdana" w:hAnsi="Verdana"/>
          <w:sz w:val="22"/>
        </w:rPr>
      </w:pPr>
    </w:p>
    <w:p w14:paraId="10F67668" w14:textId="07F859E0" w:rsidR="00DF3E7D" w:rsidRPr="00B604E2" w:rsidRDefault="00BA05B3" w:rsidP="0FD31011">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36</w:t>
      </w:r>
      <w:r w:rsidR="6C124011" w:rsidRPr="00B604E2">
        <w:rPr>
          <w:rFonts w:ascii="Verdana" w:hAnsi="Verdana" w:cs="Arial"/>
          <w:sz w:val="22"/>
          <w:szCs w:val="22"/>
        </w:rPr>
        <w:t>/2</w:t>
      </w:r>
      <w:r w:rsidR="00044BCA" w:rsidRPr="00B604E2">
        <w:rPr>
          <w:rFonts w:ascii="Verdana" w:hAnsi="Verdana" w:cs="Arial"/>
          <w:sz w:val="22"/>
          <w:szCs w:val="22"/>
        </w:rPr>
        <w:t>3</w:t>
      </w:r>
      <w:r w:rsidR="00DF3E7D" w:rsidRPr="00B604E2">
        <w:rPr>
          <w:rFonts w:ascii="Verdana" w:hAnsi="Verdana" w:cs="Arial"/>
          <w:sz w:val="22"/>
          <w:szCs w:val="22"/>
        </w:rPr>
        <w:t xml:space="preserve"> After consideration to approve the signature of the Meeting Minutes of Tuesday </w:t>
      </w:r>
      <w:r w:rsidR="00AA4354" w:rsidRPr="00B604E2">
        <w:rPr>
          <w:rFonts w:ascii="Verdana" w:hAnsi="Verdana" w:cs="Arial"/>
          <w:sz w:val="22"/>
          <w:szCs w:val="22"/>
        </w:rPr>
        <w:t>19</w:t>
      </w:r>
      <w:r w:rsidR="00AA4354" w:rsidRPr="00B604E2">
        <w:rPr>
          <w:rFonts w:ascii="Verdana" w:hAnsi="Verdana" w:cs="Arial"/>
          <w:sz w:val="22"/>
          <w:szCs w:val="22"/>
          <w:vertAlign w:val="superscript"/>
        </w:rPr>
        <w:t>th</w:t>
      </w:r>
      <w:r w:rsidR="00AA4354" w:rsidRPr="00B604E2">
        <w:rPr>
          <w:rFonts w:ascii="Verdana" w:hAnsi="Verdana" w:cs="Arial"/>
          <w:sz w:val="22"/>
          <w:szCs w:val="22"/>
        </w:rPr>
        <w:t xml:space="preserve"> December</w:t>
      </w:r>
      <w:r w:rsidRPr="00B604E2">
        <w:rPr>
          <w:rFonts w:ascii="Verdana" w:hAnsi="Verdana" w:cs="Arial"/>
          <w:sz w:val="22"/>
          <w:szCs w:val="22"/>
        </w:rPr>
        <w:t xml:space="preserve"> 2023</w:t>
      </w:r>
      <w:r w:rsidR="000C6A6E" w:rsidRPr="00B604E2">
        <w:rPr>
          <w:rFonts w:ascii="Verdana" w:hAnsi="Verdana" w:cs="Arial"/>
          <w:sz w:val="22"/>
          <w:szCs w:val="22"/>
        </w:rPr>
        <w:t xml:space="preserve"> </w:t>
      </w:r>
      <w:r w:rsidR="00DF3E7D" w:rsidRPr="00B604E2">
        <w:rPr>
          <w:rFonts w:ascii="Verdana" w:hAnsi="Verdana" w:cs="Arial"/>
          <w:sz w:val="22"/>
          <w:szCs w:val="22"/>
        </w:rPr>
        <w:t xml:space="preserve">by the person presiding as a correct </w:t>
      </w:r>
      <w:proofErr w:type="gramStart"/>
      <w:r w:rsidR="00DF3E7D" w:rsidRPr="00B604E2">
        <w:rPr>
          <w:rFonts w:ascii="Verdana" w:hAnsi="Verdana" w:cs="Arial"/>
          <w:sz w:val="22"/>
          <w:szCs w:val="22"/>
        </w:rPr>
        <w:t>record</w:t>
      </w:r>
      <w:proofErr w:type="gramEnd"/>
    </w:p>
    <w:p w14:paraId="7BF33D29" w14:textId="77777777" w:rsidR="00816DD7" w:rsidRPr="00B604E2" w:rsidRDefault="00816DD7" w:rsidP="00816DD7">
      <w:pPr>
        <w:rPr>
          <w:rFonts w:ascii="Verdana" w:hAnsi="Verdana"/>
          <w:b/>
          <w:bCs/>
          <w:sz w:val="22"/>
        </w:rPr>
      </w:pPr>
      <w:r w:rsidRPr="00B604E2">
        <w:rPr>
          <w:rFonts w:ascii="Verdana" w:hAnsi="Verdana"/>
          <w:b/>
          <w:bCs/>
          <w:sz w:val="22"/>
        </w:rPr>
        <w:t>RESOLVED</w:t>
      </w:r>
    </w:p>
    <w:p w14:paraId="599142C9" w14:textId="326CDC7C" w:rsidR="00816DD7" w:rsidRPr="00B604E2" w:rsidRDefault="00816DD7" w:rsidP="00816DD7">
      <w:pPr>
        <w:rPr>
          <w:rFonts w:ascii="Verdana" w:hAnsi="Verdana"/>
          <w:sz w:val="22"/>
        </w:rPr>
      </w:pPr>
      <w:r w:rsidRPr="00B604E2">
        <w:rPr>
          <w:rFonts w:ascii="Verdana" w:hAnsi="Verdana"/>
          <w:sz w:val="22"/>
        </w:rPr>
        <w:t xml:space="preserve">The minutes were approved as a correct </w:t>
      </w:r>
      <w:proofErr w:type="gramStart"/>
      <w:r w:rsidRPr="00B604E2">
        <w:rPr>
          <w:rFonts w:ascii="Verdana" w:hAnsi="Verdana"/>
          <w:sz w:val="22"/>
        </w:rPr>
        <w:t>record</w:t>
      </w:r>
      <w:proofErr w:type="gramEnd"/>
    </w:p>
    <w:p w14:paraId="56B31CFB" w14:textId="77777777" w:rsidR="00191AE4" w:rsidRPr="00B604E2" w:rsidRDefault="00191AE4" w:rsidP="00191AE4">
      <w:pPr>
        <w:rPr>
          <w:sz w:val="22"/>
        </w:rPr>
      </w:pPr>
    </w:p>
    <w:p w14:paraId="2F5F2C10" w14:textId="7875019E" w:rsidR="00191AE4" w:rsidRPr="00B604E2" w:rsidRDefault="00191AE4" w:rsidP="00191AE4">
      <w:pPr>
        <w:rPr>
          <w:rFonts w:ascii="Verdana" w:hAnsi="Verdana"/>
          <w:b/>
          <w:bCs/>
          <w:sz w:val="22"/>
        </w:rPr>
      </w:pPr>
      <w:r w:rsidRPr="00B604E2">
        <w:rPr>
          <w:rFonts w:ascii="Verdana" w:hAnsi="Verdana"/>
          <w:b/>
          <w:bCs/>
          <w:sz w:val="22"/>
        </w:rPr>
        <w:t xml:space="preserve">137/23 To read and consider the Minutes of the </w:t>
      </w:r>
      <w:r w:rsidR="0009088C" w:rsidRPr="00B604E2">
        <w:rPr>
          <w:rFonts w:ascii="Verdana" w:hAnsi="Verdana"/>
          <w:b/>
          <w:bCs/>
          <w:sz w:val="22"/>
        </w:rPr>
        <w:t xml:space="preserve">Extraordinary </w:t>
      </w:r>
      <w:r w:rsidRPr="00B604E2">
        <w:rPr>
          <w:rFonts w:ascii="Verdana" w:hAnsi="Verdana"/>
          <w:b/>
          <w:bCs/>
          <w:sz w:val="22"/>
        </w:rPr>
        <w:t xml:space="preserve">Meeting of Alfreton Town Council held on Tuesday </w:t>
      </w:r>
      <w:r w:rsidR="0009088C" w:rsidRPr="00B604E2">
        <w:rPr>
          <w:rFonts w:ascii="Verdana" w:hAnsi="Verdana"/>
          <w:b/>
          <w:bCs/>
          <w:sz w:val="22"/>
        </w:rPr>
        <w:t>9</w:t>
      </w:r>
      <w:r w:rsidR="0009088C" w:rsidRPr="00B604E2">
        <w:rPr>
          <w:rFonts w:ascii="Verdana" w:hAnsi="Verdana"/>
          <w:b/>
          <w:bCs/>
          <w:sz w:val="22"/>
          <w:vertAlign w:val="superscript"/>
        </w:rPr>
        <w:t>th</w:t>
      </w:r>
      <w:r w:rsidR="0009088C" w:rsidRPr="00B604E2">
        <w:rPr>
          <w:rFonts w:ascii="Verdana" w:hAnsi="Verdana"/>
          <w:b/>
          <w:bCs/>
          <w:sz w:val="22"/>
        </w:rPr>
        <w:t xml:space="preserve"> January</w:t>
      </w:r>
      <w:r w:rsidRPr="00B604E2">
        <w:rPr>
          <w:rFonts w:ascii="Verdana" w:hAnsi="Verdana"/>
          <w:b/>
          <w:bCs/>
          <w:sz w:val="22"/>
        </w:rPr>
        <w:t xml:space="preserve"> 202</w:t>
      </w:r>
      <w:r w:rsidR="0009088C" w:rsidRPr="00B604E2">
        <w:rPr>
          <w:rFonts w:ascii="Verdana" w:hAnsi="Verdana"/>
          <w:b/>
          <w:bCs/>
          <w:sz w:val="22"/>
        </w:rPr>
        <w:t>4</w:t>
      </w:r>
      <w:r w:rsidRPr="00B604E2">
        <w:rPr>
          <w:rFonts w:ascii="Verdana" w:hAnsi="Verdana"/>
          <w:b/>
          <w:bCs/>
          <w:sz w:val="22"/>
        </w:rPr>
        <w:t xml:space="preserve"> copies have been circulated to each Member with the summons to attend the meeting; the Minutes may be taken as read.</w:t>
      </w:r>
    </w:p>
    <w:p w14:paraId="21385E09" w14:textId="77777777" w:rsidR="00816DD7" w:rsidRPr="00B604E2" w:rsidRDefault="00816DD7" w:rsidP="00816DD7">
      <w:pPr>
        <w:rPr>
          <w:rFonts w:ascii="Verdana" w:hAnsi="Verdana"/>
          <w:b/>
          <w:bCs/>
          <w:sz w:val="22"/>
        </w:rPr>
      </w:pPr>
      <w:r w:rsidRPr="00B604E2">
        <w:rPr>
          <w:rFonts w:ascii="Verdana" w:hAnsi="Verdana"/>
          <w:b/>
          <w:bCs/>
          <w:sz w:val="22"/>
        </w:rPr>
        <w:t>RESOLVED</w:t>
      </w:r>
    </w:p>
    <w:p w14:paraId="0C98B10F" w14:textId="77777777" w:rsidR="00816DD7" w:rsidRPr="00B604E2" w:rsidRDefault="00816DD7" w:rsidP="00816DD7">
      <w:pPr>
        <w:rPr>
          <w:rFonts w:ascii="Verdana" w:hAnsi="Verdana"/>
          <w:sz w:val="22"/>
        </w:rPr>
      </w:pPr>
      <w:r w:rsidRPr="00B604E2">
        <w:rPr>
          <w:rFonts w:ascii="Verdana" w:hAnsi="Verdana"/>
          <w:sz w:val="22"/>
        </w:rPr>
        <w:t xml:space="preserve">The minutes were </w:t>
      </w:r>
      <w:proofErr w:type="gramStart"/>
      <w:r w:rsidRPr="00B604E2">
        <w:rPr>
          <w:rFonts w:ascii="Verdana" w:hAnsi="Verdana"/>
          <w:sz w:val="22"/>
        </w:rPr>
        <w:t>read</w:t>
      </w:r>
      <w:proofErr w:type="gramEnd"/>
    </w:p>
    <w:p w14:paraId="3F97316B" w14:textId="77777777" w:rsidR="00191AE4" w:rsidRPr="00B604E2" w:rsidRDefault="00191AE4" w:rsidP="00191AE4">
      <w:pPr>
        <w:rPr>
          <w:rFonts w:ascii="Verdana" w:hAnsi="Verdana"/>
          <w:sz w:val="22"/>
        </w:rPr>
      </w:pPr>
    </w:p>
    <w:p w14:paraId="718BE023" w14:textId="5EA427C8" w:rsidR="00191AE4" w:rsidRPr="00B604E2" w:rsidRDefault="00191AE4" w:rsidP="00191AE4">
      <w:pPr>
        <w:pStyle w:val="Heading2"/>
        <w:rPr>
          <w:rFonts w:ascii="Verdana" w:hAnsi="Verdana" w:cs="Arial"/>
          <w:sz w:val="22"/>
          <w:szCs w:val="22"/>
        </w:rPr>
      </w:pPr>
      <w:r w:rsidRPr="00B604E2">
        <w:rPr>
          <w:rFonts w:ascii="Verdana" w:hAnsi="Verdana"/>
          <w:sz w:val="22"/>
          <w:szCs w:val="22"/>
        </w:rPr>
        <w:t>138/23</w:t>
      </w:r>
      <w:r w:rsidRPr="00B604E2">
        <w:rPr>
          <w:rFonts w:ascii="Verdana" w:hAnsi="Verdana" w:cs="Arial"/>
          <w:sz w:val="22"/>
          <w:szCs w:val="22"/>
        </w:rPr>
        <w:t xml:space="preserve"> After consideration to approve the signature of the </w:t>
      </w:r>
      <w:r w:rsidR="0009088C" w:rsidRPr="00B604E2">
        <w:rPr>
          <w:rFonts w:ascii="Verdana" w:hAnsi="Verdana" w:cs="Arial"/>
          <w:sz w:val="22"/>
          <w:szCs w:val="22"/>
        </w:rPr>
        <w:t xml:space="preserve">Extraordinary </w:t>
      </w:r>
      <w:r w:rsidRPr="00B604E2">
        <w:rPr>
          <w:rFonts w:ascii="Verdana" w:hAnsi="Verdana" w:cs="Arial"/>
          <w:sz w:val="22"/>
          <w:szCs w:val="22"/>
        </w:rPr>
        <w:t xml:space="preserve">Meeting Minutes of Tuesday </w:t>
      </w:r>
      <w:r w:rsidR="004F76C1" w:rsidRPr="00B604E2">
        <w:rPr>
          <w:rFonts w:ascii="Verdana" w:hAnsi="Verdana" w:cs="Arial"/>
          <w:sz w:val="22"/>
          <w:szCs w:val="22"/>
        </w:rPr>
        <w:t>9</w:t>
      </w:r>
      <w:r w:rsidR="004F76C1" w:rsidRPr="00B604E2">
        <w:rPr>
          <w:rFonts w:ascii="Verdana" w:hAnsi="Verdana" w:cs="Arial"/>
          <w:sz w:val="22"/>
          <w:szCs w:val="22"/>
          <w:vertAlign w:val="superscript"/>
        </w:rPr>
        <w:t>th</w:t>
      </w:r>
      <w:r w:rsidR="004F76C1" w:rsidRPr="00B604E2">
        <w:rPr>
          <w:rFonts w:ascii="Verdana" w:hAnsi="Verdana" w:cs="Arial"/>
          <w:sz w:val="22"/>
          <w:szCs w:val="22"/>
        </w:rPr>
        <w:t xml:space="preserve"> </w:t>
      </w:r>
      <w:r w:rsidR="0009088C" w:rsidRPr="00B604E2">
        <w:rPr>
          <w:rFonts w:ascii="Verdana" w:hAnsi="Verdana" w:cs="Arial"/>
          <w:sz w:val="22"/>
          <w:szCs w:val="22"/>
        </w:rPr>
        <w:t>January 2024</w:t>
      </w:r>
      <w:r w:rsidRPr="00B604E2">
        <w:rPr>
          <w:rFonts w:ascii="Verdana" w:hAnsi="Verdana" w:cs="Arial"/>
          <w:sz w:val="22"/>
          <w:szCs w:val="22"/>
        </w:rPr>
        <w:t xml:space="preserve"> by the person presiding as a correct </w:t>
      </w:r>
      <w:proofErr w:type="gramStart"/>
      <w:r w:rsidRPr="00B604E2">
        <w:rPr>
          <w:rFonts w:ascii="Verdana" w:hAnsi="Verdana" w:cs="Arial"/>
          <w:sz w:val="22"/>
          <w:szCs w:val="22"/>
        </w:rPr>
        <w:t>record</w:t>
      </w:r>
      <w:proofErr w:type="gramEnd"/>
    </w:p>
    <w:p w14:paraId="5CE11675" w14:textId="77777777" w:rsidR="00816DD7" w:rsidRPr="00B604E2" w:rsidRDefault="00816DD7" w:rsidP="00816DD7">
      <w:pPr>
        <w:rPr>
          <w:rFonts w:ascii="Verdana" w:hAnsi="Verdana"/>
          <w:b/>
          <w:bCs/>
          <w:sz w:val="22"/>
        </w:rPr>
      </w:pPr>
      <w:r w:rsidRPr="00B604E2">
        <w:rPr>
          <w:rFonts w:ascii="Verdana" w:hAnsi="Verdana"/>
          <w:b/>
          <w:bCs/>
          <w:sz w:val="22"/>
        </w:rPr>
        <w:t>RESOLVED</w:t>
      </w:r>
    </w:p>
    <w:p w14:paraId="58663DF4" w14:textId="77777777" w:rsidR="00816DD7" w:rsidRPr="00B604E2" w:rsidRDefault="00816DD7" w:rsidP="00816DD7">
      <w:pPr>
        <w:rPr>
          <w:rFonts w:ascii="Verdana" w:hAnsi="Verdana"/>
          <w:sz w:val="22"/>
        </w:rPr>
      </w:pPr>
      <w:r w:rsidRPr="00B604E2">
        <w:rPr>
          <w:rFonts w:ascii="Verdana" w:hAnsi="Verdana"/>
          <w:sz w:val="22"/>
        </w:rPr>
        <w:t xml:space="preserve">The minutes were approved as a correct </w:t>
      </w:r>
      <w:proofErr w:type="gramStart"/>
      <w:r w:rsidRPr="00B604E2">
        <w:rPr>
          <w:rFonts w:ascii="Verdana" w:hAnsi="Verdana"/>
          <w:sz w:val="22"/>
        </w:rPr>
        <w:t>record</w:t>
      </w:r>
      <w:proofErr w:type="gramEnd"/>
    </w:p>
    <w:p w14:paraId="58DB58E2" w14:textId="1E229302" w:rsidR="00191AE4" w:rsidRPr="00B604E2" w:rsidRDefault="00191AE4" w:rsidP="00191AE4">
      <w:pPr>
        <w:rPr>
          <w:rFonts w:ascii="Verdana" w:hAnsi="Verdana"/>
          <w:b/>
          <w:bCs/>
          <w:sz w:val="22"/>
        </w:rPr>
      </w:pPr>
    </w:p>
    <w:p w14:paraId="47556FCE" w14:textId="0CF0CE0E" w:rsidR="00DF3E7D" w:rsidRPr="00B604E2" w:rsidRDefault="00BA05B3" w:rsidP="0FD31011">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3</w:t>
      </w:r>
      <w:r w:rsidR="0009088C" w:rsidRPr="00B604E2">
        <w:rPr>
          <w:rFonts w:ascii="Verdana" w:hAnsi="Verdana" w:cs="Arial"/>
          <w:sz w:val="22"/>
          <w:szCs w:val="22"/>
        </w:rPr>
        <w:t>9</w:t>
      </w:r>
      <w:r w:rsidR="007816F2" w:rsidRPr="00B604E2">
        <w:rPr>
          <w:rFonts w:ascii="Verdana" w:hAnsi="Verdana" w:cs="Arial"/>
          <w:sz w:val="22"/>
          <w:szCs w:val="22"/>
        </w:rPr>
        <w:t>/</w:t>
      </w:r>
      <w:r w:rsidR="5E5CE5F7" w:rsidRPr="00B604E2">
        <w:rPr>
          <w:rFonts w:ascii="Verdana" w:hAnsi="Verdana" w:cs="Arial"/>
          <w:sz w:val="22"/>
          <w:szCs w:val="22"/>
        </w:rPr>
        <w:t>2</w:t>
      </w:r>
      <w:r w:rsidR="00044BCA" w:rsidRPr="00B604E2">
        <w:rPr>
          <w:rFonts w:ascii="Verdana" w:hAnsi="Verdana" w:cs="Arial"/>
          <w:sz w:val="22"/>
          <w:szCs w:val="22"/>
        </w:rPr>
        <w:t>3</w:t>
      </w:r>
      <w:r w:rsidR="00DF3E7D" w:rsidRPr="00B604E2">
        <w:rPr>
          <w:rFonts w:ascii="Verdana" w:hAnsi="Verdana" w:cs="Arial"/>
          <w:sz w:val="22"/>
          <w:szCs w:val="22"/>
        </w:rPr>
        <w:t xml:space="preserve"> To dispose of business, if any, remaining from the last meeting</w:t>
      </w:r>
    </w:p>
    <w:p w14:paraId="4272DC5A" w14:textId="4EA8AF60" w:rsidR="00DF3E7D" w:rsidRPr="00B604E2" w:rsidRDefault="00DF3E7D" w:rsidP="00DF3E7D">
      <w:pPr>
        <w:rPr>
          <w:rFonts w:ascii="Verdana" w:hAnsi="Verdana"/>
          <w:sz w:val="22"/>
        </w:rPr>
      </w:pPr>
      <w:r w:rsidRPr="00B604E2">
        <w:rPr>
          <w:rFonts w:ascii="Verdana" w:hAnsi="Verdana"/>
          <w:sz w:val="22"/>
        </w:rPr>
        <w:t xml:space="preserve">There </w:t>
      </w:r>
      <w:r w:rsidR="001C3725" w:rsidRPr="00B604E2">
        <w:rPr>
          <w:rFonts w:ascii="Verdana" w:hAnsi="Verdana"/>
          <w:sz w:val="22"/>
        </w:rPr>
        <w:t xml:space="preserve">is </w:t>
      </w:r>
      <w:proofErr w:type="gramStart"/>
      <w:r w:rsidRPr="00B604E2">
        <w:rPr>
          <w:rFonts w:ascii="Verdana" w:hAnsi="Verdana"/>
          <w:sz w:val="22"/>
        </w:rPr>
        <w:t>none</w:t>
      </w:r>
      <w:proofErr w:type="gramEnd"/>
    </w:p>
    <w:p w14:paraId="4865605B" w14:textId="77777777" w:rsidR="009D04CC" w:rsidRPr="00B604E2" w:rsidRDefault="009D04CC" w:rsidP="00DF3E7D">
      <w:pPr>
        <w:rPr>
          <w:rFonts w:ascii="Verdana" w:hAnsi="Verdana"/>
          <w:sz w:val="22"/>
        </w:rPr>
      </w:pPr>
    </w:p>
    <w:p w14:paraId="1362A0E0" w14:textId="5C2C3572" w:rsidR="00885E6E" w:rsidRPr="00B604E2" w:rsidRDefault="00BA05B3" w:rsidP="0FD31011">
      <w:pPr>
        <w:pStyle w:val="Heading2"/>
        <w:rPr>
          <w:rFonts w:ascii="Verdana" w:hAnsi="Verdana" w:cs="Arial"/>
          <w:sz w:val="22"/>
          <w:szCs w:val="22"/>
        </w:rPr>
      </w:pPr>
      <w:r w:rsidRPr="00B604E2">
        <w:rPr>
          <w:rFonts w:ascii="Verdana" w:hAnsi="Verdana" w:cs="Arial"/>
          <w:sz w:val="22"/>
          <w:szCs w:val="22"/>
        </w:rPr>
        <w:t>1</w:t>
      </w:r>
      <w:r w:rsidR="0009088C" w:rsidRPr="00B604E2">
        <w:rPr>
          <w:rFonts w:ascii="Verdana" w:hAnsi="Verdana" w:cs="Arial"/>
          <w:sz w:val="22"/>
          <w:szCs w:val="22"/>
        </w:rPr>
        <w:t>40</w:t>
      </w:r>
      <w:r w:rsidR="6944506D" w:rsidRPr="00B604E2">
        <w:rPr>
          <w:rFonts w:ascii="Verdana" w:hAnsi="Verdana" w:cs="Arial"/>
          <w:sz w:val="22"/>
          <w:szCs w:val="22"/>
        </w:rPr>
        <w:t>/2</w:t>
      </w:r>
      <w:r w:rsidR="00044BCA" w:rsidRPr="00B604E2">
        <w:rPr>
          <w:rFonts w:ascii="Verdana" w:hAnsi="Verdana" w:cs="Arial"/>
          <w:sz w:val="22"/>
          <w:szCs w:val="22"/>
        </w:rPr>
        <w:t>3</w:t>
      </w:r>
      <w:r w:rsidR="00DF3E7D" w:rsidRPr="00B604E2">
        <w:rPr>
          <w:rFonts w:ascii="Verdana" w:hAnsi="Verdana" w:cs="Arial"/>
          <w:sz w:val="22"/>
          <w:szCs w:val="22"/>
        </w:rPr>
        <w:t xml:space="preserve"> To receive and consider reports and minutes of committees</w:t>
      </w:r>
      <w:r w:rsidR="005B2CA3" w:rsidRPr="00B604E2">
        <w:rPr>
          <w:rFonts w:ascii="Verdana" w:hAnsi="Verdana" w:cs="Arial"/>
          <w:sz w:val="22"/>
          <w:szCs w:val="22"/>
        </w:rPr>
        <w:t xml:space="preserve"> and working </w:t>
      </w:r>
      <w:proofErr w:type="gramStart"/>
      <w:r w:rsidR="005B2CA3" w:rsidRPr="00B604E2">
        <w:rPr>
          <w:rFonts w:ascii="Verdana" w:hAnsi="Verdana" w:cs="Arial"/>
          <w:sz w:val="22"/>
          <w:szCs w:val="22"/>
        </w:rPr>
        <w:t>groups</w:t>
      </w:r>
      <w:proofErr w:type="gramEnd"/>
    </w:p>
    <w:p w14:paraId="2C4FDFE5" w14:textId="531AF532" w:rsidR="0009088C" w:rsidRPr="00131141" w:rsidRDefault="0009088C" w:rsidP="0009088C">
      <w:pPr>
        <w:rPr>
          <w:rFonts w:ascii="Verdana" w:hAnsi="Verdana"/>
          <w:sz w:val="22"/>
        </w:rPr>
      </w:pPr>
      <w:r w:rsidRPr="00131141">
        <w:rPr>
          <w:rFonts w:ascii="Verdana" w:hAnsi="Verdana"/>
          <w:sz w:val="22"/>
        </w:rPr>
        <w:t xml:space="preserve">There were </w:t>
      </w:r>
      <w:proofErr w:type="gramStart"/>
      <w:r w:rsidRPr="00131141">
        <w:rPr>
          <w:rFonts w:ascii="Verdana" w:hAnsi="Verdana"/>
          <w:sz w:val="22"/>
        </w:rPr>
        <w:t>none</w:t>
      </w:r>
      <w:proofErr w:type="gramEnd"/>
    </w:p>
    <w:p w14:paraId="1AAB4C98" w14:textId="77777777" w:rsidR="00191AE4" w:rsidRPr="00B604E2" w:rsidRDefault="00191AE4" w:rsidP="0FD31011">
      <w:pPr>
        <w:pStyle w:val="Heading2"/>
        <w:rPr>
          <w:rFonts w:ascii="Verdana" w:hAnsi="Verdana" w:cs="Arial"/>
          <w:sz w:val="22"/>
          <w:szCs w:val="22"/>
        </w:rPr>
      </w:pPr>
    </w:p>
    <w:p w14:paraId="37F07247" w14:textId="77777777" w:rsidR="00B5006A" w:rsidRDefault="00B5006A">
      <w:pPr>
        <w:spacing w:after="200" w:line="276" w:lineRule="auto"/>
        <w:rPr>
          <w:rFonts w:ascii="Verdana" w:eastAsiaTheme="majorEastAsia" w:hAnsi="Verdana"/>
          <w:b/>
          <w:sz w:val="22"/>
        </w:rPr>
      </w:pPr>
      <w:r>
        <w:rPr>
          <w:rFonts w:ascii="Verdana" w:hAnsi="Verdana"/>
          <w:sz w:val="22"/>
        </w:rPr>
        <w:br w:type="page"/>
      </w:r>
    </w:p>
    <w:p w14:paraId="0301A2A1" w14:textId="6F30A32A" w:rsidR="00DF3E7D" w:rsidRPr="00B604E2" w:rsidRDefault="00BA05B3" w:rsidP="0FD31011">
      <w:pPr>
        <w:pStyle w:val="Heading2"/>
        <w:rPr>
          <w:rFonts w:ascii="Verdana" w:hAnsi="Verdana" w:cs="Arial"/>
          <w:sz w:val="22"/>
          <w:szCs w:val="22"/>
        </w:rPr>
      </w:pPr>
      <w:r w:rsidRPr="00B604E2">
        <w:rPr>
          <w:rFonts w:ascii="Verdana" w:hAnsi="Verdana" w:cs="Arial"/>
          <w:sz w:val="22"/>
          <w:szCs w:val="22"/>
        </w:rPr>
        <w:lastRenderedPageBreak/>
        <w:t>1</w:t>
      </w:r>
      <w:r w:rsidR="0009088C" w:rsidRPr="00B604E2">
        <w:rPr>
          <w:rFonts w:ascii="Verdana" w:hAnsi="Verdana" w:cs="Arial"/>
          <w:sz w:val="22"/>
          <w:szCs w:val="22"/>
        </w:rPr>
        <w:t>41</w:t>
      </w:r>
      <w:r w:rsidR="007816F2" w:rsidRPr="00B604E2">
        <w:rPr>
          <w:rFonts w:ascii="Verdana" w:hAnsi="Verdana" w:cs="Arial"/>
          <w:sz w:val="22"/>
          <w:szCs w:val="22"/>
        </w:rPr>
        <w:t>/</w:t>
      </w:r>
      <w:r w:rsidR="7F4B87C0" w:rsidRPr="00B604E2">
        <w:rPr>
          <w:rFonts w:ascii="Verdana" w:hAnsi="Verdana" w:cs="Arial"/>
          <w:sz w:val="22"/>
          <w:szCs w:val="22"/>
        </w:rPr>
        <w:t>2</w:t>
      </w:r>
      <w:r w:rsidR="00044BCA" w:rsidRPr="00B604E2">
        <w:rPr>
          <w:rFonts w:ascii="Verdana" w:hAnsi="Verdana" w:cs="Arial"/>
          <w:sz w:val="22"/>
          <w:szCs w:val="22"/>
        </w:rPr>
        <w:t>3</w:t>
      </w:r>
      <w:r w:rsidR="00DF3E7D" w:rsidRPr="00B604E2">
        <w:rPr>
          <w:rFonts w:ascii="Verdana" w:hAnsi="Verdana" w:cs="Arial"/>
          <w:sz w:val="22"/>
          <w:szCs w:val="22"/>
        </w:rPr>
        <w:t xml:space="preserve"> To receive and consider additional agenda items in the order in which they have been notified.</w:t>
      </w:r>
    </w:p>
    <w:p w14:paraId="27AFD2A9" w14:textId="77777777" w:rsidR="00E4144C" w:rsidRPr="00B604E2" w:rsidRDefault="00E4144C" w:rsidP="00272CD1">
      <w:pPr>
        <w:pStyle w:val="ListParagraph"/>
        <w:numPr>
          <w:ilvl w:val="0"/>
          <w:numId w:val="31"/>
        </w:numPr>
        <w:tabs>
          <w:tab w:val="left" w:pos="709"/>
          <w:tab w:val="left" w:pos="851"/>
        </w:tabs>
        <w:spacing w:after="0" w:line="240" w:lineRule="auto"/>
        <w:rPr>
          <w:rFonts w:ascii="Verdana" w:hAnsi="Verdana"/>
          <w:sz w:val="22"/>
        </w:rPr>
      </w:pPr>
      <w:r w:rsidRPr="00B604E2">
        <w:rPr>
          <w:rFonts w:ascii="Verdana" w:hAnsi="Verdana"/>
          <w:sz w:val="22"/>
        </w:rPr>
        <w:t>To set a budget for the financial year 2024/2025 of £285,957.16</w:t>
      </w:r>
    </w:p>
    <w:p w14:paraId="420CEBA1" w14:textId="223D8A94" w:rsidR="001819D6" w:rsidRPr="00B604E2" w:rsidRDefault="001819D6" w:rsidP="00272CD1">
      <w:pPr>
        <w:tabs>
          <w:tab w:val="left" w:pos="709"/>
          <w:tab w:val="left" w:pos="851"/>
        </w:tabs>
        <w:rPr>
          <w:rFonts w:ascii="Verdana" w:hAnsi="Verdana"/>
          <w:b/>
          <w:bCs/>
          <w:sz w:val="22"/>
        </w:rPr>
      </w:pPr>
      <w:r w:rsidRPr="00B604E2">
        <w:rPr>
          <w:rFonts w:ascii="Verdana" w:hAnsi="Verdana"/>
          <w:b/>
          <w:bCs/>
          <w:sz w:val="22"/>
        </w:rPr>
        <w:t>RESOLVED</w:t>
      </w:r>
    </w:p>
    <w:p w14:paraId="6B8EF0DD" w14:textId="55A104C7" w:rsidR="001819D6" w:rsidRPr="00B604E2" w:rsidRDefault="00712E3A" w:rsidP="00272CD1">
      <w:pPr>
        <w:tabs>
          <w:tab w:val="left" w:pos="709"/>
          <w:tab w:val="left" w:pos="851"/>
        </w:tabs>
        <w:rPr>
          <w:rFonts w:ascii="Verdana" w:hAnsi="Verdana"/>
          <w:sz w:val="22"/>
        </w:rPr>
      </w:pPr>
      <w:r w:rsidRPr="00B604E2">
        <w:rPr>
          <w:rFonts w:ascii="Verdana" w:hAnsi="Verdana"/>
          <w:sz w:val="22"/>
        </w:rPr>
        <w:t xml:space="preserve">Unanimously voted to </w:t>
      </w:r>
      <w:proofErr w:type="gramStart"/>
      <w:r w:rsidRPr="00B604E2">
        <w:rPr>
          <w:rFonts w:ascii="Verdana" w:hAnsi="Verdana"/>
          <w:sz w:val="22"/>
        </w:rPr>
        <w:t>accept</w:t>
      </w:r>
      <w:proofErr w:type="gramEnd"/>
    </w:p>
    <w:p w14:paraId="70BC0553" w14:textId="794AC574" w:rsidR="000438F2" w:rsidRPr="00B604E2" w:rsidRDefault="000438F2" w:rsidP="009A3FF9">
      <w:pPr>
        <w:pStyle w:val="ListParagraph"/>
        <w:numPr>
          <w:ilvl w:val="0"/>
          <w:numId w:val="46"/>
        </w:numPr>
        <w:tabs>
          <w:tab w:val="left" w:pos="709"/>
          <w:tab w:val="left" w:pos="851"/>
        </w:tabs>
        <w:rPr>
          <w:rFonts w:ascii="Verdana" w:hAnsi="Verdana"/>
          <w:sz w:val="22"/>
        </w:rPr>
      </w:pPr>
      <w:r w:rsidRPr="00B604E2">
        <w:rPr>
          <w:rFonts w:ascii="Verdana" w:hAnsi="Verdana"/>
          <w:sz w:val="22"/>
        </w:rPr>
        <w:t>That the attached budget proposal is approved</w:t>
      </w:r>
      <w:r w:rsidR="009A3FF9" w:rsidRPr="00B604E2">
        <w:rPr>
          <w:rFonts w:ascii="Verdana" w:hAnsi="Verdana"/>
          <w:sz w:val="22"/>
        </w:rPr>
        <w:t xml:space="preserve"> with a requested precept of £</w:t>
      </w:r>
      <w:r w:rsidR="00A22FB0" w:rsidRPr="00B604E2">
        <w:rPr>
          <w:rFonts w:ascii="Verdana" w:hAnsi="Verdana"/>
          <w:sz w:val="22"/>
        </w:rPr>
        <w:t>231,385.00</w:t>
      </w:r>
      <w:r w:rsidRPr="00B604E2">
        <w:rPr>
          <w:rFonts w:ascii="Verdana" w:hAnsi="Verdana"/>
          <w:sz w:val="22"/>
        </w:rPr>
        <w:t xml:space="preserve">. </w:t>
      </w:r>
      <w:r w:rsidR="00A22FB0" w:rsidRPr="00B604E2">
        <w:rPr>
          <w:rFonts w:ascii="Verdana" w:hAnsi="Verdana"/>
          <w:sz w:val="22"/>
        </w:rPr>
        <w:t>(appendix 1)</w:t>
      </w:r>
    </w:p>
    <w:p w14:paraId="43BA0650" w14:textId="77777777" w:rsidR="000438F2" w:rsidRDefault="000438F2" w:rsidP="009A3FF9">
      <w:pPr>
        <w:pStyle w:val="ListParagraph"/>
        <w:numPr>
          <w:ilvl w:val="0"/>
          <w:numId w:val="46"/>
        </w:numPr>
        <w:tabs>
          <w:tab w:val="left" w:pos="709"/>
          <w:tab w:val="left" w:pos="851"/>
        </w:tabs>
        <w:rPr>
          <w:rFonts w:ascii="Verdana" w:hAnsi="Verdana"/>
          <w:sz w:val="22"/>
        </w:rPr>
      </w:pPr>
      <w:r w:rsidRPr="00B604E2">
        <w:rPr>
          <w:rFonts w:ascii="Verdana" w:hAnsi="Verdana"/>
          <w:sz w:val="22"/>
        </w:rPr>
        <w:t>That under the provisions of the Local Government Finance Act 1992, s41, The Council of the Borough of Amber Valley being the charging Authority for the said Borough are given notice that in the respect of the financial year beginning 1 April 2024 that Alfreton Town Council will require from them the sum of £231,385.00 to meet the expenses of the Town Council and that Alfreton Town Council require Amber Valley Borough Council to levy the said sum as an additional item of the Council Tax</w:t>
      </w:r>
    </w:p>
    <w:p w14:paraId="34939BB8" w14:textId="2D3844A7" w:rsidR="00AB57CC" w:rsidRPr="00B604E2" w:rsidRDefault="00AB57CC" w:rsidP="009A3FF9">
      <w:pPr>
        <w:pStyle w:val="ListParagraph"/>
        <w:numPr>
          <w:ilvl w:val="0"/>
          <w:numId w:val="46"/>
        </w:numPr>
        <w:tabs>
          <w:tab w:val="left" w:pos="709"/>
          <w:tab w:val="left" w:pos="851"/>
        </w:tabs>
        <w:rPr>
          <w:rFonts w:ascii="Verdana" w:hAnsi="Verdana"/>
          <w:sz w:val="22"/>
        </w:rPr>
      </w:pPr>
      <w:r>
        <w:rPr>
          <w:rFonts w:ascii="Verdana" w:hAnsi="Verdana"/>
          <w:sz w:val="22"/>
        </w:rPr>
        <w:t xml:space="preserve">Councillors placed on record </w:t>
      </w:r>
      <w:proofErr w:type="gramStart"/>
      <w:r>
        <w:rPr>
          <w:rFonts w:ascii="Verdana" w:hAnsi="Verdana"/>
          <w:sz w:val="22"/>
        </w:rPr>
        <w:t>their</w:t>
      </w:r>
      <w:proofErr w:type="gramEnd"/>
      <w:r>
        <w:rPr>
          <w:rFonts w:ascii="Verdana" w:hAnsi="Verdana"/>
          <w:sz w:val="22"/>
        </w:rPr>
        <w:t xml:space="preserve"> thanks to staff for their work in producing the </w:t>
      </w:r>
      <w:r w:rsidR="00C145DF">
        <w:rPr>
          <w:rFonts w:ascii="Verdana" w:hAnsi="Verdana"/>
          <w:sz w:val="22"/>
        </w:rPr>
        <w:t xml:space="preserve">detailed </w:t>
      </w:r>
      <w:r>
        <w:rPr>
          <w:rFonts w:ascii="Verdana" w:hAnsi="Verdana"/>
          <w:sz w:val="22"/>
        </w:rPr>
        <w:t xml:space="preserve">budget </w:t>
      </w:r>
      <w:r w:rsidR="00C145DF">
        <w:rPr>
          <w:rFonts w:ascii="Verdana" w:hAnsi="Verdana"/>
          <w:sz w:val="22"/>
        </w:rPr>
        <w:t>report</w:t>
      </w:r>
    </w:p>
    <w:p w14:paraId="6982A71A" w14:textId="77777777" w:rsidR="00712E3A" w:rsidRPr="00B604E2" w:rsidRDefault="00712E3A" w:rsidP="001819D6">
      <w:pPr>
        <w:pStyle w:val="ListParagraph"/>
        <w:tabs>
          <w:tab w:val="left" w:pos="709"/>
          <w:tab w:val="left" w:pos="851"/>
        </w:tabs>
        <w:ind w:left="1440"/>
        <w:rPr>
          <w:rFonts w:ascii="Verdana" w:hAnsi="Verdana"/>
          <w:sz w:val="22"/>
        </w:rPr>
      </w:pPr>
    </w:p>
    <w:p w14:paraId="1F31621B" w14:textId="77777777" w:rsidR="00E4144C" w:rsidRPr="00B604E2" w:rsidRDefault="00E4144C" w:rsidP="008E1239">
      <w:pPr>
        <w:pStyle w:val="ListParagraph"/>
        <w:numPr>
          <w:ilvl w:val="0"/>
          <w:numId w:val="31"/>
        </w:numPr>
        <w:tabs>
          <w:tab w:val="left" w:pos="709"/>
          <w:tab w:val="left" w:pos="851"/>
        </w:tabs>
        <w:spacing w:after="0" w:line="240" w:lineRule="auto"/>
        <w:contextualSpacing w:val="0"/>
        <w:rPr>
          <w:rFonts w:ascii="Verdana" w:hAnsi="Verdana"/>
          <w:sz w:val="22"/>
        </w:rPr>
      </w:pPr>
      <w:r w:rsidRPr="00B604E2">
        <w:rPr>
          <w:rFonts w:ascii="Verdana" w:hAnsi="Verdana"/>
          <w:sz w:val="22"/>
        </w:rPr>
        <w:t>To receive a report on the emptying of the bins at the Bus Station</w:t>
      </w:r>
    </w:p>
    <w:p w14:paraId="3F6868F4" w14:textId="29A03A66" w:rsidR="00272CD1" w:rsidRPr="00B604E2" w:rsidRDefault="00084CFA" w:rsidP="008E1239">
      <w:pPr>
        <w:tabs>
          <w:tab w:val="left" w:pos="709"/>
          <w:tab w:val="left" w:pos="851"/>
        </w:tabs>
        <w:rPr>
          <w:rFonts w:ascii="Verdana" w:hAnsi="Verdana"/>
          <w:b/>
          <w:bCs/>
          <w:sz w:val="22"/>
        </w:rPr>
      </w:pPr>
      <w:r w:rsidRPr="00B604E2">
        <w:rPr>
          <w:rFonts w:ascii="Verdana" w:hAnsi="Verdana"/>
          <w:b/>
          <w:bCs/>
          <w:sz w:val="22"/>
        </w:rPr>
        <w:t>RESOLVED</w:t>
      </w:r>
    </w:p>
    <w:p w14:paraId="732CD1EB" w14:textId="2CA95A0E" w:rsidR="00084CFA" w:rsidRPr="00B604E2" w:rsidRDefault="00084CFA" w:rsidP="008E1239">
      <w:pPr>
        <w:tabs>
          <w:tab w:val="left" w:pos="709"/>
          <w:tab w:val="left" w:pos="851"/>
        </w:tabs>
        <w:rPr>
          <w:rFonts w:ascii="Verdana" w:hAnsi="Verdana"/>
          <w:sz w:val="22"/>
        </w:rPr>
      </w:pPr>
      <w:r w:rsidRPr="00B604E2">
        <w:rPr>
          <w:rFonts w:ascii="Verdana" w:hAnsi="Verdana"/>
          <w:sz w:val="22"/>
        </w:rPr>
        <w:t xml:space="preserve">That the </w:t>
      </w:r>
      <w:r w:rsidR="008E1239" w:rsidRPr="00B604E2">
        <w:rPr>
          <w:rFonts w:ascii="Verdana" w:hAnsi="Verdana"/>
          <w:sz w:val="22"/>
        </w:rPr>
        <w:t xml:space="preserve">emptying of the bins at the bus station </w:t>
      </w:r>
      <w:r w:rsidRPr="00B604E2">
        <w:rPr>
          <w:rFonts w:ascii="Verdana" w:hAnsi="Verdana"/>
          <w:sz w:val="22"/>
        </w:rPr>
        <w:t>is stopped from 1st February 2024 at an estimated saving of £4,320 per annum</w:t>
      </w:r>
    </w:p>
    <w:p w14:paraId="5FD11559" w14:textId="77777777" w:rsidR="00084CFA" w:rsidRPr="00B604E2" w:rsidRDefault="00084CFA" w:rsidP="00084CFA">
      <w:pPr>
        <w:tabs>
          <w:tab w:val="left" w:pos="709"/>
          <w:tab w:val="left" w:pos="851"/>
        </w:tabs>
        <w:rPr>
          <w:rFonts w:ascii="Verdana" w:hAnsi="Verdana"/>
          <w:sz w:val="22"/>
        </w:rPr>
      </w:pPr>
    </w:p>
    <w:p w14:paraId="448D6EF0" w14:textId="77777777" w:rsidR="00E4144C" w:rsidRPr="00B604E2" w:rsidRDefault="00E4144C" w:rsidP="00CB5C96">
      <w:pPr>
        <w:pStyle w:val="ListParagraph"/>
        <w:numPr>
          <w:ilvl w:val="0"/>
          <w:numId w:val="31"/>
        </w:numPr>
        <w:spacing w:after="0" w:line="240" w:lineRule="auto"/>
        <w:contextualSpacing w:val="0"/>
        <w:rPr>
          <w:rFonts w:ascii="Verdana" w:hAnsi="Verdana"/>
          <w:sz w:val="22"/>
        </w:rPr>
      </w:pPr>
      <w:r w:rsidRPr="00B604E2">
        <w:rPr>
          <w:rFonts w:ascii="Verdana" w:hAnsi="Verdana"/>
          <w:sz w:val="22"/>
        </w:rPr>
        <w:t>To receive a report on the provision of dog bags</w:t>
      </w:r>
    </w:p>
    <w:p w14:paraId="103B1511" w14:textId="158C74B2" w:rsidR="00A3427D" w:rsidRPr="00B604E2" w:rsidRDefault="00A3427D" w:rsidP="00CB5C96">
      <w:pPr>
        <w:rPr>
          <w:rFonts w:ascii="Verdana" w:hAnsi="Verdana"/>
          <w:b/>
          <w:bCs/>
          <w:sz w:val="22"/>
        </w:rPr>
      </w:pPr>
      <w:r w:rsidRPr="00B604E2">
        <w:rPr>
          <w:rFonts w:ascii="Verdana" w:hAnsi="Verdana"/>
          <w:b/>
          <w:bCs/>
          <w:sz w:val="22"/>
        </w:rPr>
        <w:t>RESOLVED</w:t>
      </w:r>
    </w:p>
    <w:p w14:paraId="7865F7F0" w14:textId="06DFF88A" w:rsidR="00A3427D" w:rsidRPr="00B604E2" w:rsidRDefault="00A3427D" w:rsidP="00C168F1">
      <w:pPr>
        <w:pStyle w:val="ListParagraph"/>
        <w:numPr>
          <w:ilvl w:val="0"/>
          <w:numId w:val="48"/>
        </w:numPr>
        <w:rPr>
          <w:rFonts w:ascii="Verdana" w:hAnsi="Verdana"/>
          <w:sz w:val="22"/>
        </w:rPr>
      </w:pPr>
      <w:r w:rsidRPr="00B604E2">
        <w:rPr>
          <w:rFonts w:ascii="Verdana" w:hAnsi="Verdana"/>
          <w:sz w:val="22"/>
        </w:rPr>
        <w:t>That the provision is provided from the foyer of the Office</w:t>
      </w:r>
      <w:r w:rsidR="00CB5C96" w:rsidRPr="00B604E2">
        <w:rPr>
          <w:rFonts w:ascii="Verdana" w:hAnsi="Verdana"/>
          <w:sz w:val="22"/>
        </w:rPr>
        <w:t xml:space="preserve"> and monitored for 3 months</w:t>
      </w:r>
    </w:p>
    <w:p w14:paraId="61A56F69" w14:textId="0C652D13" w:rsidR="00CB5C96" w:rsidRPr="00B604E2" w:rsidRDefault="00CB5C96" w:rsidP="00C168F1">
      <w:pPr>
        <w:pStyle w:val="ListParagraph"/>
        <w:numPr>
          <w:ilvl w:val="0"/>
          <w:numId w:val="48"/>
        </w:numPr>
        <w:rPr>
          <w:rFonts w:ascii="Verdana" w:hAnsi="Verdana"/>
          <w:sz w:val="22"/>
        </w:rPr>
      </w:pPr>
      <w:r w:rsidRPr="00B604E2">
        <w:rPr>
          <w:rFonts w:ascii="Verdana" w:hAnsi="Verdana"/>
          <w:sz w:val="22"/>
        </w:rPr>
        <w:t>That a post is placed on social media</w:t>
      </w:r>
      <w:r w:rsidR="000C251C" w:rsidRPr="00B604E2">
        <w:rPr>
          <w:rFonts w:ascii="Verdana" w:hAnsi="Verdana"/>
          <w:sz w:val="22"/>
        </w:rPr>
        <w:t xml:space="preserve"> stating available from office, food bank and loaves and fishes </w:t>
      </w:r>
      <w:proofErr w:type="gramStart"/>
      <w:r w:rsidR="000C251C" w:rsidRPr="00B604E2">
        <w:rPr>
          <w:rFonts w:ascii="Verdana" w:hAnsi="Verdana"/>
          <w:sz w:val="22"/>
        </w:rPr>
        <w:t>weekly</w:t>
      </w:r>
      <w:proofErr w:type="gramEnd"/>
    </w:p>
    <w:p w14:paraId="0BECCEEF" w14:textId="77777777" w:rsidR="00A3427D" w:rsidRPr="00B604E2" w:rsidRDefault="00A3427D" w:rsidP="00A3427D">
      <w:pPr>
        <w:rPr>
          <w:rFonts w:ascii="Verdana" w:hAnsi="Verdana"/>
          <w:sz w:val="22"/>
        </w:rPr>
      </w:pPr>
    </w:p>
    <w:p w14:paraId="00E5D1D2" w14:textId="207EE84D" w:rsidR="00E4144C" w:rsidRPr="00B604E2" w:rsidRDefault="00E4144C" w:rsidP="000C251C">
      <w:pPr>
        <w:pStyle w:val="ListParagraph"/>
        <w:numPr>
          <w:ilvl w:val="0"/>
          <w:numId w:val="31"/>
        </w:numPr>
        <w:spacing w:after="0" w:line="240" w:lineRule="auto"/>
        <w:contextualSpacing w:val="0"/>
        <w:rPr>
          <w:rFonts w:ascii="Verdana" w:hAnsi="Verdana"/>
          <w:sz w:val="22"/>
        </w:rPr>
      </w:pPr>
      <w:r w:rsidRPr="00B604E2">
        <w:rPr>
          <w:rFonts w:ascii="Verdana" w:hAnsi="Verdana"/>
          <w:sz w:val="22"/>
        </w:rPr>
        <w:t xml:space="preserve">To note the resignation of Councillor A Richardson and to note the co-option policy and </w:t>
      </w:r>
      <w:proofErr w:type="gramStart"/>
      <w:r w:rsidRPr="00B604E2">
        <w:rPr>
          <w:rFonts w:ascii="Verdana" w:hAnsi="Verdana"/>
          <w:sz w:val="22"/>
        </w:rPr>
        <w:t>procedure</w:t>
      </w:r>
      <w:proofErr w:type="gramEnd"/>
      <w:r w:rsidRPr="00B604E2">
        <w:rPr>
          <w:rFonts w:ascii="Verdana" w:hAnsi="Verdana"/>
          <w:sz w:val="22"/>
        </w:rPr>
        <w:t xml:space="preserve"> </w:t>
      </w:r>
    </w:p>
    <w:p w14:paraId="2B1C80E4" w14:textId="77777777" w:rsidR="000C251C" w:rsidRPr="00B604E2" w:rsidRDefault="000C251C" w:rsidP="000C251C">
      <w:pPr>
        <w:rPr>
          <w:rFonts w:ascii="Verdana" w:hAnsi="Verdana"/>
          <w:b/>
          <w:bCs/>
          <w:sz w:val="22"/>
        </w:rPr>
      </w:pPr>
      <w:r w:rsidRPr="00B604E2">
        <w:rPr>
          <w:rFonts w:ascii="Verdana" w:hAnsi="Verdana"/>
          <w:b/>
          <w:bCs/>
          <w:sz w:val="22"/>
        </w:rPr>
        <w:t>RESOLVED</w:t>
      </w:r>
    </w:p>
    <w:p w14:paraId="532A4814" w14:textId="476313FE" w:rsidR="000C251C" w:rsidRPr="00B604E2" w:rsidRDefault="00740C90" w:rsidP="000C251C">
      <w:pPr>
        <w:rPr>
          <w:rFonts w:ascii="Verdana" w:hAnsi="Verdana"/>
          <w:sz w:val="22"/>
        </w:rPr>
      </w:pPr>
      <w:r w:rsidRPr="00B604E2">
        <w:rPr>
          <w:rFonts w:ascii="Verdana" w:hAnsi="Verdana"/>
          <w:sz w:val="22"/>
        </w:rPr>
        <w:t xml:space="preserve">The resignation, notice and process were </w:t>
      </w:r>
      <w:proofErr w:type="gramStart"/>
      <w:r w:rsidRPr="00B604E2">
        <w:rPr>
          <w:rFonts w:ascii="Verdana" w:hAnsi="Verdana"/>
          <w:sz w:val="22"/>
        </w:rPr>
        <w:t>noted</w:t>
      </w:r>
      <w:proofErr w:type="gramEnd"/>
    </w:p>
    <w:p w14:paraId="376EB667" w14:textId="77777777" w:rsidR="000C251C" w:rsidRPr="00B604E2" w:rsidRDefault="000C251C" w:rsidP="000C251C">
      <w:pPr>
        <w:rPr>
          <w:rFonts w:ascii="Verdana" w:hAnsi="Verdana"/>
          <w:sz w:val="22"/>
        </w:rPr>
      </w:pPr>
    </w:p>
    <w:p w14:paraId="0BAF1698" w14:textId="77777777" w:rsidR="00E4144C" w:rsidRPr="00B604E2" w:rsidRDefault="00E4144C" w:rsidP="00F923B3">
      <w:pPr>
        <w:pStyle w:val="ListParagraph"/>
        <w:numPr>
          <w:ilvl w:val="0"/>
          <w:numId w:val="31"/>
        </w:numPr>
        <w:spacing w:after="0" w:line="240" w:lineRule="auto"/>
        <w:contextualSpacing w:val="0"/>
        <w:rPr>
          <w:rFonts w:ascii="Verdana" w:hAnsi="Verdana"/>
          <w:sz w:val="22"/>
        </w:rPr>
      </w:pPr>
      <w:r w:rsidRPr="00B604E2">
        <w:rPr>
          <w:rFonts w:ascii="Verdana" w:hAnsi="Verdana"/>
          <w:sz w:val="22"/>
        </w:rPr>
        <w:t xml:space="preserve">To receive a report on Motorbike Inhibitors </w:t>
      </w:r>
    </w:p>
    <w:p w14:paraId="580D305E" w14:textId="6CF93117" w:rsidR="00686EAE" w:rsidRPr="00B604E2" w:rsidRDefault="00F923B3" w:rsidP="00F923B3">
      <w:pPr>
        <w:rPr>
          <w:rFonts w:ascii="Verdana" w:hAnsi="Verdana"/>
          <w:b/>
          <w:bCs/>
          <w:sz w:val="22"/>
        </w:rPr>
      </w:pPr>
      <w:r w:rsidRPr="00B604E2">
        <w:rPr>
          <w:rFonts w:ascii="Verdana" w:hAnsi="Verdana"/>
          <w:b/>
          <w:bCs/>
          <w:sz w:val="22"/>
        </w:rPr>
        <w:t>RESOLVED</w:t>
      </w:r>
    </w:p>
    <w:p w14:paraId="29273C88" w14:textId="78A64328" w:rsidR="006B491E" w:rsidRDefault="006B491E" w:rsidP="00F923B3">
      <w:pPr>
        <w:pStyle w:val="ListParagraph"/>
        <w:numPr>
          <w:ilvl w:val="0"/>
          <w:numId w:val="47"/>
        </w:numPr>
        <w:spacing w:line="240" w:lineRule="auto"/>
        <w:rPr>
          <w:rFonts w:ascii="Verdana" w:hAnsi="Verdana"/>
          <w:bCs/>
          <w:sz w:val="22"/>
        </w:rPr>
      </w:pPr>
      <w:r>
        <w:rPr>
          <w:rFonts w:ascii="Verdana" w:hAnsi="Verdana"/>
          <w:bCs/>
          <w:sz w:val="22"/>
        </w:rPr>
        <w:t xml:space="preserve">That the quotations </w:t>
      </w:r>
      <w:r w:rsidR="007E2A93">
        <w:rPr>
          <w:rFonts w:ascii="Verdana" w:hAnsi="Verdana"/>
          <w:bCs/>
          <w:sz w:val="22"/>
        </w:rPr>
        <w:t xml:space="preserve">are </w:t>
      </w:r>
      <w:r w:rsidR="00AD7090">
        <w:rPr>
          <w:rFonts w:ascii="Verdana" w:hAnsi="Verdana"/>
          <w:bCs/>
          <w:sz w:val="22"/>
        </w:rPr>
        <w:t>rejected and that the motorbike inhibitors are not installed</w:t>
      </w:r>
    </w:p>
    <w:p w14:paraId="7FBB21BB" w14:textId="5BA02138" w:rsidR="00F923B3" w:rsidRPr="00B604E2" w:rsidRDefault="00F923B3" w:rsidP="00F923B3">
      <w:pPr>
        <w:pStyle w:val="ListParagraph"/>
        <w:numPr>
          <w:ilvl w:val="0"/>
          <w:numId w:val="47"/>
        </w:numPr>
        <w:spacing w:line="240" w:lineRule="auto"/>
        <w:rPr>
          <w:rFonts w:ascii="Verdana" w:hAnsi="Verdana"/>
          <w:bCs/>
          <w:sz w:val="22"/>
        </w:rPr>
      </w:pPr>
      <w:r w:rsidRPr="00B604E2">
        <w:rPr>
          <w:rFonts w:ascii="Verdana" w:hAnsi="Verdana"/>
          <w:bCs/>
          <w:sz w:val="22"/>
        </w:rPr>
        <w:t xml:space="preserve">That a budget up to £500 is set for replacement fencing and spring catches from the Environment budget </w:t>
      </w:r>
    </w:p>
    <w:p w14:paraId="54F6B52B" w14:textId="77777777" w:rsidR="002E29E7" w:rsidRDefault="002E29E7" w:rsidP="002E29E7">
      <w:pPr>
        <w:pStyle w:val="ListParagraph"/>
        <w:ind w:left="360"/>
        <w:rPr>
          <w:rFonts w:ascii="Verdana" w:hAnsi="Verdana"/>
          <w:sz w:val="22"/>
        </w:rPr>
      </w:pPr>
    </w:p>
    <w:p w14:paraId="155F7993" w14:textId="77777777" w:rsidR="00EC10B8" w:rsidRDefault="00EC10B8" w:rsidP="002E29E7">
      <w:pPr>
        <w:pStyle w:val="ListParagraph"/>
        <w:ind w:left="360"/>
        <w:rPr>
          <w:rFonts w:ascii="Verdana" w:hAnsi="Verdana"/>
          <w:sz w:val="22"/>
        </w:rPr>
      </w:pPr>
    </w:p>
    <w:p w14:paraId="2A347698" w14:textId="1E5CD68D" w:rsidR="00B5006A" w:rsidRDefault="00B5006A">
      <w:pPr>
        <w:spacing w:after="200" w:line="276" w:lineRule="auto"/>
        <w:rPr>
          <w:rFonts w:ascii="Verdana" w:eastAsia="Calibri" w:hAnsi="Verdana" w:cs="Times New Roman"/>
          <w:sz w:val="22"/>
        </w:rPr>
      </w:pPr>
      <w:r>
        <w:rPr>
          <w:rFonts w:ascii="Verdana" w:hAnsi="Verdana"/>
          <w:sz w:val="22"/>
        </w:rPr>
        <w:br w:type="page"/>
      </w:r>
    </w:p>
    <w:p w14:paraId="57028CA0" w14:textId="13523CE4" w:rsidR="00E4144C" w:rsidRPr="00B604E2" w:rsidRDefault="00E4144C" w:rsidP="00C168F1">
      <w:pPr>
        <w:pStyle w:val="ListParagraph"/>
        <w:numPr>
          <w:ilvl w:val="0"/>
          <w:numId w:val="31"/>
        </w:numPr>
        <w:spacing w:after="0" w:line="240" w:lineRule="auto"/>
        <w:rPr>
          <w:rFonts w:ascii="Verdana" w:hAnsi="Verdana"/>
          <w:sz w:val="22"/>
        </w:rPr>
      </w:pPr>
      <w:r w:rsidRPr="00B604E2">
        <w:rPr>
          <w:rFonts w:ascii="Verdana" w:hAnsi="Verdana"/>
          <w:sz w:val="22"/>
        </w:rPr>
        <w:lastRenderedPageBreak/>
        <w:t xml:space="preserve">To receive a grant application from Warriors for £720.00 </w:t>
      </w:r>
    </w:p>
    <w:p w14:paraId="7D5278DD" w14:textId="1514F9FE" w:rsidR="00C168F1" w:rsidRPr="00B604E2" w:rsidRDefault="00C168F1" w:rsidP="00C168F1">
      <w:pPr>
        <w:rPr>
          <w:rFonts w:ascii="Verdana" w:hAnsi="Verdana"/>
          <w:b/>
          <w:bCs/>
          <w:sz w:val="22"/>
        </w:rPr>
      </w:pPr>
      <w:r w:rsidRPr="00B604E2">
        <w:rPr>
          <w:rFonts w:ascii="Verdana" w:hAnsi="Verdana"/>
          <w:b/>
          <w:bCs/>
          <w:sz w:val="22"/>
        </w:rPr>
        <w:t>RESOLVED</w:t>
      </w:r>
    </w:p>
    <w:p w14:paraId="33B66273" w14:textId="3F1DE7CA" w:rsidR="00C168F1" w:rsidRPr="00B604E2" w:rsidRDefault="0014744B" w:rsidP="008234D9">
      <w:pPr>
        <w:rPr>
          <w:rFonts w:ascii="Verdana" w:hAnsi="Verdana"/>
          <w:color w:val="212121"/>
          <w:sz w:val="22"/>
        </w:rPr>
      </w:pPr>
      <w:r w:rsidRPr="00B604E2">
        <w:rPr>
          <w:rFonts w:ascii="Verdana" w:hAnsi="Verdana"/>
          <w:color w:val="212121"/>
          <w:sz w:val="22"/>
        </w:rPr>
        <w:t xml:space="preserve">That on </w:t>
      </w:r>
      <w:r w:rsidR="00C168F1" w:rsidRPr="00B604E2">
        <w:rPr>
          <w:rFonts w:ascii="Verdana" w:hAnsi="Verdana"/>
          <w:color w:val="212121"/>
          <w:sz w:val="22"/>
        </w:rPr>
        <w:t>Officer</w:t>
      </w:r>
      <w:r w:rsidRPr="00B604E2">
        <w:rPr>
          <w:rFonts w:ascii="Verdana" w:hAnsi="Verdana"/>
          <w:color w:val="212121"/>
          <w:sz w:val="22"/>
        </w:rPr>
        <w:t xml:space="preserve"> advice</w:t>
      </w:r>
      <w:r w:rsidR="00C168F1" w:rsidRPr="00B604E2">
        <w:rPr>
          <w:rFonts w:ascii="Verdana" w:hAnsi="Verdana"/>
          <w:color w:val="212121"/>
          <w:sz w:val="22"/>
        </w:rPr>
        <w:t xml:space="preserve"> the application is refused due to not meeting the criteria of the grant </w:t>
      </w:r>
      <w:proofErr w:type="gramStart"/>
      <w:r w:rsidR="00C168F1" w:rsidRPr="00B604E2">
        <w:rPr>
          <w:rFonts w:ascii="Verdana" w:hAnsi="Verdana"/>
          <w:color w:val="212121"/>
          <w:sz w:val="22"/>
        </w:rPr>
        <w:t>policy</w:t>
      </w:r>
      <w:proofErr w:type="gramEnd"/>
      <w:r w:rsidR="00C168F1" w:rsidRPr="00B604E2">
        <w:rPr>
          <w:rFonts w:ascii="Verdana" w:hAnsi="Verdana"/>
          <w:color w:val="212121"/>
          <w:sz w:val="22"/>
        </w:rPr>
        <w:t xml:space="preserve"> </w:t>
      </w:r>
    </w:p>
    <w:p w14:paraId="22853B7B" w14:textId="77777777" w:rsidR="00686EAE" w:rsidRPr="00B604E2" w:rsidRDefault="00686EAE" w:rsidP="00686EAE">
      <w:pPr>
        <w:pStyle w:val="ListParagraph"/>
        <w:ind w:left="360"/>
        <w:rPr>
          <w:rFonts w:ascii="Verdana" w:hAnsi="Verdana"/>
          <w:sz w:val="22"/>
        </w:rPr>
      </w:pPr>
    </w:p>
    <w:p w14:paraId="17D9BF71" w14:textId="18ACB027" w:rsidR="00E4144C" w:rsidRPr="00B604E2" w:rsidRDefault="00E4144C" w:rsidP="001E5195">
      <w:pPr>
        <w:pStyle w:val="ListParagraph"/>
        <w:numPr>
          <w:ilvl w:val="0"/>
          <w:numId w:val="31"/>
        </w:numPr>
        <w:spacing w:after="0" w:line="240" w:lineRule="auto"/>
        <w:rPr>
          <w:rFonts w:ascii="Verdana" w:hAnsi="Verdana"/>
          <w:sz w:val="22"/>
        </w:rPr>
      </w:pPr>
      <w:r w:rsidRPr="00B604E2">
        <w:rPr>
          <w:rFonts w:ascii="Verdana" w:hAnsi="Verdana"/>
          <w:sz w:val="22"/>
        </w:rPr>
        <w:t xml:space="preserve">To receive a grant application from AYUP for £702.00 </w:t>
      </w:r>
    </w:p>
    <w:p w14:paraId="13F87C0C" w14:textId="73C8B37B" w:rsidR="001E5195" w:rsidRPr="00B604E2" w:rsidRDefault="001E5195" w:rsidP="001E5195">
      <w:pPr>
        <w:rPr>
          <w:rFonts w:ascii="Verdana" w:hAnsi="Verdana"/>
          <w:sz w:val="22"/>
        </w:rPr>
      </w:pPr>
      <w:r w:rsidRPr="00B604E2">
        <w:rPr>
          <w:rFonts w:ascii="Verdana" w:hAnsi="Verdana"/>
          <w:sz w:val="22"/>
        </w:rPr>
        <w:t xml:space="preserve">The Clerk noted an interest in this item for transparency </w:t>
      </w:r>
      <w:proofErr w:type="gramStart"/>
      <w:r w:rsidRPr="00B604E2">
        <w:rPr>
          <w:rFonts w:ascii="Verdana" w:hAnsi="Verdana"/>
          <w:sz w:val="22"/>
        </w:rPr>
        <w:t>purposes</w:t>
      </w:r>
      <w:proofErr w:type="gramEnd"/>
      <w:r w:rsidRPr="00B604E2">
        <w:rPr>
          <w:rFonts w:ascii="Verdana" w:hAnsi="Verdana"/>
          <w:sz w:val="22"/>
        </w:rPr>
        <w:t xml:space="preserve"> </w:t>
      </w:r>
    </w:p>
    <w:p w14:paraId="53FD28E7" w14:textId="34AE0E6A" w:rsidR="00686EAE" w:rsidRPr="00B604E2" w:rsidRDefault="001E5195" w:rsidP="001E5195">
      <w:pPr>
        <w:rPr>
          <w:rFonts w:ascii="Verdana" w:hAnsi="Verdana"/>
          <w:b/>
          <w:bCs/>
          <w:sz w:val="22"/>
        </w:rPr>
      </w:pPr>
      <w:r w:rsidRPr="00B604E2">
        <w:rPr>
          <w:rFonts w:ascii="Verdana" w:hAnsi="Verdana"/>
          <w:b/>
          <w:bCs/>
          <w:sz w:val="22"/>
        </w:rPr>
        <w:t>RESOLVED</w:t>
      </w:r>
    </w:p>
    <w:p w14:paraId="0657BEAF" w14:textId="78E33F9D" w:rsidR="001E5195" w:rsidRPr="00B604E2" w:rsidRDefault="001E5195" w:rsidP="001E5195">
      <w:pPr>
        <w:rPr>
          <w:rFonts w:ascii="Verdana" w:hAnsi="Verdana"/>
          <w:sz w:val="22"/>
        </w:rPr>
      </w:pPr>
      <w:r w:rsidRPr="00B604E2">
        <w:rPr>
          <w:rFonts w:ascii="Verdana" w:hAnsi="Verdana"/>
          <w:sz w:val="22"/>
        </w:rPr>
        <w:t>That the application is approved and £702.00 awarded to AYUP</w:t>
      </w:r>
    </w:p>
    <w:p w14:paraId="40C22B78" w14:textId="77777777" w:rsidR="001E5195" w:rsidRPr="00B604E2" w:rsidRDefault="001E5195" w:rsidP="001E5195">
      <w:pPr>
        <w:rPr>
          <w:rFonts w:ascii="Verdana" w:hAnsi="Verdana"/>
          <w:sz w:val="22"/>
        </w:rPr>
      </w:pPr>
    </w:p>
    <w:p w14:paraId="741CEBAE" w14:textId="2C4B53BE" w:rsidR="00C75A4F" w:rsidRPr="00B604E2" w:rsidRDefault="001B5828" w:rsidP="00C75A4F">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4</w:t>
      </w:r>
      <w:r w:rsidR="0009088C" w:rsidRPr="00B604E2">
        <w:rPr>
          <w:rFonts w:ascii="Verdana" w:hAnsi="Verdana" w:cs="Arial"/>
          <w:sz w:val="22"/>
          <w:szCs w:val="22"/>
        </w:rPr>
        <w:t>2</w:t>
      </w:r>
      <w:r w:rsidR="005668C1" w:rsidRPr="00B604E2">
        <w:rPr>
          <w:rFonts w:ascii="Verdana" w:hAnsi="Verdana" w:cs="Arial"/>
          <w:sz w:val="22"/>
          <w:szCs w:val="22"/>
        </w:rPr>
        <w:t>/2</w:t>
      </w:r>
      <w:r w:rsidR="007836BE" w:rsidRPr="00B604E2">
        <w:rPr>
          <w:rFonts w:ascii="Verdana" w:hAnsi="Verdana" w:cs="Arial"/>
          <w:sz w:val="22"/>
          <w:szCs w:val="22"/>
        </w:rPr>
        <w:t>3</w:t>
      </w:r>
      <w:r w:rsidR="00C75A4F" w:rsidRPr="00B604E2">
        <w:rPr>
          <w:rFonts w:ascii="Verdana" w:hAnsi="Verdana" w:cs="Arial"/>
          <w:sz w:val="22"/>
          <w:szCs w:val="22"/>
        </w:rPr>
        <w:t xml:space="preserve"> To </w:t>
      </w:r>
      <w:r w:rsidR="00052545" w:rsidRPr="00B604E2">
        <w:rPr>
          <w:rFonts w:ascii="Verdana" w:hAnsi="Verdana" w:cs="Arial"/>
          <w:sz w:val="22"/>
          <w:szCs w:val="22"/>
        </w:rPr>
        <w:t>ratify</w:t>
      </w:r>
      <w:r w:rsidR="00C75A4F" w:rsidRPr="00B604E2">
        <w:rPr>
          <w:rFonts w:ascii="Verdana" w:hAnsi="Verdana" w:cs="Arial"/>
          <w:sz w:val="22"/>
          <w:szCs w:val="22"/>
        </w:rPr>
        <w:t xml:space="preserve"> the signing of orders for </w:t>
      </w:r>
      <w:proofErr w:type="gramStart"/>
      <w:r w:rsidR="00C75A4F" w:rsidRPr="00B604E2">
        <w:rPr>
          <w:rFonts w:ascii="Verdana" w:hAnsi="Verdana" w:cs="Arial"/>
          <w:sz w:val="22"/>
          <w:szCs w:val="22"/>
        </w:rPr>
        <w:t>payment</w:t>
      </w:r>
      <w:proofErr w:type="gramEnd"/>
    </w:p>
    <w:p w14:paraId="583C1498" w14:textId="77777777" w:rsidR="001A6B4D" w:rsidRPr="00B604E2" w:rsidRDefault="001A6B4D" w:rsidP="00144BAF">
      <w:pPr>
        <w:pStyle w:val="ListParagraph"/>
        <w:numPr>
          <w:ilvl w:val="0"/>
          <w:numId w:val="24"/>
        </w:numPr>
        <w:spacing w:after="0" w:line="240" w:lineRule="auto"/>
        <w:rPr>
          <w:rFonts w:ascii="Verdana" w:hAnsi="Verdana"/>
          <w:sz w:val="22"/>
        </w:rPr>
      </w:pPr>
      <w:r w:rsidRPr="00B604E2">
        <w:rPr>
          <w:rFonts w:ascii="Verdana" w:hAnsi="Verdana"/>
          <w:sz w:val="22"/>
        </w:rPr>
        <w:t xml:space="preserve">To receive and approve payments for December 2023 £15,906.52 </w:t>
      </w:r>
    </w:p>
    <w:p w14:paraId="065BB611" w14:textId="565D47E0" w:rsidR="001A6B4D" w:rsidRPr="00B604E2" w:rsidRDefault="001A6B4D" w:rsidP="00144BAF">
      <w:pPr>
        <w:rPr>
          <w:rFonts w:ascii="Verdana" w:hAnsi="Verdana"/>
          <w:b/>
          <w:bCs/>
          <w:sz w:val="22"/>
        </w:rPr>
      </w:pPr>
      <w:r w:rsidRPr="00B604E2">
        <w:rPr>
          <w:rFonts w:ascii="Verdana" w:hAnsi="Verdana"/>
          <w:b/>
          <w:bCs/>
          <w:sz w:val="22"/>
        </w:rPr>
        <w:t>RESOLVED</w:t>
      </w:r>
    </w:p>
    <w:p w14:paraId="3B9A7A9C" w14:textId="14B18E6A" w:rsidR="00144BAF" w:rsidRPr="00B604E2" w:rsidRDefault="00BF5BA0" w:rsidP="001A6B4D">
      <w:pPr>
        <w:rPr>
          <w:rFonts w:ascii="Verdana" w:hAnsi="Verdana"/>
          <w:sz w:val="22"/>
        </w:rPr>
      </w:pPr>
      <w:r w:rsidRPr="00B604E2">
        <w:rPr>
          <w:rFonts w:ascii="Verdana" w:hAnsi="Verdana"/>
          <w:sz w:val="22"/>
        </w:rPr>
        <w:t>That the</w:t>
      </w:r>
      <w:r w:rsidR="00983CA1" w:rsidRPr="00B604E2">
        <w:rPr>
          <w:rFonts w:ascii="Verdana" w:hAnsi="Verdana"/>
          <w:sz w:val="22"/>
        </w:rPr>
        <w:t xml:space="preserve"> </w:t>
      </w:r>
      <w:r w:rsidR="00C777C0" w:rsidRPr="00B604E2">
        <w:rPr>
          <w:rFonts w:ascii="Verdana" w:hAnsi="Verdana"/>
          <w:sz w:val="22"/>
        </w:rPr>
        <w:t>payments for December are approved of £15,906.52</w:t>
      </w:r>
    </w:p>
    <w:p w14:paraId="034DDB3C" w14:textId="620D8454" w:rsidR="001A6B4D" w:rsidRPr="00B604E2" w:rsidRDefault="00BF5BA0" w:rsidP="001A6B4D">
      <w:pPr>
        <w:rPr>
          <w:rFonts w:ascii="Verdana" w:hAnsi="Verdana"/>
          <w:sz w:val="22"/>
        </w:rPr>
      </w:pPr>
      <w:r w:rsidRPr="00B604E2">
        <w:rPr>
          <w:rFonts w:ascii="Verdana" w:hAnsi="Verdana"/>
          <w:sz w:val="22"/>
        </w:rPr>
        <w:t xml:space="preserve"> </w:t>
      </w:r>
    </w:p>
    <w:p w14:paraId="13EEE07D" w14:textId="6CB3B990" w:rsidR="001A6B4D" w:rsidRPr="00B604E2" w:rsidRDefault="001A6B4D" w:rsidP="00EE3184">
      <w:pPr>
        <w:pStyle w:val="ListParagraph"/>
        <w:numPr>
          <w:ilvl w:val="0"/>
          <w:numId w:val="24"/>
        </w:numPr>
        <w:spacing w:after="0" w:line="240" w:lineRule="auto"/>
        <w:contextualSpacing w:val="0"/>
        <w:rPr>
          <w:rFonts w:ascii="Verdana" w:hAnsi="Verdana"/>
          <w:sz w:val="22"/>
        </w:rPr>
      </w:pPr>
      <w:r w:rsidRPr="00B604E2">
        <w:rPr>
          <w:rFonts w:ascii="Verdana" w:hAnsi="Verdana"/>
          <w:sz w:val="22"/>
        </w:rPr>
        <w:t xml:space="preserve">To approve the bank reconciliation for December 2023 </w:t>
      </w:r>
    </w:p>
    <w:p w14:paraId="284FDC85" w14:textId="77777777" w:rsidR="00C777C0" w:rsidRPr="00B604E2" w:rsidRDefault="00C777C0" w:rsidP="00EE3184">
      <w:pPr>
        <w:rPr>
          <w:rFonts w:ascii="Verdana" w:hAnsi="Verdana"/>
          <w:b/>
          <w:bCs/>
          <w:sz w:val="22"/>
        </w:rPr>
      </w:pPr>
      <w:r w:rsidRPr="00B604E2">
        <w:rPr>
          <w:rFonts w:ascii="Verdana" w:hAnsi="Verdana"/>
          <w:b/>
          <w:bCs/>
          <w:sz w:val="22"/>
        </w:rPr>
        <w:t>RESOLVED</w:t>
      </w:r>
    </w:p>
    <w:p w14:paraId="1ACBAF23" w14:textId="77777777" w:rsidR="00C777C0" w:rsidRPr="00B604E2" w:rsidRDefault="00C777C0" w:rsidP="00C777C0">
      <w:pPr>
        <w:rPr>
          <w:rFonts w:ascii="Verdana" w:hAnsi="Verdana"/>
          <w:sz w:val="22"/>
        </w:rPr>
      </w:pPr>
      <w:r w:rsidRPr="00B604E2">
        <w:rPr>
          <w:rFonts w:ascii="Verdana" w:hAnsi="Verdana"/>
          <w:sz w:val="22"/>
        </w:rPr>
        <w:t>That the payments for December are approved of £15,906.52</w:t>
      </w:r>
    </w:p>
    <w:p w14:paraId="4207708E" w14:textId="77777777" w:rsidR="00C777C0" w:rsidRPr="00B604E2" w:rsidRDefault="00C777C0" w:rsidP="00C777C0">
      <w:pPr>
        <w:rPr>
          <w:rFonts w:ascii="Verdana" w:hAnsi="Verdana"/>
          <w:sz w:val="22"/>
        </w:rPr>
      </w:pPr>
    </w:p>
    <w:p w14:paraId="699EABB2" w14:textId="502F346A" w:rsidR="00C75A4F" w:rsidRPr="00B604E2" w:rsidRDefault="001B5828" w:rsidP="00C75A4F">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4</w:t>
      </w:r>
      <w:r w:rsidR="00F12124" w:rsidRPr="00B604E2">
        <w:rPr>
          <w:rFonts w:ascii="Verdana" w:hAnsi="Verdana" w:cs="Arial"/>
          <w:sz w:val="22"/>
          <w:szCs w:val="22"/>
        </w:rPr>
        <w:t>3</w:t>
      </w:r>
      <w:r w:rsidR="00763F59" w:rsidRPr="00B604E2">
        <w:rPr>
          <w:rFonts w:ascii="Verdana" w:hAnsi="Verdana" w:cs="Arial"/>
          <w:sz w:val="22"/>
          <w:szCs w:val="22"/>
        </w:rPr>
        <w:t>/2</w:t>
      </w:r>
      <w:r w:rsidR="007836BE" w:rsidRPr="00B604E2">
        <w:rPr>
          <w:rFonts w:ascii="Verdana" w:hAnsi="Verdana" w:cs="Arial"/>
          <w:sz w:val="22"/>
          <w:szCs w:val="22"/>
        </w:rPr>
        <w:t>3</w:t>
      </w:r>
      <w:r w:rsidR="00C75A4F" w:rsidRPr="00B604E2">
        <w:rPr>
          <w:rFonts w:ascii="Verdana" w:hAnsi="Verdana" w:cs="Arial"/>
          <w:sz w:val="22"/>
          <w:szCs w:val="22"/>
        </w:rPr>
        <w:t xml:space="preserve"> To receive reports from Members who may have attended Outside Bodies </w:t>
      </w:r>
      <w:proofErr w:type="gramStart"/>
      <w:r w:rsidR="00C75A4F" w:rsidRPr="00B604E2">
        <w:rPr>
          <w:rFonts w:ascii="Verdana" w:hAnsi="Verdana" w:cs="Arial"/>
          <w:sz w:val="22"/>
          <w:szCs w:val="22"/>
        </w:rPr>
        <w:t>meetings</w:t>
      </w:r>
      <w:proofErr w:type="gramEnd"/>
    </w:p>
    <w:p w14:paraId="6ABEDA49" w14:textId="32266562" w:rsidR="00EE3184" w:rsidRPr="00B604E2" w:rsidRDefault="00EE3184" w:rsidP="00EE3184">
      <w:pPr>
        <w:rPr>
          <w:rFonts w:ascii="Verdana" w:hAnsi="Verdana"/>
          <w:sz w:val="22"/>
        </w:rPr>
      </w:pPr>
      <w:r w:rsidRPr="00B604E2">
        <w:rPr>
          <w:rFonts w:ascii="Verdana" w:hAnsi="Verdana"/>
          <w:sz w:val="22"/>
        </w:rPr>
        <w:t xml:space="preserve">Councillor Marlene </w:t>
      </w:r>
      <w:r w:rsidR="00CB63C9" w:rsidRPr="00B604E2">
        <w:rPr>
          <w:rFonts w:ascii="Verdana" w:hAnsi="Verdana"/>
          <w:sz w:val="22"/>
        </w:rPr>
        <w:t>Bennett updated from ACTS</w:t>
      </w:r>
      <w:r w:rsidR="00330EB3" w:rsidRPr="00B604E2">
        <w:rPr>
          <w:rFonts w:ascii="Verdana" w:hAnsi="Verdana"/>
          <w:sz w:val="22"/>
        </w:rPr>
        <w:t xml:space="preserve"> – Easter parade being organised</w:t>
      </w:r>
      <w:r w:rsidR="000022E0">
        <w:rPr>
          <w:rFonts w:ascii="Verdana" w:hAnsi="Verdana"/>
          <w:sz w:val="22"/>
        </w:rPr>
        <w:t xml:space="preserve">, dates to be </w:t>
      </w:r>
      <w:proofErr w:type="gramStart"/>
      <w:r w:rsidR="000022E0">
        <w:rPr>
          <w:rFonts w:ascii="Verdana" w:hAnsi="Verdana"/>
          <w:sz w:val="22"/>
        </w:rPr>
        <w:t>confirmed</w:t>
      </w:r>
      <w:proofErr w:type="gramEnd"/>
    </w:p>
    <w:p w14:paraId="3D64C719" w14:textId="075403DD" w:rsidR="00342D9D" w:rsidRPr="00B604E2" w:rsidRDefault="00342D9D" w:rsidP="00C75A4F">
      <w:pPr>
        <w:rPr>
          <w:rFonts w:ascii="Verdana" w:hAnsi="Verdana"/>
          <w:sz w:val="22"/>
        </w:rPr>
      </w:pPr>
    </w:p>
    <w:p w14:paraId="42E1C18B" w14:textId="54283985" w:rsidR="008A27BA" w:rsidRPr="00B604E2" w:rsidRDefault="001B5828" w:rsidP="00342D9D">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4</w:t>
      </w:r>
      <w:r w:rsidR="00F12124" w:rsidRPr="00B604E2">
        <w:rPr>
          <w:rFonts w:ascii="Verdana" w:hAnsi="Verdana" w:cs="Arial"/>
          <w:sz w:val="22"/>
          <w:szCs w:val="22"/>
        </w:rPr>
        <w:t>4</w:t>
      </w:r>
      <w:r w:rsidR="007E1F98" w:rsidRPr="00B604E2">
        <w:rPr>
          <w:rFonts w:ascii="Verdana" w:hAnsi="Verdana" w:cs="Arial"/>
          <w:sz w:val="22"/>
          <w:szCs w:val="22"/>
        </w:rPr>
        <w:t>/2</w:t>
      </w:r>
      <w:r w:rsidR="007836BE" w:rsidRPr="00B604E2">
        <w:rPr>
          <w:rFonts w:ascii="Verdana" w:hAnsi="Verdana" w:cs="Arial"/>
          <w:sz w:val="22"/>
          <w:szCs w:val="22"/>
        </w:rPr>
        <w:t>3</w:t>
      </w:r>
      <w:r w:rsidR="00F92C46" w:rsidRPr="00B604E2">
        <w:rPr>
          <w:rFonts w:ascii="Verdana" w:hAnsi="Verdana" w:cs="Arial"/>
          <w:sz w:val="22"/>
          <w:szCs w:val="22"/>
        </w:rPr>
        <w:t xml:space="preserve"> </w:t>
      </w:r>
      <w:r w:rsidR="008A27BA" w:rsidRPr="00B604E2">
        <w:rPr>
          <w:rFonts w:ascii="Verdana" w:hAnsi="Verdana" w:cs="Arial"/>
          <w:sz w:val="22"/>
          <w:szCs w:val="22"/>
        </w:rPr>
        <w:t xml:space="preserve">To </w:t>
      </w:r>
      <w:r w:rsidR="0013301A" w:rsidRPr="00B604E2">
        <w:rPr>
          <w:rFonts w:ascii="Verdana" w:hAnsi="Verdana" w:cs="Arial"/>
          <w:sz w:val="22"/>
          <w:szCs w:val="22"/>
        </w:rPr>
        <w:t>note</w:t>
      </w:r>
      <w:r w:rsidR="008A27BA" w:rsidRPr="00B604E2">
        <w:rPr>
          <w:rFonts w:ascii="Verdana" w:hAnsi="Verdana" w:cs="Arial"/>
          <w:sz w:val="22"/>
          <w:szCs w:val="22"/>
        </w:rPr>
        <w:t xml:space="preserve"> correspondence</w:t>
      </w:r>
      <w:r w:rsidR="0013301A" w:rsidRPr="00B604E2">
        <w:rPr>
          <w:rFonts w:ascii="Verdana" w:hAnsi="Verdana" w:cs="Arial"/>
          <w:sz w:val="22"/>
          <w:szCs w:val="22"/>
        </w:rPr>
        <w:t xml:space="preserve"> </w:t>
      </w:r>
      <w:proofErr w:type="gramStart"/>
      <w:r w:rsidR="0013301A" w:rsidRPr="00B604E2">
        <w:rPr>
          <w:rFonts w:ascii="Verdana" w:hAnsi="Verdana" w:cs="Arial"/>
          <w:sz w:val="22"/>
          <w:szCs w:val="22"/>
        </w:rPr>
        <w:t>received</w:t>
      </w:r>
      <w:proofErr w:type="gramEnd"/>
    </w:p>
    <w:p w14:paraId="693192A0" w14:textId="00F0DB5F" w:rsidR="00166ED0" w:rsidRPr="00B604E2" w:rsidRDefault="00E177B0" w:rsidP="00166ED0">
      <w:pPr>
        <w:rPr>
          <w:rFonts w:ascii="Verdana" w:hAnsi="Verdana"/>
          <w:sz w:val="22"/>
        </w:rPr>
      </w:pPr>
      <w:r w:rsidRPr="00B604E2">
        <w:rPr>
          <w:rFonts w:ascii="Verdana" w:hAnsi="Verdana"/>
          <w:sz w:val="22"/>
        </w:rPr>
        <w:t xml:space="preserve">EMR – request confirmation that office will be opened as </w:t>
      </w:r>
      <w:proofErr w:type="gramStart"/>
      <w:r w:rsidRPr="00B604E2">
        <w:rPr>
          <w:rFonts w:ascii="Verdana" w:hAnsi="Verdana"/>
          <w:sz w:val="22"/>
        </w:rPr>
        <w:t>advertised</w:t>
      </w:r>
      <w:proofErr w:type="gramEnd"/>
    </w:p>
    <w:p w14:paraId="6401C6F5" w14:textId="16950504" w:rsidR="00E177B0" w:rsidRPr="00B604E2" w:rsidRDefault="00E177B0" w:rsidP="00166ED0">
      <w:pPr>
        <w:rPr>
          <w:rFonts w:ascii="Verdana" w:hAnsi="Verdana"/>
          <w:sz w:val="22"/>
        </w:rPr>
      </w:pPr>
      <w:r w:rsidRPr="00B604E2">
        <w:rPr>
          <w:rFonts w:ascii="Verdana" w:hAnsi="Verdana"/>
          <w:sz w:val="22"/>
        </w:rPr>
        <w:t xml:space="preserve">EMR </w:t>
      </w:r>
      <w:r w:rsidR="00371FAC" w:rsidRPr="00B604E2">
        <w:rPr>
          <w:rFonts w:ascii="Verdana" w:hAnsi="Verdana"/>
          <w:sz w:val="22"/>
        </w:rPr>
        <w:t>–</w:t>
      </w:r>
      <w:r w:rsidRPr="00B604E2">
        <w:rPr>
          <w:rFonts w:ascii="Verdana" w:hAnsi="Verdana"/>
          <w:sz w:val="22"/>
        </w:rPr>
        <w:t xml:space="preserve"> CIS</w:t>
      </w:r>
      <w:r w:rsidR="00371FAC" w:rsidRPr="00B604E2">
        <w:rPr>
          <w:rFonts w:ascii="Verdana" w:hAnsi="Verdana"/>
          <w:sz w:val="22"/>
        </w:rPr>
        <w:t xml:space="preserve"> email on next agenda</w:t>
      </w:r>
    </w:p>
    <w:p w14:paraId="657768AE" w14:textId="7AE5C2DB" w:rsidR="00371FAC" w:rsidRPr="00B604E2" w:rsidRDefault="00371FAC" w:rsidP="00166ED0">
      <w:pPr>
        <w:rPr>
          <w:rFonts w:ascii="Verdana" w:hAnsi="Verdana"/>
          <w:sz w:val="22"/>
        </w:rPr>
      </w:pPr>
      <w:r w:rsidRPr="00B604E2">
        <w:rPr>
          <w:rFonts w:ascii="Verdana" w:hAnsi="Verdana"/>
          <w:sz w:val="22"/>
        </w:rPr>
        <w:t xml:space="preserve">Post Office – add to next </w:t>
      </w:r>
      <w:proofErr w:type="gramStart"/>
      <w:r w:rsidRPr="00B604E2">
        <w:rPr>
          <w:rFonts w:ascii="Verdana" w:hAnsi="Verdana"/>
          <w:sz w:val="22"/>
        </w:rPr>
        <w:t>agenda</w:t>
      </w:r>
      <w:proofErr w:type="gramEnd"/>
    </w:p>
    <w:p w14:paraId="22915F51" w14:textId="77777777" w:rsidR="00371FAC" w:rsidRPr="00B604E2" w:rsidRDefault="00371FAC" w:rsidP="00166ED0">
      <w:pPr>
        <w:rPr>
          <w:sz w:val="22"/>
        </w:rPr>
      </w:pPr>
    </w:p>
    <w:p w14:paraId="1320DA0F" w14:textId="2015FC0D" w:rsidR="00342D9D" w:rsidRPr="00B604E2" w:rsidRDefault="000C5C5E" w:rsidP="00342D9D">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4</w:t>
      </w:r>
      <w:r w:rsidR="00F12124" w:rsidRPr="00B604E2">
        <w:rPr>
          <w:rFonts w:ascii="Verdana" w:hAnsi="Verdana" w:cs="Arial"/>
          <w:sz w:val="22"/>
          <w:szCs w:val="22"/>
        </w:rPr>
        <w:t>5</w:t>
      </w:r>
      <w:r w:rsidR="00763F59" w:rsidRPr="00B604E2">
        <w:rPr>
          <w:rFonts w:ascii="Verdana" w:hAnsi="Verdana" w:cs="Arial"/>
          <w:sz w:val="22"/>
          <w:szCs w:val="22"/>
        </w:rPr>
        <w:t>/2</w:t>
      </w:r>
      <w:r w:rsidR="007836BE" w:rsidRPr="00B604E2">
        <w:rPr>
          <w:rFonts w:ascii="Verdana" w:hAnsi="Verdana" w:cs="Arial"/>
          <w:sz w:val="22"/>
          <w:szCs w:val="22"/>
        </w:rPr>
        <w:t>3</w:t>
      </w:r>
      <w:r w:rsidR="00342D9D" w:rsidRPr="00B604E2">
        <w:rPr>
          <w:rFonts w:ascii="Verdana" w:hAnsi="Verdana" w:cs="Arial"/>
          <w:sz w:val="22"/>
          <w:szCs w:val="22"/>
        </w:rPr>
        <w:t xml:space="preserve"> To consider 4 topics for </w:t>
      </w:r>
      <w:proofErr w:type="gramStart"/>
      <w:r w:rsidR="00342D9D" w:rsidRPr="00B604E2">
        <w:rPr>
          <w:rFonts w:ascii="Verdana" w:hAnsi="Verdana" w:cs="Arial"/>
          <w:sz w:val="22"/>
          <w:szCs w:val="22"/>
        </w:rPr>
        <w:t>communication</w:t>
      </w:r>
      <w:proofErr w:type="gramEnd"/>
    </w:p>
    <w:p w14:paraId="7C7ED63B" w14:textId="6E34979A" w:rsidR="00371FAC" w:rsidRPr="00B604E2" w:rsidRDefault="00371FAC" w:rsidP="00371FAC">
      <w:pPr>
        <w:rPr>
          <w:rFonts w:ascii="Verdana" w:hAnsi="Verdana"/>
          <w:sz w:val="22"/>
        </w:rPr>
      </w:pPr>
      <w:r w:rsidRPr="00B604E2">
        <w:rPr>
          <w:rFonts w:ascii="Verdana" w:hAnsi="Verdana"/>
          <w:sz w:val="22"/>
        </w:rPr>
        <w:t>Railway – ticket office</w:t>
      </w:r>
      <w:r w:rsidR="008C307A" w:rsidRPr="00B604E2">
        <w:rPr>
          <w:rFonts w:ascii="Verdana" w:hAnsi="Verdana"/>
          <w:sz w:val="22"/>
        </w:rPr>
        <w:t xml:space="preserve"> and disabled access</w:t>
      </w:r>
    </w:p>
    <w:p w14:paraId="56755058" w14:textId="07539777" w:rsidR="008C307A" w:rsidRPr="00B604E2" w:rsidRDefault="008C307A" w:rsidP="00371FAC">
      <w:pPr>
        <w:rPr>
          <w:rFonts w:ascii="Verdana" w:hAnsi="Verdana"/>
          <w:sz w:val="22"/>
        </w:rPr>
      </w:pPr>
      <w:r w:rsidRPr="00B604E2">
        <w:rPr>
          <w:rFonts w:ascii="Verdana" w:hAnsi="Verdana"/>
          <w:sz w:val="22"/>
        </w:rPr>
        <w:t>AYUP grant</w:t>
      </w:r>
    </w:p>
    <w:p w14:paraId="0520010E" w14:textId="7B9A9265" w:rsidR="00371FAC" w:rsidRPr="00B604E2" w:rsidRDefault="008C307A" w:rsidP="00371FAC">
      <w:pPr>
        <w:rPr>
          <w:rFonts w:ascii="Verdana" w:hAnsi="Verdana"/>
          <w:sz w:val="22"/>
        </w:rPr>
      </w:pPr>
      <w:r w:rsidRPr="00B604E2">
        <w:rPr>
          <w:rFonts w:ascii="Verdana" w:hAnsi="Verdana"/>
          <w:sz w:val="22"/>
        </w:rPr>
        <w:t>ATFC Junior membership</w:t>
      </w:r>
    </w:p>
    <w:p w14:paraId="7BF4D0D7" w14:textId="79FCCB3A" w:rsidR="00926BB6" w:rsidRPr="00B604E2" w:rsidRDefault="00926BB6" w:rsidP="00926BB6">
      <w:pPr>
        <w:rPr>
          <w:rFonts w:ascii="Verdana" w:hAnsi="Verdana"/>
          <w:sz w:val="22"/>
        </w:rPr>
      </w:pPr>
    </w:p>
    <w:p w14:paraId="4DD08268" w14:textId="5AE29B4F" w:rsidR="003876C3" w:rsidRPr="00B604E2" w:rsidRDefault="00AF2F01" w:rsidP="002B5B3B">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4</w:t>
      </w:r>
      <w:r w:rsidR="00F12124" w:rsidRPr="00B604E2">
        <w:rPr>
          <w:rFonts w:ascii="Verdana" w:hAnsi="Verdana" w:cs="Arial"/>
          <w:sz w:val="22"/>
          <w:szCs w:val="22"/>
        </w:rPr>
        <w:t>6</w:t>
      </w:r>
      <w:r w:rsidR="00763F59" w:rsidRPr="00B604E2">
        <w:rPr>
          <w:rFonts w:ascii="Verdana" w:hAnsi="Verdana" w:cs="Arial"/>
          <w:sz w:val="22"/>
          <w:szCs w:val="22"/>
        </w:rPr>
        <w:t>/2</w:t>
      </w:r>
      <w:r w:rsidR="007836BE" w:rsidRPr="00B604E2">
        <w:rPr>
          <w:rFonts w:ascii="Verdana" w:hAnsi="Verdana" w:cs="Arial"/>
          <w:sz w:val="22"/>
          <w:szCs w:val="22"/>
        </w:rPr>
        <w:t>3</w:t>
      </w:r>
      <w:r w:rsidR="003F5326" w:rsidRPr="00B604E2">
        <w:rPr>
          <w:rFonts w:ascii="Verdana" w:hAnsi="Verdana" w:cs="Arial"/>
          <w:sz w:val="22"/>
          <w:szCs w:val="22"/>
        </w:rPr>
        <w:t xml:space="preserve"> </w:t>
      </w:r>
      <w:r w:rsidR="002D76C1" w:rsidRPr="00B604E2">
        <w:rPr>
          <w:rFonts w:ascii="Verdana" w:hAnsi="Verdana" w:cs="Arial"/>
          <w:sz w:val="22"/>
          <w:szCs w:val="22"/>
        </w:rPr>
        <w:t>To review and approve the following policies:</w:t>
      </w:r>
    </w:p>
    <w:p w14:paraId="38C75FAD" w14:textId="77777777" w:rsidR="00BE38DD" w:rsidRPr="00B604E2" w:rsidRDefault="00BE38DD" w:rsidP="00BE38DD">
      <w:pPr>
        <w:pStyle w:val="ListParagraph"/>
        <w:numPr>
          <w:ilvl w:val="0"/>
          <w:numId w:val="49"/>
        </w:numPr>
        <w:rPr>
          <w:rFonts w:ascii="Verdana" w:hAnsi="Verdana"/>
          <w:sz w:val="22"/>
        </w:rPr>
      </w:pPr>
      <w:r w:rsidRPr="00B604E2">
        <w:rPr>
          <w:rFonts w:ascii="Verdana" w:hAnsi="Verdana"/>
          <w:sz w:val="22"/>
        </w:rPr>
        <w:t xml:space="preserve">Risk Management Policy </w:t>
      </w:r>
    </w:p>
    <w:p w14:paraId="53AE4BB5" w14:textId="77777777" w:rsidR="00BE38DD" w:rsidRPr="00B604E2" w:rsidRDefault="00BE38DD" w:rsidP="00BE38DD">
      <w:pPr>
        <w:pStyle w:val="ListParagraph"/>
        <w:numPr>
          <w:ilvl w:val="0"/>
          <w:numId w:val="49"/>
        </w:numPr>
        <w:rPr>
          <w:rFonts w:ascii="Verdana" w:hAnsi="Verdana"/>
          <w:sz w:val="22"/>
        </w:rPr>
      </w:pPr>
      <w:r w:rsidRPr="00B604E2">
        <w:rPr>
          <w:rFonts w:ascii="Verdana" w:hAnsi="Verdana"/>
          <w:sz w:val="22"/>
        </w:rPr>
        <w:t xml:space="preserve">Equal Opportunities </w:t>
      </w:r>
    </w:p>
    <w:p w14:paraId="2738D9FD" w14:textId="0B567319" w:rsidR="00F00086" w:rsidRPr="00B604E2" w:rsidRDefault="00AF2F01" w:rsidP="00704EB1">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4</w:t>
      </w:r>
      <w:r w:rsidR="00F12124" w:rsidRPr="00B604E2">
        <w:rPr>
          <w:rFonts w:ascii="Verdana" w:hAnsi="Verdana" w:cs="Arial"/>
          <w:sz w:val="22"/>
          <w:szCs w:val="22"/>
        </w:rPr>
        <w:t>7</w:t>
      </w:r>
      <w:r w:rsidR="003961A8" w:rsidRPr="00B604E2">
        <w:rPr>
          <w:rFonts w:ascii="Verdana" w:hAnsi="Verdana" w:cs="Arial"/>
          <w:sz w:val="22"/>
          <w:szCs w:val="22"/>
        </w:rPr>
        <w:t>/2</w:t>
      </w:r>
      <w:r w:rsidR="005565D8" w:rsidRPr="00B604E2">
        <w:rPr>
          <w:rFonts w:ascii="Verdana" w:hAnsi="Verdana" w:cs="Arial"/>
          <w:sz w:val="22"/>
          <w:szCs w:val="22"/>
        </w:rPr>
        <w:t>3</w:t>
      </w:r>
      <w:r w:rsidR="00926BB6" w:rsidRPr="00B604E2">
        <w:rPr>
          <w:rFonts w:ascii="Verdana" w:hAnsi="Verdana" w:cs="Arial"/>
          <w:sz w:val="22"/>
          <w:szCs w:val="22"/>
        </w:rPr>
        <w:t xml:space="preserve"> To </w:t>
      </w:r>
      <w:r w:rsidR="0087250D" w:rsidRPr="00B604E2">
        <w:rPr>
          <w:rFonts w:ascii="Verdana" w:hAnsi="Verdana" w:cs="Arial"/>
          <w:sz w:val="22"/>
          <w:szCs w:val="22"/>
        </w:rPr>
        <w:t>consider</w:t>
      </w:r>
      <w:r w:rsidR="00926BB6" w:rsidRPr="00B604E2">
        <w:rPr>
          <w:rFonts w:ascii="Verdana" w:hAnsi="Verdana" w:cs="Arial"/>
          <w:sz w:val="22"/>
          <w:szCs w:val="22"/>
        </w:rPr>
        <w:t xml:space="preserve"> Planning Applications</w:t>
      </w:r>
      <w:r w:rsidR="004528E0" w:rsidRPr="00B604E2">
        <w:rPr>
          <w:rFonts w:ascii="Verdana" w:hAnsi="Verdana" w:cs="Arial"/>
          <w:sz w:val="22"/>
          <w:szCs w:val="22"/>
        </w:rPr>
        <w:t xml:space="preserve"> –</w:t>
      </w:r>
      <w:r w:rsidR="00C357D6" w:rsidRPr="00B604E2">
        <w:rPr>
          <w:rFonts w:ascii="Verdana" w:hAnsi="Verdana" w:cs="Arial"/>
          <w:sz w:val="22"/>
          <w:szCs w:val="22"/>
        </w:rPr>
        <w:t xml:space="preserve"> </w:t>
      </w:r>
      <w:r w:rsidR="00337C05" w:rsidRPr="00B604E2">
        <w:rPr>
          <w:rFonts w:ascii="Verdana" w:hAnsi="Verdana" w:cs="Arial"/>
          <w:sz w:val="22"/>
          <w:szCs w:val="22"/>
        </w:rPr>
        <w:t>application</w:t>
      </w:r>
      <w:r w:rsidR="00B81840" w:rsidRPr="00B604E2">
        <w:rPr>
          <w:rFonts w:ascii="Verdana" w:hAnsi="Verdana" w:cs="Arial"/>
          <w:sz w:val="22"/>
          <w:szCs w:val="22"/>
        </w:rPr>
        <w:t>s</w:t>
      </w:r>
      <w:r w:rsidR="00337C05" w:rsidRPr="00B604E2">
        <w:rPr>
          <w:rFonts w:ascii="Verdana" w:hAnsi="Verdana" w:cs="Arial"/>
          <w:sz w:val="22"/>
          <w:szCs w:val="22"/>
        </w:rPr>
        <w:t xml:space="preserve"> ha</w:t>
      </w:r>
      <w:r w:rsidR="00B81840" w:rsidRPr="00B604E2">
        <w:rPr>
          <w:rFonts w:ascii="Verdana" w:hAnsi="Verdana" w:cs="Arial"/>
          <w:sz w:val="22"/>
          <w:szCs w:val="22"/>
        </w:rPr>
        <w:t>ve</w:t>
      </w:r>
      <w:r w:rsidR="00337C05" w:rsidRPr="00B604E2">
        <w:rPr>
          <w:rFonts w:ascii="Verdana" w:hAnsi="Verdana" w:cs="Arial"/>
          <w:sz w:val="22"/>
          <w:szCs w:val="22"/>
        </w:rPr>
        <w:t xml:space="preserve"> been received since the last </w:t>
      </w:r>
      <w:proofErr w:type="gramStart"/>
      <w:r w:rsidR="00337C05" w:rsidRPr="00B604E2">
        <w:rPr>
          <w:rFonts w:ascii="Verdana" w:hAnsi="Verdana" w:cs="Arial"/>
          <w:sz w:val="22"/>
          <w:szCs w:val="22"/>
        </w:rPr>
        <w:t>meeting</w:t>
      </w:r>
      <w:proofErr w:type="gramEnd"/>
    </w:p>
    <w:p w14:paraId="4FE42D88" w14:textId="77777777" w:rsidR="004D7EDD" w:rsidRPr="004D7EDD" w:rsidRDefault="004D7EDD" w:rsidP="00522416">
      <w:pPr>
        <w:rPr>
          <w:rFonts w:ascii="Verdana" w:hAnsi="Verdana"/>
          <w:b/>
          <w:bCs/>
          <w:sz w:val="22"/>
        </w:rPr>
      </w:pPr>
      <w:r w:rsidRPr="004D7EDD">
        <w:rPr>
          <w:rFonts w:ascii="Verdana" w:hAnsi="Verdana"/>
          <w:b/>
          <w:bCs/>
          <w:sz w:val="22"/>
        </w:rPr>
        <w:t>RESOLVED</w:t>
      </w:r>
    </w:p>
    <w:p w14:paraId="187C58D8" w14:textId="6542D4A2" w:rsidR="00522416" w:rsidRPr="004D7EDD" w:rsidRDefault="00BE54E7" w:rsidP="00522416">
      <w:pPr>
        <w:rPr>
          <w:rFonts w:ascii="Verdana" w:hAnsi="Verdana"/>
          <w:sz w:val="22"/>
        </w:rPr>
      </w:pPr>
      <w:r w:rsidRPr="004D7EDD">
        <w:rPr>
          <w:rFonts w:ascii="Verdana" w:hAnsi="Verdana"/>
          <w:sz w:val="22"/>
        </w:rPr>
        <w:t xml:space="preserve">The applications were </w:t>
      </w:r>
      <w:proofErr w:type="gramStart"/>
      <w:r w:rsidRPr="004D7EDD">
        <w:rPr>
          <w:rFonts w:ascii="Verdana" w:hAnsi="Verdana"/>
          <w:sz w:val="22"/>
        </w:rPr>
        <w:t>noted</w:t>
      </w:r>
      <w:proofErr w:type="gramEnd"/>
    </w:p>
    <w:p w14:paraId="42FC4A73" w14:textId="77777777" w:rsidR="004D7EDD" w:rsidRPr="00B604E2" w:rsidRDefault="004D7EDD" w:rsidP="00522416">
      <w:pPr>
        <w:rPr>
          <w:rFonts w:ascii="Verdana" w:hAnsi="Verdana"/>
          <w:sz w:val="22"/>
        </w:rPr>
      </w:pPr>
    </w:p>
    <w:p w14:paraId="65CC735D" w14:textId="686FED60" w:rsidR="00B137E0" w:rsidRPr="00B604E2" w:rsidRDefault="00AF2F01" w:rsidP="00B137E0">
      <w:pPr>
        <w:pStyle w:val="Heading2"/>
        <w:rPr>
          <w:rFonts w:ascii="Verdana" w:hAnsi="Verdana" w:cs="Arial"/>
          <w:sz w:val="22"/>
          <w:szCs w:val="22"/>
        </w:rPr>
      </w:pPr>
      <w:r w:rsidRPr="00B604E2">
        <w:rPr>
          <w:rFonts w:ascii="Verdana" w:hAnsi="Verdana" w:cs="Arial"/>
          <w:sz w:val="22"/>
          <w:szCs w:val="22"/>
        </w:rPr>
        <w:t>1</w:t>
      </w:r>
      <w:r w:rsidR="00DE318D" w:rsidRPr="00B604E2">
        <w:rPr>
          <w:rFonts w:ascii="Verdana" w:hAnsi="Verdana" w:cs="Arial"/>
          <w:sz w:val="22"/>
          <w:szCs w:val="22"/>
        </w:rPr>
        <w:t>4</w:t>
      </w:r>
      <w:r w:rsidR="00F12124" w:rsidRPr="00B604E2">
        <w:rPr>
          <w:rFonts w:ascii="Verdana" w:hAnsi="Verdana" w:cs="Arial"/>
          <w:sz w:val="22"/>
          <w:szCs w:val="22"/>
        </w:rPr>
        <w:t>8</w:t>
      </w:r>
      <w:r w:rsidR="00B137E0" w:rsidRPr="00B604E2">
        <w:rPr>
          <w:rFonts w:ascii="Verdana" w:hAnsi="Verdana" w:cs="Arial"/>
          <w:sz w:val="22"/>
          <w:szCs w:val="22"/>
        </w:rPr>
        <w:t xml:space="preserve">/23 To receive written </w:t>
      </w:r>
      <w:r w:rsidR="009534D7" w:rsidRPr="00B604E2">
        <w:rPr>
          <w:rFonts w:ascii="Verdana" w:hAnsi="Verdana" w:cs="Arial"/>
          <w:sz w:val="22"/>
          <w:szCs w:val="22"/>
        </w:rPr>
        <w:t>reports</w:t>
      </w:r>
      <w:r w:rsidR="00B137E0" w:rsidRPr="00B604E2">
        <w:rPr>
          <w:rFonts w:ascii="Verdana" w:hAnsi="Verdana" w:cs="Arial"/>
          <w:sz w:val="22"/>
          <w:szCs w:val="22"/>
        </w:rPr>
        <w:t xml:space="preserve"> from AVBC Councillors</w:t>
      </w:r>
    </w:p>
    <w:p w14:paraId="27D5C15F" w14:textId="3EA4757C" w:rsidR="00A62E24" w:rsidRDefault="00BE4C5C" w:rsidP="001C707E">
      <w:pPr>
        <w:rPr>
          <w:rFonts w:ascii="Verdana" w:hAnsi="Verdana"/>
          <w:sz w:val="22"/>
        </w:rPr>
      </w:pPr>
      <w:r>
        <w:rPr>
          <w:rFonts w:ascii="Verdana" w:hAnsi="Verdana"/>
          <w:sz w:val="22"/>
        </w:rPr>
        <w:t>A verbal update was received from Councillor K Wood</w:t>
      </w:r>
      <w:r w:rsidR="00C851C1">
        <w:rPr>
          <w:rFonts w:ascii="Verdana" w:hAnsi="Verdana"/>
          <w:sz w:val="22"/>
        </w:rPr>
        <w:t xml:space="preserve"> </w:t>
      </w:r>
      <w:r w:rsidR="00060D8F">
        <w:rPr>
          <w:rFonts w:ascii="Verdana" w:hAnsi="Verdana"/>
          <w:sz w:val="22"/>
        </w:rPr>
        <w:t>–</w:t>
      </w:r>
      <w:r w:rsidR="00C851C1">
        <w:rPr>
          <w:rFonts w:ascii="Verdana" w:hAnsi="Verdana"/>
          <w:sz w:val="22"/>
        </w:rPr>
        <w:t xml:space="preserve"> </w:t>
      </w:r>
    </w:p>
    <w:p w14:paraId="518BF46F" w14:textId="6F7430BE" w:rsidR="00060D8F" w:rsidRDefault="00060D8F" w:rsidP="001C707E">
      <w:pPr>
        <w:rPr>
          <w:rFonts w:ascii="Verdana" w:hAnsi="Verdana"/>
          <w:sz w:val="22"/>
        </w:rPr>
      </w:pPr>
      <w:r>
        <w:rPr>
          <w:rFonts w:ascii="Verdana" w:hAnsi="Verdana"/>
          <w:sz w:val="22"/>
        </w:rPr>
        <w:t>Welfare Park – work progressing with finish date anticipated for April 2024</w:t>
      </w:r>
    </w:p>
    <w:p w14:paraId="368798B4" w14:textId="064E60AD" w:rsidR="00060D8F" w:rsidRPr="00B604E2" w:rsidRDefault="00070CED" w:rsidP="001C707E">
      <w:pPr>
        <w:rPr>
          <w:rFonts w:ascii="Verdana" w:hAnsi="Verdana"/>
          <w:sz w:val="22"/>
        </w:rPr>
      </w:pPr>
      <w:r>
        <w:rPr>
          <w:rFonts w:ascii="Verdana" w:hAnsi="Verdana"/>
          <w:sz w:val="22"/>
        </w:rPr>
        <w:t xml:space="preserve">Train station update </w:t>
      </w:r>
      <w:r w:rsidR="0049148C">
        <w:rPr>
          <w:rFonts w:ascii="Verdana" w:hAnsi="Verdana"/>
          <w:sz w:val="22"/>
        </w:rPr>
        <w:t>–</w:t>
      </w:r>
      <w:r>
        <w:rPr>
          <w:rFonts w:ascii="Verdana" w:hAnsi="Verdana"/>
          <w:sz w:val="22"/>
        </w:rPr>
        <w:t xml:space="preserve"> </w:t>
      </w:r>
      <w:r w:rsidR="0049148C">
        <w:rPr>
          <w:rFonts w:ascii="Verdana" w:hAnsi="Verdana"/>
          <w:sz w:val="22"/>
        </w:rPr>
        <w:t xml:space="preserve">meeting held on </w:t>
      </w:r>
      <w:r w:rsidR="00150EEC">
        <w:rPr>
          <w:rFonts w:ascii="Verdana" w:hAnsi="Verdana"/>
          <w:sz w:val="22"/>
        </w:rPr>
        <w:t>18/01/24</w:t>
      </w:r>
      <w:r w:rsidR="000F34AE">
        <w:rPr>
          <w:rFonts w:ascii="Verdana" w:hAnsi="Verdana"/>
          <w:sz w:val="22"/>
        </w:rPr>
        <w:t>.  £6.5m investment</w:t>
      </w:r>
      <w:r w:rsidR="00AD56EF">
        <w:rPr>
          <w:rFonts w:ascii="Verdana" w:hAnsi="Verdana"/>
          <w:sz w:val="22"/>
        </w:rPr>
        <w:t xml:space="preserve"> for disabled access.</w:t>
      </w:r>
    </w:p>
    <w:p w14:paraId="407C90D9" w14:textId="77777777" w:rsidR="001563E8" w:rsidRPr="00B604E2" w:rsidRDefault="001563E8" w:rsidP="001563E8">
      <w:pPr>
        <w:rPr>
          <w:rFonts w:ascii="Verdana" w:hAnsi="Verdana"/>
          <w:b/>
          <w:bCs/>
          <w:sz w:val="22"/>
        </w:rPr>
      </w:pPr>
    </w:p>
    <w:p w14:paraId="29657BAA" w14:textId="7E68D906" w:rsidR="00182D91" w:rsidRDefault="000B7241" w:rsidP="001563E8">
      <w:pPr>
        <w:rPr>
          <w:rFonts w:ascii="Verdana" w:hAnsi="Verdana"/>
          <w:b/>
          <w:bCs/>
          <w:sz w:val="22"/>
        </w:rPr>
      </w:pPr>
      <w:r w:rsidRPr="00B604E2">
        <w:rPr>
          <w:rFonts w:ascii="Verdana" w:hAnsi="Verdana"/>
          <w:b/>
          <w:bCs/>
          <w:sz w:val="22"/>
        </w:rPr>
        <w:t>The d</w:t>
      </w:r>
      <w:r w:rsidR="00245393" w:rsidRPr="00B604E2">
        <w:rPr>
          <w:rFonts w:ascii="Verdana" w:hAnsi="Verdana"/>
          <w:b/>
          <w:bCs/>
          <w:sz w:val="22"/>
        </w:rPr>
        <w:t>ate of next meeting</w:t>
      </w:r>
      <w:r w:rsidRPr="00B604E2">
        <w:rPr>
          <w:rFonts w:ascii="Verdana" w:hAnsi="Verdana"/>
          <w:b/>
          <w:bCs/>
          <w:sz w:val="22"/>
        </w:rPr>
        <w:t xml:space="preserve"> is scheduled for </w:t>
      </w:r>
      <w:r w:rsidR="001563E8" w:rsidRPr="00B604E2">
        <w:rPr>
          <w:rFonts w:ascii="Verdana" w:hAnsi="Verdana"/>
          <w:b/>
          <w:bCs/>
          <w:sz w:val="22"/>
        </w:rPr>
        <w:t>20</w:t>
      </w:r>
      <w:r w:rsidR="001563E8" w:rsidRPr="00B604E2">
        <w:rPr>
          <w:rFonts w:ascii="Verdana" w:hAnsi="Verdana"/>
          <w:b/>
          <w:bCs/>
          <w:sz w:val="22"/>
          <w:vertAlign w:val="superscript"/>
        </w:rPr>
        <w:t>th</w:t>
      </w:r>
      <w:r w:rsidR="001563E8" w:rsidRPr="00B604E2">
        <w:rPr>
          <w:rFonts w:ascii="Verdana" w:hAnsi="Verdana"/>
          <w:b/>
          <w:bCs/>
          <w:sz w:val="22"/>
        </w:rPr>
        <w:t xml:space="preserve"> </w:t>
      </w:r>
      <w:r w:rsidR="004A5646">
        <w:rPr>
          <w:rFonts w:ascii="Verdana" w:hAnsi="Verdana"/>
          <w:b/>
          <w:bCs/>
          <w:sz w:val="22"/>
        </w:rPr>
        <w:t xml:space="preserve">February </w:t>
      </w:r>
      <w:r w:rsidR="001563E8" w:rsidRPr="00B604E2">
        <w:rPr>
          <w:rFonts w:ascii="Verdana" w:hAnsi="Verdana"/>
          <w:b/>
          <w:bCs/>
          <w:sz w:val="22"/>
        </w:rPr>
        <w:t>2024.</w:t>
      </w:r>
    </w:p>
    <w:p w14:paraId="515F07B6" w14:textId="77777777" w:rsidR="00DF4FEC" w:rsidRDefault="00DF4FEC" w:rsidP="001563E8">
      <w:pPr>
        <w:rPr>
          <w:rFonts w:ascii="Verdana" w:hAnsi="Verdana"/>
          <w:b/>
          <w:bCs/>
          <w:sz w:val="22"/>
        </w:rPr>
      </w:pPr>
    </w:p>
    <w:p w14:paraId="318551EB" w14:textId="77777777" w:rsidR="00DF4FEC" w:rsidRDefault="00DF4FEC" w:rsidP="001563E8">
      <w:pPr>
        <w:rPr>
          <w:rFonts w:ascii="Verdana" w:hAnsi="Verdana"/>
          <w:b/>
          <w:bCs/>
          <w:sz w:val="22"/>
        </w:rPr>
      </w:pPr>
    </w:p>
    <w:p w14:paraId="5B906F07" w14:textId="5EDEBCB5" w:rsidR="00DF4FEC" w:rsidRPr="00050750" w:rsidRDefault="00E97DF5" w:rsidP="001563E8">
      <w:pPr>
        <w:rPr>
          <w:rFonts w:ascii="Verdana" w:hAnsi="Verdana"/>
          <w:sz w:val="22"/>
        </w:rPr>
      </w:pPr>
      <w:r w:rsidRPr="00050750">
        <w:rPr>
          <w:rFonts w:ascii="Verdana" w:hAnsi="Verdana"/>
          <w:sz w:val="22"/>
        </w:rPr>
        <w:t xml:space="preserve">The minutes were approved as a correct </w:t>
      </w:r>
      <w:proofErr w:type="gramStart"/>
      <w:r w:rsidRPr="00050750">
        <w:rPr>
          <w:rFonts w:ascii="Verdana" w:hAnsi="Verdana"/>
          <w:sz w:val="22"/>
        </w:rPr>
        <w:t>record</w:t>
      </w:r>
      <w:proofErr w:type="gramEnd"/>
    </w:p>
    <w:p w14:paraId="19834770" w14:textId="77777777" w:rsidR="00E97DF5" w:rsidRPr="00050750" w:rsidRDefault="00E97DF5" w:rsidP="001563E8">
      <w:pPr>
        <w:rPr>
          <w:rFonts w:ascii="Verdana" w:hAnsi="Verdana"/>
          <w:sz w:val="22"/>
        </w:rPr>
      </w:pPr>
    </w:p>
    <w:p w14:paraId="41614B6C" w14:textId="2F3D0370" w:rsidR="00E97DF5" w:rsidRPr="00050750" w:rsidRDefault="00E97DF5" w:rsidP="001563E8">
      <w:pPr>
        <w:rPr>
          <w:rFonts w:ascii="Verdana" w:hAnsi="Verdana"/>
          <w:sz w:val="22"/>
        </w:rPr>
      </w:pPr>
      <w:r w:rsidRPr="00050750">
        <w:rPr>
          <w:rFonts w:ascii="Verdana" w:hAnsi="Verdana"/>
          <w:sz w:val="22"/>
        </w:rPr>
        <w:t>Signed</w:t>
      </w:r>
      <w:r w:rsidR="00050750" w:rsidRPr="00050750">
        <w:rPr>
          <w:rFonts w:ascii="Verdana" w:hAnsi="Verdana"/>
          <w:sz w:val="22"/>
        </w:rPr>
        <w:t>…………………………………………………</w:t>
      </w:r>
    </w:p>
    <w:p w14:paraId="377FDF34" w14:textId="77777777" w:rsidR="00050750" w:rsidRPr="00050750" w:rsidRDefault="00050750" w:rsidP="001563E8">
      <w:pPr>
        <w:rPr>
          <w:rFonts w:ascii="Verdana" w:hAnsi="Verdana"/>
          <w:sz w:val="22"/>
        </w:rPr>
      </w:pPr>
    </w:p>
    <w:p w14:paraId="5B0CE501" w14:textId="33E83C93" w:rsidR="00050750" w:rsidRPr="00050750" w:rsidRDefault="00050750" w:rsidP="001563E8">
      <w:pPr>
        <w:rPr>
          <w:rFonts w:ascii="Verdana" w:hAnsi="Verdana"/>
          <w:sz w:val="22"/>
        </w:rPr>
      </w:pPr>
      <w:r w:rsidRPr="00050750">
        <w:rPr>
          <w:rFonts w:ascii="Verdana" w:hAnsi="Verdana"/>
          <w:sz w:val="22"/>
        </w:rPr>
        <w:t>Dated……………………………</w:t>
      </w:r>
    </w:p>
    <w:p w14:paraId="4FEB5774" w14:textId="1B421B75" w:rsidR="00A22FB0" w:rsidRPr="00B604E2" w:rsidRDefault="00A22FB0">
      <w:pPr>
        <w:spacing w:after="200" w:line="276" w:lineRule="auto"/>
        <w:rPr>
          <w:rFonts w:ascii="Verdana" w:hAnsi="Verdana"/>
          <w:b/>
          <w:bCs/>
          <w:sz w:val="22"/>
        </w:rPr>
      </w:pPr>
    </w:p>
    <w:p w14:paraId="1FF5C2AD" w14:textId="77777777" w:rsidR="00272CD1" w:rsidRPr="00B604E2" w:rsidRDefault="00272CD1">
      <w:pPr>
        <w:spacing w:after="200" w:line="276" w:lineRule="auto"/>
        <w:rPr>
          <w:rFonts w:ascii="Verdana" w:hAnsi="Verdana"/>
          <w:b/>
          <w:bCs/>
          <w:sz w:val="22"/>
        </w:rPr>
        <w:sectPr w:rsidR="00272CD1" w:rsidRPr="00B604E2" w:rsidSect="00F20817">
          <w:headerReference w:type="default" r:id="rId14"/>
          <w:footerReference w:type="default" r:id="rId15"/>
          <w:pgSz w:w="11909" w:h="16834" w:code="9"/>
          <w:pgMar w:top="1440" w:right="1440" w:bottom="1440" w:left="1440" w:header="720" w:footer="386" w:gutter="0"/>
          <w:cols w:space="720"/>
          <w:docGrid w:linePitch="326"/>
        </w:sectPr>
      </w:pPr>
    </w:p>
    <w:p w14:paraId="609ED6AE" w14:textId="1F6EB2F3" w:rsidR="006A4A6F" w:rsidRPr="00B604E2" w:rsidRDefault="00A22FB0">
      <w:pPr>
        <w:spacing w:after="200" w:line="276" w:lineRule="auto"/>
        <w:rPr>
          <w:rFonts w:ascii="Verdana" w:hAnsi="Verdana"/>
          <w:b/>
          <w:bCs/>
          <w:sz w:val="22"/>
        </w:rPr>
      </w:pPr>
      <w:r w:rsidRPr="00B604E2">
        <w:rPr>
          <w:rFonts w:ascii="Verdana" w:hAnsi="Verdana"/>
          <w:b/>
          <w:bCs/>
          <w:sz w:val="22"/>
        </w:rPr>
        <w:lastRenderedPageBreak/>
        <w:t>Appendix 1</w:t>
      </w:r>
      <w:r w:rsidR="00272CD1" w:rsidRPr="00B604E2">
        <w:rPr>
          <w:rFonts w:ascii="Verdana" w:hAnsi="Verdana"/>
          <w:b/>
          <w:bCs/>
          <w:sz w:val="22"/>
        </w:rPr>
        <w:t xml:space="preserve"> – Accepted budget and precept for 2024/25.</w:t>
      </w:r>
    </w:p>
    <w:p w14:paraId="4153EB8D" w14:textId="761EF2D4" w:rsidR="00A22FB0" w:rsidRPr="00B604E2" w:rsidRDefault="00272CD1">
      <w:pPr>
        <w:spacing w:after="200" w:line="276" w:lineRule="auto"/>
        <w:rPr>
          <w:rFonts w:ascii="Verdana" w:hAnsi="Verdana"/>
          <w:b/>
          <w:bCs/>
          <w:sz w:val="22"/>
        </w:rPr>
      </w:pPr>
      <w:r w:rsidRPr="00B604E2">
        <w:rPr>
          <w:noProof/>
          <w:sz w:val="22"/>
        </w:rPr>
        <w:drawing>
          <wp:inline distT="0" distB="0" distL="0" distR="0" wp14:anchorId="1C56AB2D" wp14:editId="2155C93D">
            <wp:extent cx="6057900" cy="4982721"/>
            <wp:effectExtent l="0" t="0" r="0" b="8890"/>
            <wp:docPr id="199102593" name="Picture 19910259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2593" name="Picture 1" descr="A screenshot of a computer scree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057900" cy="4982721"/>
                    </a:xfrm>
                    <a:prstGeom prst="rect">
                      <a:avLst/>
                    </a:prstGeom>
                  </pic:spPr>
                </pic:pic>
              </a:graphicData>
            </a:graphic>
          </wp:inline>
        </w:drawing>
      </w:r>
    </w:p>
    <w:sectPr w:rsidR="00A22FB0" w:rsidRPr="00B604E2" w:rsidSect="00272CD1">
      <w:pgSz w:w="16834" w:h="11909" w:orient="landscape"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C61C2" w14:textId="77777777" w:rsidR="00F20817" w:rsidRDefault="00F20817">
      <w:r>
        <w:separator/>
      </w:r>
    </w:p>
  </w:endnote>
  <w:endnote w:type="continuationSeparator" w:id="0">
    <w:p w14:paraId="122C0290" w14:textId="77777777" w:rsidR="00F20817" w:rsidRDefault="00F20817">
      <w:r>
        <w:continuationSeparator/>
      </w:r>
    </w:p>
  </w:endnote>
  <w:endnote w:type="continuationNotice" w:id="1">
    <w:p w14:paraId="4FB45716" w14:textId="77777777" w:rsidR="00F20817" w:rsidRDefault="00F208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6C12C480" w:rsidR="009642E4" w:rsidRPr="009E63D6" w:rsidRDefault="00C86D96" w:rsidP="002607A9">
    <w:pPr>
      <w:pStyle w:val="Footer"/>
      <w:rPr>
        <w:sz w:val="16"/>
        <w:lang w:val="en-GB"/>
      </w:rPr>
    </w:pPr>
    <w:r>
      <w:rPr>
        <w:sz w:val="16"/>
        <w:lang w:val="en-GB"/>
      </w:rPr>
      <w:t>Full Council</w:t>
    </w:r>
    <w:r w:rsidR="007B0C18">
      <w:rPr>
        <w:sz w:val="16"/>
        <w:lang w:val="en-GB"/>
      </w:rPr>
      <w:t xml:space="preserve"> </w:t>
    </w:r>
    <w:r w:rsidR="001563E8">
      <w:rPr>
        <w:sz w:val="16"/>
        <w:lang w:val="en-GB"/>
      </w:rPr>
      <w:t>23/01/2024</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E9BC7" w14:textId="77777777" w:rsidR="00F20817" w:rsidRDefault="00F20817">
      <w:r>
        <w:separator/>
      </w:r>
    </w:p>
  </w:footnote>
  <w:footnote w:type="continuationSeparator" w:id="0">
    <w:p w14:paraId="2F9A4592" w14:textId="77777777" w:rsidR="00F20817" w:rsidRDefault="00F20817">
      <w:r>
        <w:continuationSeparator/>
      </w:r>
    </w:p>
  </w:footnote>
  <w:footnote w:type="continuationNotice" w:id="1">
    <w:p w14:paraId="5B152F77" w14:textId="77777777" w:rsidR="00F20817" w:rsidRDefault="00F208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4B8"/>
    <w:multiLevelType w:val="hybridMultilevel"/>
    <w:tmpl w:val="89144BC0"/>
    <w:lvl w:ilvl="0" w:tplc="78B8AF74">
      <w:start w:val="1"/>
      <w:numFmt w:val="lowerRoman"/>
      <w:lvlText w:val="%1."/>
      <w:lvlJc w:val="right"/>
      <w:pPr>
        <w:ind w:left="2160"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344921"/>
    <w:multiLevelType w:val="hybridMultilevel"/>
    <w:tmpl w:val="B72E0ED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FE27C0"/>
    <w:multiLevelType w:val="hybridMultilevel"/>
    <w:tmpl w:val="C44ADAE8"/>
    <w:lvl w:ilvl="0" w:tplc="08090019">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2E86FDC"/>
    <w:multiLevelType w:val="hybridMultilevel"/>
    <w:tmpl w:val="5460627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622EA8"/>
    <w:multiLevelType w:val="hybridMultilevel"/>
    <w:tmpl w:val="562A0CBC"/>
    <w:lvl w:ilvl="0" w:tplc="8286ADF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C013CE"/>
    <w:multiLevelType w:val="hybridMultilevel"/>
    <w:tmpl w:val="D276ABA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FE6DB1"/>
    <w:multiLevelType w:val="hybridMultilevel"/>
    <w:tmpl w:val="15A00D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0657D8F"/>
    <w:multiLevelType w:val="hybridMultilevel"/>
    <w:tmpl w:val="73223E94"/>
    <w:lvl w:ilvl="0" w:tplc="51909624">
      <w:start w:val="1"/>
      <w:numFmt w:val="lowerRoman"/>
      <w:lvlText w:val="%1."/>
      <w:lvlJc w:val="right"/>
      <w:pPr>
        <w:ind w:left="1620" w:hanging="180"/>
      </w:pPr>
      <w:rPr>
        <w:rFonts w:hint="default"/>
      </w:rPr>
    </w:lvl>
    <w:lvl w:ilvl="1" w:tplc="08090019" w:tentative="1">
      <w:start w:val="1"/>
      <w:numFmt w:val="lowerLetter"/>
      <w:lvlText w:val="%2."/>
      <w:lvlJc w:val="left"/>
      <w:pPr>
        <w:ind w:left="900" w:hanging="360"/>
      </w:pPr>
    </w:lvl>
    <w:lvl w:ilvl="2" w:tplc="0809001B" w:tentative="1">
      <w:start w:val="1"/>
      <w:numFmt w:val="lowerRoman"/>
      <w:lvlText w:val="%3."/>
      <w:lvlJc w:val="right"/>
      <w:pPr>
        <w:ind w:left="1620" w:hanging="180"/>
      </w:pPr>
    </w:lvl>
    <w:lvl w:ilvl="3" w:tplc="0809000F" w:tentative="1">
      <w:start w:val="1"/>
      <w:numFmt w:val="decimal"/>
      <w:lvlText w:val="%4."/>
      <w:lvlJc w:val="left"/>
      <w:pPr>
        <w:ind w:left="2340" w:hanging="360"/>
      </w:pPr>
    </w:lvl>
    <w:lvl w:ilvl="4" w:tplc="08090019" w:tentative="1">
      <w:start w:val="1"/>
      <w:numFmt w:val="lowerLetter"/>
      <w:lvlText w:val="%5."/>
      <w:lvlJc w:val="left"/>
      <w:pPr>
        <w:ind w:left="3060" w:hanging="360"/>
      </w:pPr>
    </w:lvl>
    <w:lvl w:ilvl="5" w:tplc="0809001B" w:tentative="1">
      <w:start w:val="1"/>
      <w:numFmt w:val="lowerRoman"/>
      <w:lvlText w:val="%6."/>
      <w:lvlJc w:val="right"/>
      <w:pPr>
        <w:ind w:left="3780" w:hanging="180"/>
      </w:pPr>
    </w:lvl>
    <w:lvl w:ilvl="6" w:tplc="0809000F" w:tentative="1">
      <w:start w:val="1"/>
      <w:numFmt w:val="decimal"/>
      <w:lvlText w:val="%7."/>
      <w:lvlJc w:val="left"/>
      <w:pPr>
        <w:ind w:left="4500" w:hanging="360"/>
      </w:pPr>
    </w:lvl>
    <w:lvl w:ilvl="7" w:tplc="08090019" w:tentative="1">
      <w:start w:val="1"/>
      <w:numFmt w:val="lowerLetter"/>
      <w:lvlText w:val="%8."/>
      <w:lvlJc w:val="left"/>
      <w:pPr>
        <w:ind w:left="5220" w:hanging="360"/>
      </w:pPr>
    </w:lvl>
    <w:lvl w:ilvl="8" w:tplc="0809001B" w:tentative="1">
      <w:start w:val="1"/>
      <w:numFmt w:val="lowerRoman"/>
      <w:lvlText w:val="%9."/>
      <w:lvlJc w:val="right"/>
      <w:pPr>
        <w:ind w:left="5940" w:hanging="180"/>
      </w:pPr>
    </w:lvl>
  </w:abstractNum>
  <w:abstractNum w:abstractNumId="13" w15:restartNumberingAfterBreak="0">
    <w:nsid w:val="234124AA"/>
    <w:multiLevelType w:val="hybridMultilevel"/>
    <w:tmpl w:val="86329A6C"/>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BD0535"/>
    <w:multiLevelType w:val="hybridMultilevel"/>
    <w:tmpl w:val="ADF40556"/>
    <w:lvl w:ilvl="0" w:tplc="B18000B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A966EE9"/>
    <w:multiLevelType w:val="hybridMultilevel"/>
    <w:tmpl w:val="4EDA6CF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2AE550F0"/>
    <w:multiLevelType w:val="hybridMultilevel"/>
    <w:tmpl w:val="CDB2AB3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360344DF"/>
    <w:multiLevelType w:val="hybridMultilevel"/>
    <w:tmpl w:val="0AACCD20"/>
    <w:lvl w:ilvl="0" w:tplc="0809001B">
      <w:start w:val="1"/>
      <w:numFmt w:val="lowerRoman"/>
      <w:lvlText w:val="%1."/>
      <w:lvlJc w:val="right"/>
      <w:pPr>
        <w:ind w:left="720" w:hanging="360"/>
      </w:pPr>
    </w:lvl>
    <w:lvl w:ilvl="1" w:tplc="FFFFFFFF">
      <w:start w:val="1"/>
      <w:numFmt w:val="lowerRoman"/>
      <w:lvlText w:val="%2."/>
      <w:lvlJc w:val="left"/>
      <w:pPr>
        <w:ind w:left="1288" w:hanging="360"/>
      </w:pPr>
      <w:rPr>
        <w:rFonts w:ascii="Verdana" w:eastAsia="Calibri" w:hAnsi="Verdana" w:cs="Times New Roman"/>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7E6AE0"/>
    <w:multiLevelType w:val="hybridMultilevel"/>
    <w:tmpl w:val="28B2BCD0"/>
    <w:lvl w:ilvl="0" w:tplc="0809001B">
      <w:start w:val="1"/>
      <w:numFmt w:val="lowerRoman"/>
      <w:lvlText w:val="%1."/>
      <w:lvlJc w:val="righ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start w:val="1"/>
      <w:numFmt w:val="decimal"/>
      <w:lvlText w:val="%4."/>
      <w:lvlJc w:val="left"/>
      <w:pPr>
        <w:ind w:left="4320" w:hanging="360"/>
      </w:pPr>
    </w:lvl>
    <w:lvl w:ilvl="4" w:tplc="08090019">
      <w:start w:val="1"/>
      <w:numFmt w:val="lowerLetter"/>
      <w:lvlText w:val="%5."/>
      <w:lvlJc w:val="left"/>
      <w:pPr>
        <w:ind w:left="5040" w:hanging="360"/>
      </w:pPr>
    </w:lvl>
    <w:lvl w:ilvl="5" w:tplc="0809001B">
      <w:start w:val="1"/>
      <w:numFmt w:val="lowerRoman"/>
      <w:lvlText w:val="%6."/>
      <w:lvlJc w:val="right"/>
      <w:pPr>
        <w:ind w:left="5760" w:hanging="180"/>
      </w:pPr>
    </w:lvl>
    <w:lvl w:ilvl="6" w:tplc="0809000F">
      <w:start w:val="1"/>
      <w:numFmt w:val="decimal"/>
      <w:lvlText w:val="%7."/>
      <w:lvlJc w:val="left"/>
      <w:pPr>
        <w:ind w:left="6480" w:hanging="360"/>
      </w:pPr>
    </w:lvl>
    <w:lvl w:ilvl="7" w:tplc="08090019">
      <w:start w:val="1"/>
      <w:numFmt w:val="lowerLetter"/>
      <w:lvlText w:val="%8."/>
      <w:lvlJc w:val="left"/>
      <w:pPr>
        <w:ind w:left="7200" w:hanging="360"/>
      </w:pPr>
    </w:lvl>
    <w:lvl w:ilvl="8" w:tplc="0809001B">
      <w:start w:val="1"/>
      <w:numFmt w:val="lowerRoman"/>
      <w:lvlText w:val="%9."/>
      <w:lvlJc w:val="right"/>
      <w:pPr>
        <w:ind w:left="7920" w:hanging="180"/>
      </w:pPr>
    </w:lvl>
  </w:abstractNum>
  <w:abstractNum w:abstractNumId="22"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D2E42AF"/>
    <w:multiLevelType w:val="hybridMultilevel"/>
    <w:tmpl w:val="D12E5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6E5BEB"/>
    <w:multiLevelType w:val="hybridMultilevel"/>
    <w:tmpl w:val="FB9EA81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1F401A0"/>
    <w:multiLevelType w:val="hybridMultilevel"/>
    <w:tmpl w:val="3B4AFAEE"/>
    <w:lvl w:ilvl="0" w:tplc="BE0A0FA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85F19CD"/>
    <w:multiLevelType w:val="hybridMultilevel"/>
    <w:tmpl w:val="F212423A"/>
    <w:lvl w:ilvl="0" w:tplc="EF067E3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B06500"/>
    <w:multiLevelType w:val="hybridMultilevel"/>
    <w:tmpl w:val="B980FB9A"/>
    <w:lvl w:ilvl="0" w:tplc="3B30F6C6">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5CA6976"/>
    <w:multiLevelType w:val="hybridMultilevel"/>
    <w:tmpl w:val="A70E43E2"/>
    <w:lvl w:ilvl="0" w:tplc="D6D8A0C6">
      <w:start w:val="1"/>
      <w:numFmt w:val="lowerLetter"/>
      <w:lvlText w:val="%1."/>
      <w:lvlJc w:val="left"/>
      <w:pPr>
        <w:ind w:left="785" w:hanging="360"/>
      </w:pPr>
      <w:rPr>
        <w:rFonts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597C3662"/>
    <w:multiLevelType w:val="hybridMultilevel"/>
    <w:tmpl w:val="4D70548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5A5823"/>
    <w:multiLevelType w:val="hybridMultilevel"/>
    <w:tmpl w:val="A45622F8"/>
    <w:lvl w:ilvl="0" w:tplc="0809000F">
      <w:start w:val="1"/>
      <w:numFmt w:val="decimal"/>
      <w:lvlText w:val="%1."/>
      <w:lvlJc w:val="left"/>
      <w:pPr>
        <w:ind w:left="720" w:hanging="360"/>
      </w:pPr>
    </w:lvl>
    <w:lvl w:ilvl="1" w:tplc="C9E25688">
      <w:start w:val="1"/>
      <w:numFmt w:val="lowerRoman"/>
      <w:lvlText w:val="%2."/>
      <w:lvlJc w:val="left"/>
      <w:pPr>
        <w:ind w:left="1288" w:hanging="360"/>
      </w:pPr>
      <w:rPr>
        <w:rFonts w:ascii="Verdana" w:eastAsia="Calibri" w:hAnsi="Verdana" w:cs="Times New Roman"/>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CF30E1B"/>
    <w:multiLevelType w:val="hybridMultilevel"/>
    <w:tmpl w:val="968AD9A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ED2797A"/>
    <w:multiLevelType w:val="hybridMultilevel"/>
    <w:tmpl w:val="0ABC3BB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DB87238"/>
    <w:multiLevelType w:val="hybridMultilevel"/>
    <w:tmpl w:val="B8B48764"/>
    <w:lvl w:ilvl="0" w:tplc="FFFFFFFF">
      <w:start w:val="1"/>
      <w:numFmt w:val="lowerLetter"/>
      <w:lvlText w:val="%1."/>
      <w:lvlJc w:val="left"/>
      <w:pPr>
        <w:ind w:left="720" w:hanging="360"/>
      </w:pPr>
      <w:rPr>
        <w:rFonts w:hint="default"/>
      </w:rPr>
    </w:lvl>
    <w:lvl w:ilvl="1" w:tplc="FFFFFFFF">
      <w:start w:val="1"/>
      <w:numFmt w:val="decimal"/>
      <w:lvlText w:val="%2."/>
      <w:lvlJc w:val="left"/>
      <w:pPr>
        <w:ind w:left="1352"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37D458E"/>
    <w:multiLevelType w:val="hybridMultilevel"/>
    <w:tmpl w:val="93FCB7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65E378B"/>
    <w:multiLevelType w:val="hybridMultilevel"/>
    <w:tmpl w:val="6122BEE8"/>
    <w:lvl w:ilvl="0" w:tplc="8286ADF2">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F334E7"/>
    <w:multiLevelType w:val="hybridMultilevel"/>
    <w:tmpl w:val="127A192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5C6D96"/>
    <w:multiLevelType w:val="hybridMultilevel"/>
    <w:tmpl w:val="27CC0358"/>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7" w15:restartNumberingAfterBreak="0">
    <w:nsid w:val="7A6429AC"/>
    <w:multiLevelType w:val="hybridMultilevel"/>
    <w:tmpl w:val="C986D3D8"/>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485008047">
    <w:abstractNumId w:val="29"/>
  </w:num>
  <w:num w:numId="2" w16cid:durableId="1814520498">
    <w:abstractNumId w:val="11"/>
  </w:num>
  <w:num w:numId="3" w16cid:durableId="419566772">
    <w:abstractNumId w:val="44"/>
  </w:num>
  <w:num w:numId="4" w16cid:durableId="700788674">
    <w:abstractNumId w:val="39"/>
  </w:num>
  <w:num w:numId="5" w16cid:durableId="74665662">
    <w:abstractNumId w:val="5"/>
  </w:num>
  <w:num w:numId="6" w16cid:durableId="1696613158">
    <w:abstractNumId w:val="20"/>
  </w:num>
  <w:num w:numId="7" w16cid:durableId="1601983737">
    <w:abstractNumId w:val="14"/>
  </w:num>
  <w:num w:numId="8" w16cid:durableId="1759013371">
    <w:abstractNumId w:val="1"/>
  </w:num>
  <w:num w:numId="9" w16cid:durableId="17968329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40"/>
  </w:num>
  <w:num w:numId="11" w16cid:durableId="1213270696">
    <w:abstractNumId w:val="3"/>
  </w:num>
  <w:num w:numId="12" w16cid:durableId="353727920">
    <w:abstractNumId w:val="26"/>
  </w:num>
  <w:num w:numId="13" w16cid:durableId="1155144663">
    <w:abstractNumId w:val="31"/>
  </w:num>
  <w:num w:numId="14" w16cid:durableId="601230000">
    <w:abstractNumId w:val="23"/>
  </w:num>
  <w:num w:numId="15" w16cid:durableId="189418335">
    <w:abstractNumId w:val="18"/>
  </w:num>
  <w:num w:numId="16" w16cid:durableId="320237753">
    <w:abstractNumId w:val="28"/>
  </w:num>
  <w:num w:numId="17" w16cid:durableId="358631276">
    <w:abstractNumId w:val="22"/>
  </w:num>
  <w:num w:numId="18" w16cid:durableId="1983730371">
    <w:abstractNumId w:val="34"/>
  </w:num>
  <w:num w:numId="19" w16cid:durableId="1559974950">
    <w:abstractNumId w:val="46"/>
  </w:num>
  <w:num w:numId="20" w16cid:durableId="925311609">
    <w:abstractNumId w:val="13"/>
  </w:num>
  <w:num w:numId="21" w16cid:durableId="2034305267">
    <w:abstractNumId w:val="4"/>
  </w:num>
  <w:num w:numId="22" w16cid:durableId="1240796782">
    <w:abstractNumId w:val="24"/>
  </w:num>
  <w:num w:numId="23" w16cid:durableId="1609661553">
    <w:abstractNumId w:val="35"/>
  </w:num>
  <w:num w:numId="24" w16cid:durableId="1992516554">
    <w:abstractNumId w:val="47"/>
  </w:num>
  <w:num w:numId="25" w16cid:durableId="747464202">
    <w:abstractNumId w:val="37"/>
  </w:num>
  <w:num w:numId="26" w16cid:durableId="236936532">
    <w:abstractNumId w:val="43"/>
  </w:num>
  <w:num w:numId="27" w16cid:durableId="1795522392">
    <w:abstractNumId w:val="8"/>
  </w:num>
  <w:num w:numId="28" w16cid:durableId="2099055025">
    <w:abstractNumId w:val="30"/>
  </w:num>
  <w:num w:numId="29" w16cid:durableId="1862473353">
    <w:abstractNumId w:val="17"/>
  </w:num>
  <w:num w:numId="30" w16cid:durableId="1707177103">
    <w:abstractNumId w:val="15"/>
  </w:num>
  <w:num w:numId="31" w16cid:durableId="1892887728">
    <w:abstractNumId w:val="6"/>
  </w:num>
  <w:num w:numId="32" w16cid:durableId="1591084893">
    <w:abstractNumId w:val="16"/>
  </w:num>
  <w:num w:numId="33" w16cid:durableId="410389335">
    <w:abstractNumId w:val="25"/>
  </w:num>
  <w:num w:numId="34" w16cid:durableId="1740904828">
    <w:abstractNumId w:val="38"/>
  </w:num>
  <w:num w:numId="35" w16cid:durableId="1255020660">
    <w:abstractNumId w:val="2"/>
  </w:num>
  <w:num w:numId="36" w16cid:durableId="230039253">
    <w:abstractNumId w:val="36"/>
  </w:num>
  <w:num w:numId="37" w16cid:durableId="627247447">
    <w:abstractNumId w:val="41"/>
  </w:num>
  <w:num w:numId="38" w16cid:durableId="254049887">
    <w:abstractNumId w:val="33"/>
  </w:num>
  <w:num w:numId="39" w16cid:durableId="694110963">
    <w:abstractNumId w:val="12"/>
  </w:num>
  <w:num w:numId="40" w16cid:durableId="1245798346">
    <w:abstractNumId w:val="0"/>
  </w:num>
  <w:num w:numId="41" w16cid:durableId="96294396">
    <w:abstractNumId w:val="27"/>
  </w:num>
  <w:num w:numId="42" w16cid:durableId="1765687932">
    <w:abstractNumId w:val="42"/>
  </w:num>
  <w:num w:numId="43" w16cid:durableId="1517188089">
    <w:abstractNumId w:val="45"/>
  </w:num>
  <w:num w:numId="44" w16cid:durableId="73742068">
    <w:abstractNumId w:val="32"/>
  </w:num>
  <w:num w:numId="45" w16cid:durableId="474956643">
    <w:abstractNumId w:val="21"/>
  </w:num>
  <w:num w:numId="46" w16cid:durableId="1325401795">
    <w:abstractNumId w:val="9"/>
  </w:num>
  <w:num w:numId="47" w16cid:durableId="1884096385">
    <w:abstractNumId w:val="19"/>
  </w:num>
  <w:num w:numId="48" w16cid:durableId="1024867458">
    <w:abstractNumId w:val="7"/>
  </w:num>
  <w:num w:numId="49" w16cid:durableId="802309981">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MqwFAB2Ur+ctAAAA"/>
  </w:docVars>
  <w:rsids>
    <w:rsidRoot w:val="0052348D"/>
    <w:rsid w:val="00000FCF"/>
    <w:rsid w:val="00001FE1"/>
    <w:rsid w:val="000022E0"/>
    <w:rsid w:val="00003A89"/>
    <w:rsid w:val="000058B4"/>
    <w:rsid w:val="00005ED2"/>
    <w:rsid w:val="0000698C"/>
    <w:rsid w:val="000102A8"/>
    <w:rsid w:val="00011548"/>
    <w:rsid w:val="0001219B"/>
    <w:rsid w:val="00012851"/>
    <w:rsid w:val="00012B73"/>
    <w:rsid w:val="000139DA"/>
    <w:rsid w:val="00013F6A"/>
    <w:rsid w:val="00013FAD"/>
    <w:rsid w:val="00014089"/>
    <w:rsid w:val="000145FF"/>
    <w:rsid w:val="000156BE"/>
    <w:rsid w:val="00016103"/>
    <w:rsid w:val="000172A5"/>
    <w:rsid w:val="00017B89"/>
    <w:rsid w:val="000200B7"/>
    <w:rsid w:val="000207F0"/>
    <w:rsid w:val="000230AA"/>
    <w:rsid w:val="0002499D"/>
    <w:rsid w:val="0002559A"/>
    <w:rsid w:val="00026691"/>
    <w:rsid w:val="00027419"/>
    <w:rsid w:val="00031002"/>
    <w:rsid w:val="00031AF1"/>
    <w:rsid w:val="00034FCD"/>
    <w:rsid w:val="0003594F"/>
    <w:rsid w:val="00037DF1"/>
    <w:rsid w:val="000400B5"/>
    <w:rsid w:val="00041C7A"/>
    <w:rsid w:val="00041E5E"/>
    <w:rsid w:val="00042A65"/>
    <w:rsid w:val="000431DB"/>
    <w:rsid w:val="000438F2"/>
    <w:rsid w:val="00044439"/>
    <w:rsid w:val="00044BCA"/>
    <w:rsid w:val="00050750"/>
    <w:rsid w:val="00052545"/>
    <w:rsid w:val="0005344C"/>
    <w:rsid w:val="000543AA"/>
    <w:rsid w:val="0005583B"/>
    <w:rsid w:val="00056755"/>
    <w:rsid w:val="00056CF3"/>
    <w:rsid w:val="0005773B"/>
    <w:rsid w:val="00060D8F"/>
    <w:rsid w:val="00063878"/>
    <w:rsid w:val="000658F7"/>
    <w:rsid w:val="00066477"/>
    <w:rsid w:val="000671ED"/>
    <w:rsid w:val="00067FF7"/>
    <w:rsid w:val="00070CED"/>
    <w:rsid w:val="00072A40"/>
    <w:rsid w:val="00073960"/>
    <w:rsid w:val="00081B75"/>
    <w:rsid w:val="00081E79"/>
    <w:rsid w:val="000830D4"/>
    <w:rsid w:val="00084CFA"/>
    <w:rsid w:val="00085168"/>
    <w:rsid w:val="00086125"/>
    <w:rsid w:val="00087BE6"/>
    <w:rsid w:val="00090253"/>
    <w:rsid w:val="000902E5"/>
    <w:rsid w:val="000903E3"/>
    <w:rsid w:val="0009088C"/>
    <w:rsid w:val="00092972"/>
    <w:rsid w:val="00096A1C"/>
    <w:rsid w:val="000A3C81"/>
    <w:rsid w:val="000A5128"/>
    <w:rsid w:val="000A584D"/>
    <w:rsid w:val="000B1F88"/>
    <w:rsid w:val="000B7241"/>
    <w:rsid w:val="000C251C"/>
    <w:rsid w:val="000C2EF7"/>
    <w:rsid w:val="000C3D2C"/>
    <w:rsid w:val="000C458A"/>
    <w:rsid w:val="000C582B"/>
    <w:rsid w:val="000C5C5E"/>
    <w:rsid w:val="000C6795"/>
    <w:rsid w:val="000C6A6E"/>
    <w:rsid w:val="000C6F3B"/>
    <w:rsid w:val="000D0A9E"/>
    <w:rsid w:val="000D2B15"/>
    <w:rsid w:val="000D3CBC"/>
    <w:rsid w:val="000D45E9"/>
    <w:rsid w:val="000D4DE8"/>
    <w:rsid w:val="000D5A15"/>
    <w:rsid w:val="000D75A1"/>
    <w:rsid w:val="000D7F27"/>
    <w:rsid w:val="000E17EB"/>
    <w:rsid w:val="000E1F04"/>
    <w:rsid w:val="000E642D"/>
    <w:rsid w:val="000E7C9B"/>
    <w:rsid w:val="000F09CC"/>
    <w:rsid w:val="000F15AE"/>
    <w:rsid w:val="000F1919"/>
    <w:rsid w:val="000F34AE"/>
    <w:rsid w:val="000F477E"/>
    <w:rsid w:val="000F4E71"/>
    <w:rsid w:val="00104DF2"/>
    <w:rsid w:val="0010611D"/>
    <w:rsid w:val="00111785"/>
    <w:rsid w:val="0011192C"/>
    <w:rsid w:val="00112390"/>
    <w:rsid w:val="0011257E"/>
    <w:rsid w:val="00112635"/>
    <w:rsid w:val="001134AC"/>
    <w:rsid w:val="00117C2E"/>
    <w:rsid w:val="001250FD"/>
    <w:rsid w:val="00125AE3"/>
    <w:rsid w:val="00131141"/>
    <w:rsid w:val="001315A6"/>
    <w:rsid w:val="00131FB9"/>
    <w:rsid w:val="0013301A"/>
    <w:rsid w:val="0013553B"/>
    <w:rsid w:val="00137274"/>
    <w:rsid w:val="00137EC2"/>
    <w:rsid w:val="00140DED"/>
    <w:rsid w:val="00142241"/>
    <w:rsid w:val="00144BAF"/>
    <w:rsid w:val="00145C5A"/>
    <w:rsid w:val="00146809"/>
    <w:rsid w:val="00146851"/>
    <w:rsid w:val="00146ED3"/>
    <w:rsid w:val="0014744B"/>
    <w:rsid w:val="001504E6"/>
    <w:rsid w:val="00150EEC"/>
    <w:rsid w:val="001521EC"/>
    <w:rsid w:val="0015226C"/>
    <w:rsid w:val="001529C1"/>
    <w:rsid w:val="00153E38"/>
    <w:rsid w:val="00155B31"/>
    <w:rsid w:val="001563E8"/>
    <w:rsid w:val="0016288D"/>
    <w:rsid w:val="00164FB1"/>
    <w:rsid w:val="00165573"/>
    <w:rsid w:val="00165B48"/>
    <w:rsid w:val="00166239"/>
    <w:rsid w:val="00166ED0"/>
    <w:rsid w:val="00170A9B"/>
    <w:rsid w:val="00170E82"/>
    <w:rsid w:val="001716B6"/>
    <w:rsid w:val="001717CD"/>
    <w:rsid w:val="00171CDA"/>
    <w:rsid w:val="0017471D"/>
    <w:rsid w:val="00174F6F"/>
    <w:rsid w:val="001771D6"/>
    <w:rsid w:val="00177839"/>
    <w:rsid w:val="0018107C"/>
    <w:rsid w:val="001819D6"/>
    <w:rsid w:val="00181A50"/>
    <w:rsid w:val="00182D91"/>
    <w:rsid w:val="0018429B"/>
    <w:rsid w:val="0018485D"/>
    <w:rsid w:val="00184900"/>
    <w:rsid w:val="00185A26"/>
    <w:rsid w:val="00186D39"/>
    <w:rsid w:val="00190352"/>
    <w:rsid w:val="001907AC"/>
    <w:rsid w:val="00191AE4"/>
    <w:rsid w:val="00192E39"/>
    <w:rsid w:val="00193265"/>
    <w:rsid w:val="00195183"/>
    <w:rsid w:val="00195208"/>
    <w:rsid w:val="00195544"/>
    <w:rsid w:val="001A03E9"/>
    <w:rsid w:val="001A0FD3"/>
    <w:rsid w:val="001A13B3"/>
    <w:rsid w:val="001A294D"/>
    <w:rsid w:val="001A4C3E"/>
    <w:rsid w:val="001A4D77"/>
    <w:rsid w:val="001A53FE"/>
    <w:rsid w:val="001A6B4D"/>
    <w:rsid w:val="001B23D1"/>
    <w:rsid w:val="001B3369"/>
    <w:rsid w:val="001B5828"/>
    <w:rsid w:val="001B6FD3"/>
    <w:rsid w:val="001C2169"/>
    <w:rsid w:val="001C3725"/>
    <w:rsid w:val="001C3C5C"/>
    <w:rsid w:val="001C3E69"/>
    <w:rsid w:val="001C707E"/>
    <w:rsid w:val="001D080E"/>
    <w:rsid w:val="001D29DA"/>
    <w:rsid w:val="001D2EF5"/>
    <w:rsid w:val="001D3028"/>
    <w:rsid w:val="001D346D"/>
    <w:rsid w:val="001D5287"/>
    <w:rsid w:val="001D5C8C"/>
    <w:rsid w:val="001E1C74"/>
    <w:rsid w:val="001E27AC"/>
    <w:rsid w:val="001E2D26"/>
    <w:rsid w:val="001E4FB0"/>
    <w:rsid w:val="001E5195"/>
    <w:rsid w:val="001E70DA"/>
    <w:rsid w:val="001F0D40"/>
    <w:rsid w:val="001F0DC6"/>
    <w:rsid w:val="001F441C"/>
    <w:rsid w:val="001F5EBA"/>
    <w:rsid w:val="001F74B2"/>
    <w:rsid w:val="001F758D"/>
    <w:rsid w:val="001F7C66"/>
    <w:rsid w:val="00204384"/>
    <w:rsid w:val="00204572"/>
    <w:rsid w:val="00207832"/>
    <w:rsid w:val="00210B89"/>
    <w:rsid w:val="00213282"/>
    <w:rsid w:val="00217B16"/>
    <w:rsid w:val="002202A6"/>
    <w:rsid w:val="002209CC"/>
    <w:rsid w:val="0022143D"/>
    <w:rsid w:val="00221BB6"/>
    <w:rsid w:val="00222CFE"/>
    <w:rsid w:val="00222EC2"/>
    <w:rsid w:val="00224813"/>
    <w:rsid w:val="0022523B"/>
    <w:rsid w:val="002261FC"/>
    <w:rsid w:val="002267A6"/>
    <w:rsid w:val="00226D80"/>
    <w:rsid w:val="00233B88"/>
    <w:rsid w:val="00233E50"/>
    <w:rsid w:val="00235DE3"/>
    <w:rsid w:val="00235EEC"/>
    <w:rsid w:val="002414E9"/>
    <w:rsid w:val="00241EA9"/>
    <w:rsid w:val="0024457C"/>
    <w:rsid w:val="00245393"/>
    <w:rsid w:val="00245EDA"/>
    <w:rsid w:val="0025231B"/>
    <w:rsid w:val="00252CE6"/>
    <w:rsid w:val="0025334F"/>
    <w:rsid w:val="002546CC"/>
    <w:rsid w:val="002548FC"/>
    <w:rsid w:val="002555FA"/>
    <w:rsid w:val="002558B3"/>
    <w:rsid w:val="00256CA1"/>
    <w:rsid w:val="002607A9"/>
    <w:rsid w:val="00261161"/>
    <w:rsid w:val="002611CB"/>
    <w:rsid w:val="00263181"/>
    <w:rsid w:val="002710B3"/>
    <w:rsid w:val="002716CC"/>
    <w:rsid w:val="00271EDD"/>
    <w:rsid w:val="00272CD1"/>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5B3B"/>
    <w:rsid w:val="002B7AD4"/>
    <w:rsid w:val="002B7CD5"/>
    <w:rsid w:val="002C0440"/>
    <w:rsid w:val="002C053A"/>
    <w:rsid w:val="002C3943"/>
    <w:rsid w:val="002C4758"/>
    <w:rsid w:val="002C4CD6"/>
    <w:rsid w:val="002C6236"/>
    <w:rsid w:val="002C65DA"/>
    <w:rsid w:val="002C75A1"/>
    <w:rsid w:val="002D28F9"/>
    <w:rsid w:val="002D6456"/>
    <w:rsid w:val="002D658E"/>
    <w:rsid w:val="002D6605"/>
    <w:rsid w:val="002D700A"/>
    <w:rsid w:val="002D76C1"/>
    <w:rsid w:val="002E15AF"/>
    <w:rsid w:val="002E281F"/>
    <w:rsid w:val="002E29E7"/>
    <w:rsid w:val="002E4C32"/>
    <w:rsid w:val="002E666C"/>
    <w:rsid w:val="002E7580"/>
    <w:rsid w:val="002E77E3"/>
    <w:rsid w:val="002F0BEB"/>
    <w:rsid w:val="002F0DFE"/>
    <w:rsid w:val="002F299A"/>
    <w:rsid w:val="002F4263"/>
    <w:rsid w:val="002F43AB"/>
    <w:rsid w:val="002F5301"/>
    <w:rsid w:val="002F7C3E"/>
    <w:rsid w:val="003019AE"/>
    <w:rsid w:val="00303339"/>
    <w:rsid w:val="003052E4"/>
    <w:rsid w:val="00305866"/>
    <w:rsid w:val="00305976"/>
    <w:rsid w:val="00307143"/>
    <w:rsid w:val="00307B6F"/>
    <w:rsid w:val="00307C66"/>
    <w:rsid w:val="00310AC5"/>
    <w:rsid w:val="00311638"/>
    <w:rsid w:val="003119A6"/>
    <w:rsid w:val="00314AD2"/>
    <w:rsid w:val="003164A2"/>
    <w:rsid w:val="003219E1"/>
    <w:rsid w:val="003246B7"/>
    <w:rsid w:val="003301A2"/>
    <w:rsid w:val="00330425"/>
    <w:rsid w:val="00330EB3"/>
    <w:rsid w:val="00332777"/>
    <w:rsid w:val="0033329C"/>
    <w:rsid w:val="00333E9E"/>
    <w:rsid w:val="00335050"/>
    <w:rsid w:val="00336E1A"/>
    <w:rsid w:val="00337A36"/>
    <w:rsid w:val="00337C05"/>
    <w:rsid w:val="00342D9D"/>
    <w:rsid w:val="00343ECE"/>
    <w:rsid w:val="00346427"/>
    <w:rsid w:val="00347180"/>
    <w:rsid w:val="00353098"/>
    <w:rsid w:val="003531D4"/>
    <w:rsid w:val="003561D4"/>
    <w:rsid w:val="00356C08"/>
    <w:rsid w:val="00357F11"/>
    <w:rsid w:val="003616B1"/>
    <w:rsid w:val="00365060"/>
    <w:rsid w:val="00367204"/>
    <w:rsid w:val="0037008A"/>
    <w:rsid w:val="00371D3A"/>
    <w:rsid w:val="00371FAC"/>
    <w:rsid w:val="00371FAD"/>
    <w:rsid w:val="0037265A"/>
    <w:rsid w:val="0037371C"/>
    <w:rsid w:val="00376EE4"/>
    <w:rsid w:val="00381047"/>
    <w:rsid w:val="00384D9A"/>
    <w:rsid w:val="003850CC"/>
    <w:rsid w:val="0038573E"/>
    <w:rsid w:val="003876C3"/>
    <w:rsid w:val="0039058F"/>
    <w:rsid w:val="00393C7C"/>
    <w:rsid w:val="00394C01"/>
    <w:rsid w:val="003951BE"/>
    <w:rsid w:val="003961A8"/>
    <w:rsid w:val="003A3259"/>
    <w:rsid w:val="003B0C80"/>
    <w:rsid w:val="003B4B32"/>
    <w:rsid w:val="003B5BA0"/>
    <w:rsid w:val="003B6B70"/>
    <w:rsid w:val="003B6E88"/>
    <w:rsid w:val="003B7FCF"/>
    <w:rsid w:val="003C0001"/>
    <w:rsid w:val="003C03DD"/>
    <w:rsid w:val="003C0A9E"/>
    <w:rsid w:val="003C45E3"/>
    <w:rsid w:val="003C5017"/>
    <w:rsid w:val="003C57EC"/>
    <w:rsid w:val="003D01E5"/>
    <w:rsid w:val="003D1160"/>
    <w:rsid w:val="003D1266"/>
    <w:rsid w:val="003D1E1E"/>
    <w:rsid w:val="003D5A13"/>
    <w:rsid w:val="003D5A73"/>
    <w:rsid w:val="003E0D91"/>
    <w:rsid w:val="003E1DF1"/>
    <w:rsid w:val="003E1FAD"/>
    <w:rsid w:val="003E33C0"/>
    <w:rsid w:val="003E4234"/>
    <w:rsid w:val="003E42E2"/>
    <w:rsid w:val="003E523E"/>
    <w:rsid w:val="003E59A9"/>
    <w:rsid w:val="003E5A4E"/>
    <w:rsid w:val="003E5E6C"/>
    <w:rsid w:val="003E60F7"/>
    <w:rsid w:val="003E6937"/>
    <w:rsid w:val="003F0ACC"/>
    <w:rsid w:val="003F1FE6"/>
    <w:rsid w:val="003F2440"/>
    <w:rsid w:val="003F2F1B"/>
    <w:rsid w:val="003F3654"/>
    <w:rsid w:val="003F5326"/>
    <w:rsid w:val="00400743"/>
    <w:rsid w:val="0040244B"/>
    <w:rsid w:val="004040F8"/>
    <w:rsid w:val="00404802"/>
    <w:rsid w:val="00404FCA"/>
    <w:rsid w:val="00411C00"/>
    <w:rsid w:val="004132F9"/>
    <w:rsid w:val="00413EED"/>
    <w:rsid w:val="00415373"/>
    <w:rsid w:val="00416723"/>
    <w:rsid w:val="00420972"/>
    <w:rsid w:val="00420BF4"/>
    <w:rsid w:val="00420E89"/>
    <w:rsid w:val="004220B8"/>
    <w:rsid w:val="00422850"/>
    <w:rsid w:val="00423D13"/>
    <w:rsid w:val="00423FAB"/>
    <w:rsid w:val="00424FD3"/>
    <w:rsid w:val="00425C41"/>
    <w:rsid w:val="004276AE"/>
    <w:rsid w:val="00431171"/>
    <w:rsid w:val="00431DDF"/>
    <w:rsid w:val="0043294F"/>
    <w:rsid w:val="00432DEB"/>
    <w:rsid w:val="00433591"/>
    <w:rsid w:val="00433F7D"/>
    <w:rsid w:val="004379A6"/>
    <w:rsid w:val="00440AC4"/>
    <w:rsid w:val="00444388"/>
    <w:rsid w:val="004450BA"/>
    <w:rsid w:val="004450F2"/>
    <w:rsid w:val="0044661A"/>
    <w:rsid w:val="004466F4"/>
    <w:rsid w:val="00447997"/>
    <w:rsid w:val="00450A2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176A"/>
    <w:rsid w:val="00476783"/>
    <w:rsid w:val="004768B3"/>
    <w:rsid w:val="00477B48"/>
    <w:rsid w:val="00480684"/>
    <w:rsid w:val="00482C65"/>
    <w:rsid w:val="00483979"/>
    <w:rsid w:val="004840D6"/>
    <w:rsid w:val="00485A79"/>
    <w:rsid w:val="00485FF7"/>
    <w:rsid w:val="004867C4"/>
    <w:rsid w:val="0049035A"/>
    <w:rsid w:val="0049148C"/>
    <w:rsid w:val="004915F8"/>
    <w:rsid w:val="004917F3"/>
    <w:rsid w:val="00493013"/>
    <w:rsid w:val="00494D34"/>
    <w:rsid w:val="004A0CA3"/>
    <w:rsid w:val="004A0EFA"/>
    <w:rsid w:val="004A1016"/>
    <w:rsid w:val="004A41D3"/>
    <w:rsid w:val="004A498D"/>
    <w:rsid w:val="004A5646"/>
    <w:rsid w:val="004A649C"/>
    <w:rsid w:val="004B0F57"/>
    <w:rsid w:val="004B1597"/>
    <w:rsid w:val="004B1E37"/>
    <w:rsid w:val="004B24FA"/>
    <w:rsid w:val="004B30BF"/>
    <w:rsid w:val="004B5952"/>
    <w:rsid w:val="004B59C2"/>
    <w:rsid w:val="004B6747"/>
    <w:rsid w:val="004B6BD0"/>
    <w:rsid w:val="004B7E09"/>
    <w:rsid w:val="004C146E"/>
    <w:rsid w:val="004C32A8"/>
    <w:rsid w:val="004C3507"/>
    <w:rsid w:val="004C3F70"/>
    <w:rsid w:val="004D2EA5"/>
    <w:rsid w:val="004D3222"/>
    <w:rsid w:val="004D39BA"/>
    <w:rsid w:val="004D6DC7"/>
    <w:rsid w:val="004D7624"/>
    <w:rsid w:val="004D7A16"/>
    <w:rsid w:val="004D7EDD"/>
    <w:rsid w:val="004E00CA"/>
    <w:rsid w:val="004E0BEE"/>
    <w:rsid w:val="004E14F5"/>
    <w:rsid w:val="004E2997"/>
    <w:rsid w:val="004E29E8"/>
    <w:rsid w:val="004E2B5D"/>
    <w:rsid w:val="004E5AC2"/>
    <w:rsid w:val="004E5FD4"/>
    <w:rsid w:val="004E6125"/>
    <w:rsid w:val="004E6C01"/>
    <w:rsid w:val="004F1684"/>
    <w:rsid w:val="004F4798"/>
    <w:rsid w:val="004F4CA7"/>
    <w:rsid w:val="004F6DC1"/>
    <w:rsid w:val="004F76C1"/>
    <w:rsid w:val="004F7CDC"/>
    <w:rsid w:val="0050058D"/>
    <w:rsid w:val="005019B1"/>
    <w:rsid w:val="005035F8"/>
    <w:rsid w:val="00504C1B"/>
    <w:rsid w:val="0050744D"/>
    <w:rsid w:val="005079F3"/>
    <w:rsid w:val="00510732"/>
    <w:rsid w:val="00511912"/>
    <w:rsid w:val="00511D06"/>
    <w:rsid w:val="00512975"/>
    <w:rsid w:val="00513082"/>
    <w:rsid w:val="00513DB7"/>
    <w:rsid w:val="00520343"/>
    <w:rsid w:val="005213E4"/>
    <w:rsid w:val="00522416"/>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BA8"/>
    <w:rsid w:val="00545EC6"/>
    <w:rsid w:val="005508C0"/>
    <w:rsid w:val="005510AF"/>
    <w:rsid w:val="00551D7C"/>
    <w:rsid w:val="00552169"/>
    <w:rsid w:val="00552A95"/>
    <w:rsid w:val="005565D8"/>
    <w:rsid w:val="00557D43"/>
    <w:rsid w:val="00557D5D"/>
    <w:rsid w:val="00560FE5"/>
    <w:rsid w:val="00562852"/>
    <w:rsid w:val="00563583"/>
    <w:rsid w:val="00563B93"/>
    <w:rsid w:val="005668C1"/>
    <w:rsid w:val="005702FE"/>
    <w:rsid w:val="005711E6"/>
    <w:rsid w:val="00574771"/>
    <w:rsid w:val="00574B0B"/>
    <w:rsid w:val="00577473"/>
    <w:rsid w:val="00577B1F"/>
    <w:rsid w:val="005805FF"/>
    <w:rsid w:val="00580E86"/>
    <w:rsid w:val="0058216C"/>
    <w:rsid w:val="00582DB8"/>
    <w:rsid w:val="0058379D"/>
    <w:rsid w:val="0058618A"/>
    <w:rsid w:val="005868CB"/>
    <w:rsid w:val="005876A2"/>
    <w:rsid w:val="0059005C"/>
    <w:rsid w:val="00591BE4"/>
    <w:rsid w:val="005920AD"/>
    <w:rsid w:val="0059561C"/>
    <w:rsid w:val="0059600C"/>
    <w:rsid w:val="0059773A"/>
    <w:rsid w:val="00597802"/>
    <w:rsid w:val="005A19CE"/>
    <w:rsid w:val="005A1F56"/>
    <w:rsid w:val="005A24D6"/>
    <w:rsid w:val="005A72D3"/>
    <w:rsid w:val="005A77BE"/>
    <w:rsid w:val="005B04B1"/>
    <w:rsid w:val="005B0A27"/>
    <w:rsid w:val="005B1D91"/>
    <w:rsid w:val="005B1E38"/>
    <w:rsid w:val="005B287E"/>
    <w:rsid w:val="005B2CA3"/>
    <w:rsid w:val="005B5B5B"/>
    <w:rsid w:val="005C42CB"/>
    <w:rsid w:val="005C4989"/>
    <w:rsid w:val="005C6025"/>
    <w:rsid w:val="005C70E0"/>
    <w:rsid w:val="005D039D"/>
    <w:rsid w:val="005D080E"/>
    <w:rsid w:val="005D0C8F"/>
    <w:rsid w:val="005D2F13"/>
    <w:rsid w:val="005D5766"/>
    <w:rsid w:val="005D6003"/>
    <w:rsid w:val="005D62D6"/>
    <w:rsid w:val="005D689D"/>
    <w:rsid w:val="005D7366"/>
    <w:rsid w:val="005E01BD"/>
    <w:rsid w:val="005E1565"/>
    <w:rsid w:val="005E2E0B"/>
    <w:rsid w:val="005E3EAD"/>
    <w:rsid w:val="005E56B4"/>
    <w:rsid w:val="005E5CDA"/>
    <w:rsid w:val="005E6862"/>
    <w:rsid w:val="005E7267"/>
    <w:rsid w:val="005F076E"/>
    <w:rsid w:val="005F448D"/>
    <w:rsid w:val="005F4A2C"/>
    <w:rsid w:val="005F4D39"/>
    <w:rsid w:val="005F5225"/>
    <w:rsid w:val="005F6610"/>
    <w:rsid w:val="0060029A"/>
    <w:rsid w:val="0060205A"/>
    <w:rsid w:val="00607697"/>
    <w:rsid w:val="00607C78"/>
    <w:rsid w:val="00610116"/>
    <w:rsid w:val="00610EA8"/>
    <w:rsid w:val="00611D8E"/>
    <w:rsid w:val="00613295"/>
    <w:rsid w:val="00615629"/>
    <w:rsid w:val="0061577C"/>
    <w:rsid w:val="0061647C"/>
    <w:rsid w:val="00620243"/>
    <w:rsid w:val="00623D51"/>
    <w:rsid w:val="00624C73"/>
    <w:rsid w:val="00627FB4"/>
    <w:rsid w:val="006301F0"/>
    <w:rsid w:val="0063054E"/>
    <w:rsid w:val="006309B1"/>
    <w:rsid w:val="00631BDE"/>
    <w:rsid w:val="006334E5"/>
    <w:rsid w:val="00633A60"/>
    <w:rsid w:val="00633A93"/>
    <w:rsid w:val="00633E66"/>
    <w:rsid w:val="00635265"/>
    <w:rsid w:val="00637709"/>
    <w:rsid w:val="0064136D"/>
    <w:rsid w:val="00643273"/>
    <w:rsid w:val="0064374A"/>
    <w:rsid w:val="006440ED"/>
    <w:rsid w:val="0064410B"/>
    <w:rsid w:val="006443C9"/>
    <w:rsid w:val="0064716F"/>
    <w:rsid w:val="00651531"/>
    <w:rsid w:val="0065164B"/>
    <w:rsid w:val="00652B1E"/>
    <w:rsid w:val="00654156"/>
    <w:rsid w:val="006542AC"/>
    <w:rsid w:val="00656E00"/>
    <w:rsid w:val="00660CA7"/>
    <w:rsid w:val="00660EEE"/>
    <w:rsid w:val="0066186A"/>
    <w:rsid w:val="00662037"/>
    <w:rsid w:val="00662627"/>
    <w:rsid w:val="006644F5"/>
    <w:rsid w:val="00664883"/>
    <w:rsid w:val="00665399"/>
    <w:rsid w:val="00665DEE"/>
    <w:rsid w:val="00666BBE"/>
    <w:rsid w:val="00667BA9"/>
    <w:rsid w:val="00670B5F"/>
    <w:rsid w:val="00671B19"/>
    <w:rsid w:val="00671DC3"/>
    <w:rsid w:val="0068048D"/>
    <w:rsid w:val="00686EAE"/>
    <w:rsid w:val="00687594"/>
    <w:rsid w:val="00687B5B"/>
    <w:rsid w:val="006905BE"/>
    <w:rsid w:val="00691672"/>
    <w:rsid w:val="006923E0"/>
    <w:rsid w:val="0069531D"/>
    <w:rsid w:val="00695B65"/>
    <w:rsid w:val="00696067"/>
    <w:rsid w:val="006978BB"/>
    <w:rsid w:val="006A0308"/>
    <w:rsid w:val="006A1B2A"/>
    <w:rsid w:val="006A2866"/>
    <w:rsid w:val="006A2A1F"/>
    <w:rsid w:val="006A2ECB"/>
    <w:rsid w:val="006A4A6F"/>
    <w:rsid w:val="006A66A7"/>
    <w:rsid w:val="006A6984"/>
    <w:rsid w:val="006A6A73"/>
    <w:rsid w:val="006A7742"/>
    <w:rsid w:val="006B0280"/>
    <w:rsid w:val="006B105F"/>
    <w:rsid w:val="006B179C"/>
    <w:rsid w:val="006B1A3A"/>
    <w:rsid w:val="006B3869"/>
    <w:rsid w:val="006B4662"/>
    <w:rsid w:val="006B491E"/>
    <w:rsid w:val="006B577C"/>
    <w:rsid w:val="006B6521"/>
    <w:rsid w:val="006B6761"/>
    <w:rsid w:val="006C33D4"/>
    <w:rsid w:val="006C348B"/>
    <w:rsid w:val="006C3D37"/>
    <w:rsid w:val="006C4146"/>
    <w:rsid w:val="006C7A8A"/>
    <w:rsid w:val="006D0108"/>
    <w:rsid w:val="006D0897"/>
    <w:rsid w:val="006D1E5A"/>
    <w:rsid w:val="006D2D29"/>
    <w:rsid w:val="006D4EE3"/>
    <w:rsid w:val="006D5CAD"/>
    <w:rsid w:val="006D6631"/>
    <w:rsid w:val="006D68A2"/>
    <w:rsid w:val="006D7708"/>
    <w:rsid w:val="006E29C5"/>
    <w:rsid w:val="006E77F2"/>
    <w:rsid w:val="006F00B9"/>
    <w:rsid w:val="006F1172"/>
    <w:rsid w:val="006F171A"/>
    <w:rsid w:val="006F2AC8"/>
    <w:rsid w:val="006F3340"/>
    <w:rsid w:val="006F4618"/>
    <w:rsid w:val="006F4B76"/>
    <w:rsid w:val="006F555C"/>
    <w:rsid w:val="006F57F2"/>
    <w:rsid w:val="006F61E4"/>
    <w:rsid w:val="006F65FC"/>
    <w:rsid w:val="006F7EC8"/>
    <w:rsid w:val="00700806"/>
    <w:rsid w:val="00701D71"/>
    <w:rsid w:val="00702BD4"/>
    <w:rsid w:val="00702FE7"/>
    <w:rsid w:val="00703082"/>
    <w:rsid w:val="00704EB1"/>
    <w:rsid w:val="0070738E"/>
    <w:rsid w:val="0071071B"/>
    <w:rsid w:val="007116CA"/>
    <w:rsid w:val="00711F95"/>
    <w:rsid w:val="00712E3A"/>
    <w:rsid w:val="00714163"/>
    <w:rsid w:val="00720BF8"/>
    <w:rsid w:val="00722209"/>
    <w:rsid w:val="00725AD8"/>
    <w:rsid w:val="00727C07"/>
    <w:rsid w:val="0073080A"/>
    <w:rsid w:val="00730977"/>
    <w:rsid w:val="00731052"/>
    <w:rsid w:val="007313F1"/>
    <w:rsid w:val="007368DB"/>
    <w:rsid w:val="0074001E"/>
    <w:rsid w:val="00740C90"/>
    <w:rsid w:val="00740DF4"/>
    <w:rsid w:val="00741D8B"/>
    <w:rsid w:val="007441AC"/>
    <w:rsid w:val="007471FE"/>
    <w:rsid w:val="0074754C"/>
    <w:rsid w:val="00750861"/>
    <w:rsid w:val="00751EB6"/>
    <w:rsid w:val="0075224A"/>
    <w:rsid w:val="00752FBE"/>
    <w:rsid w:val="00753E04"/>
    <w:rsid w:val="00755121"/>
    <w:rsid w:val="007553D3"/>
    <w:rsid w:val="00755E2F"/>
    <w:rsid w:val="007563D9"/>
    <w:rsid w:val="007569C6"/>
    <w:rsid w:val="00762CDD"/>
    <w:rsid w:val="00763F59"/>
    <w:rsid w:val="007647DE"/>
    <w:rsid w:val="007651D1"/>
    <w:rsid w:val="0076545D"/>
    <w:rsid w:val="007656B9"/>
    <w:rsid w:val="0076638D"/>
    <w:rsid w:val="007665D8"/>
    <w:rsid w:val="007666FA"/>
    <w:rsid w:val="007667D5"/>
    <w:rsid w:val="00766E32"/>
    <w:rsid w:val="00767446"/>
    <w:rsid w:val="007730DD"/>
    <w:rsid w:val="0077335F"/>
    <w:rsid w:val="0077508A"/>
    <w:rsid w:val="007816F2"/>
    <w:rsid w:val="007836BE"/>
    <w:rsid w:val="007849ED"/>
    <w:rsid w:val="00784E7D"/>
    <w:rsid w:val="00786EAF"/>
    <w:rsid w:val="0079258B"/>
    <w:rsid w:val="00792BC2"/>
    <w:rsid w:val="007A06DD"/>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A86"/>
    <w:rsid w:val="007C47CD"/>
    <w:rsid w:val="007C6F5F"/>
    <w:rsid w:val="007C7610"/>
    <w:rsid w:val="007C765D"/>
    <w:rsid w:val="007D005F"/>
    <w:rsid w:val="007D30B6"/>
    <w:rsid w:val="007D6670"/>
    <w:rsid w:val="007D6FE7"/>
    <w:rsid w:val="007E1F98"/>
    <w:rsid w:val="007E2A93"/>
    <w:rsid w:val="007E2AA2"/>
    <w:rsid w:val="007E2B06"/>
    <w:rsid w:val="007E2CF8"/>
    <w:rsid w:val="007E39A2"/>
    <w:rsid w:val="007E4AC0"/>
    <w:rsid w:val="007E5B72"/>
    <w:rsid w:val="007E7A4A"/>
    <w:rsid w:val="007E7B35"/>
    <w:rsid w:val="007E7F97"/>
    <w:rsid w:val="007F2C64"/>
    <w:rsid w:val="007F3A99"/>
    <w:rsid w:val="007F563B"/>
    <w:rsid w:val="007F5B2D"/>
    <w:rsid w:val="007F6357"/>
    <w:rsid w:val="007F65D6"/>
    <w:rsid w:val="008015DD"/>
    <w:rsid w:val="008027B0"/>
    <w:rsid w:val="00802A6A"/>
    <w:rsid w:val="008032E9"/>
    <w:rsid w:val="0080344A"/>
    <w:rsid w:val="008037B5"/>
    <w:rsid w:val="008042E6"/>
    <w:rsid w:val="00804BE1"/>
    <w:rsid w:val="008079B0"/>
    <w:rsid w:val="00811C3D"/>
    <w:rsid w:val="00813B02"/>
    <w:rsid w:val="00814F89"/>
    <w:rsid w:val="00816DD7"/>
    <w:rsid w:val="008214EA"/>
    <w:rsid w:val="008234D9"/>
    <w:rsid w:val="00825B07"/>
    <w:rsid w:val="00825F17"/>
    <w:rsid w:val="008270F1"/>
    <w:rsid w:val="0083055B"/>
    <w:rsid w:val="008324F3"/>
    <w:rsid w:val="00834848"/>
    <w:rsid w:val="00835DFB"/>
    <w:rsid w:val="00836F00"/>
    <w:rsid w:val="00836FB3"/>
    <w:rsid w:val="00837EAB"/>
    <w:rsid w:val="008427B2"/>
    <w:rsid w:val="00842C18"/>
    <w:rsid w:val="00842ED0"/>
    <w:rsid w:val="00843087"/>
    <w:rsid w:val="0084344C"/>
    <w:rsid w:val="0084480F"/>
    <w:rsid w:val="00845AA0"/>
    <w:rsid w:val="00850EC0"/>
    <w:rsid w:val="00850F88"/>
    <w:rsid w:val="008533F7"/>
    <w:rsid w:val="00854E99"/>
    <w:rsid w:val="00854F46"/>
    <w:rsid w:val="00855EA6"/>
    <w:rsid w:val="00855EE1"/>
    <w:rsid w:val="0085767A"/>
    <w:rsid w:val="00857F83"/>
    <w:rsid w:val="00861B0B"/>
    <w:rsid w:val="00861BED"/>
    <w:rsid w:val="00862321"/>
    <w:rsid w:val="00862BC3"/>
    <w:rsid w:val="008642FE"/>
    <w:rsid w:val="00866D3F"/>
    <w:rsid w:val="00867514"/>
    <w:rsid w:val="0087237E"/>
    <w:rsid w:val="0087250D"/>
    <w:rsid w:val="00872727"/>
    <w:rsid w:val="0087335B"/>
    <w:rsid w:val="008737CB"/>
    <w:rsid w:val="00877A4C"/>
    <w:rsid w:val="008801CA"/>
    <w:rsid w:val="008803B7"/>
    <w:rsid w:val="00880BAD"/>
    <w:rsid w:val="00881402"/>
    <w:rsid w:val="00884365"/>
    <w:rsid w:val="00884FB8"/>
    <w:rsid w:val="00885E6E"/>
    <w:rsid w:val="0089089E"/>
    <w:rsid w:val="00891611"/>
    <w:rsid w:val="0089399D"/>
    <w:rsid w:val="0089472C"/>
    <w:rsid w:val="008973E2"/>
    <w:rsid w:val="008A1118"/>
    <w:rsid w:val="008A27BA"/>
    <w:rsid w:val="008A490B"/>
    <w:rsid w:val="008B01AA"/>
    <w:rsid w:val="008B0E3F"/>
    <w:rsid w:val="008B12DD"/>
    <w:rsid w:val="008B333F"/>
    <w:rsid w:val="008B46B0"/>
    <w:rsid w:val="008C03FD"/>
    <w:rsid w:val="008C307A"/>
    <w:rsid w:val="008C310F"/>
    <w:rsid w:val="008C60C6"/>
    <w:rsid w:val="008C66DF"/>
    <w:rsid w:val="008D07DE"/>
    <w:rsid w:val="008D0AC9"/>
    <w:rsid w:val="008D0FDC"/>
    <w:rsid w:val="008D1713"/>
    <w:rsid w:val="008D17E0"/>
    <w:rsid w:val="008D1DEA"/>
    <w:rsid w:val="008D1FC0"/>
    <w:rsid w:val="008D4607"/>
    <w:rsid w:val="008D5054"/>
    <w:rsid w:val="008D569B"/>
    <w:rsid w:val="008D66A0"/>
    <w:rsid w:val="008D7534"/>
    <w:rsid w:val="008D7973"/>
    <w:rsid w:val="008E1239"/>
    <w:rsid w:val="008E1639"/>
    <w:rsid w:val="008E4D65"/>
    <w:rsid w:val="008E4DAD"/>
    <w:rsid w:val="008E5F2D"/>
    <w:rsid w:val="008E66C3"/>
    <w:rsid w:val="008F3691"/>
    <w:rsid w:val="008F76F7"/>
    <w:rsid w:val="008F79C3"/>
    <w:rsid w:val="00901278"/>
    <w:rsid w:val="00902690"/>
    <w:rsid w:val="00902B11"/>
    <w:rsid w:val="0090559A"/>
    <w:rsid w:val="00906ECF"/>
    <w:rsid w:val="009070DE"/>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53D7"/>
    <w:rsid w:val="00946058"/>
    <w:rsid w:val="009534D7"/>
    <w:rsid w:val="0095500B"/>
    <w:rsid w:val="0095559C"/>
    <w:rsid w:val="00955F22"/>
    <w:rsid w:val="0095708B"/>
    <w:rsid w:val="00960F1D"/>
    <w:rsid w:val="00961F7A"/>
    <w:rsid w:val="0096285D"/>
    <w:rsid w:val="009642E4"/>
    <w:rsid w:val="009660A3"/>
    <w:rsid w:val="00967BFD"/>
    <w:rsid w:val="00967F6D"/>
    <w:rsid w:val="00970E1D"/>
    <w:rsid w:val="0097108D"/>
    <w:rsid w:val="00971D71"/>
    <w:rsid w:val="00971FE5"/>
    <w:rsid w:val="00972DF1"/>
    <w:rsid w:val="009733BC"/>
    <w:rsid w:val="00974ACE"/>
    <w:rsid w:val="009814EF"/>
    <w:rsid w:val="00981F4C"/>
    <w:rsid w:val="00983CA1"/>
    <w:rsid w:val="009846F7"/>
    <w:rsid w:val="00987E03"/>
    <w:rsid w:val="00990149"/>
    <w:rsid w:val="009914CE"/>
    <w:rsid w:val="009928A6"/>
    <w:rsid w:val="009950FA"/>
    <w:rsid w:val="0099657C"/>
    <w:rsid w:val="0099797C"/>
    <w:rsid w:val="009A3FF9"/>
    <w:rsid w:val="009A51C8"/>
    <w:rsid w:val="009A78DD"/>
    <w:rsid w:val="009A797C"/>
    <w:rsid w:val="009B3B76"/>
    <w:rsid w:val="009B69BF"/>
    <w:rsid w:val="009B6E7E"/>
    <w:rsid w:val="009B746E"/>
    <w:rsid w:val="009C2FD9"/>
    <w:rsid w:val="009C5364"/>
    <w:rsid w:val="009C7E4E"/>
    <w:rsid w:val="009D0269"/>
    <w:rsid w:val="009D0317"/>
    <w:rsid w:val="009D04CC"/>
    <w:rsid w:val="009D0994"/>
    <w:rsid w:val="009D1182"/>
    <w:rsid w:val="009D2CF8"/>
    <w:rsid w:val="009D3BE8"/>
    <w:rsid w:val="009D4F1D"/>
    <w:rsid w:val="009D6A84"/>
    <w:rsid w:val="009E16A4"/>
    <w:rsid w:val="009E2482"/>
    <w:rsid w:val="009E4200"/>
    <w:rsid w:val="009E466B"/>
    <w:rsid w:val="009E49D8"/>
    <w:rsid w:val="009E63D6"/>
    <w:rsid w:val="009E6BE8"/>
    <w:rsid w:val="009E77E2"/>
    <w:rsid w:val="009E7918"/>
    <w:rsid w:val="009F3A61"/>
    <w:rsid w:val="009F4802"/>
    <w:rsid w:val="009F4F59"/>
    <w:rsid w:val="009F7D0E"/>
    <w:rsid w:val="00A00412"/>
    <w:rsid w:val="00A00FDA"/>
    <w:rsid w:val="00A01540"/>
    <w:rsid w:val="00A024E8"/>
    <w:rsid w:val="00A0261B"/>
    <w:rsid w:val="00A04811"/>
    <w:rsid w:val="00A07604"/>
    <w:rsid w:val="00A10ABD"/>
    <w:rsid w:val="00A10B8B"/>
    <w:rsid w:val="00A11CF1"/>
    <w:rsid w:val="00A125BC"/>
    <w:rsid w:val="00A13314"/>
    <w:rsid w:val="00A13BC3"/>
    <w:rsid w:val="00A16DCA"/>
    <w:rsid w:val="00A174B4"/>
    <w:rsid w:val="00A22FB0"/>
    <w:rsid w:val="00A3144C"/>
    <w:rsid w:val="00A316AC"/>
    <w:rsid w:val="00A3427D"/>
    <w:rsid w:val="00A35150"/>
    <w:rsid w:val="00A35F91"/>
    <w:rsid w:val="00A362DD"/>
    <w:rsid w:val="00A366BB"/>
    <w:rsid w:val="00A3739B"/>
    <w:rsid w:val="00A41883"/>
    <w:rsid w:val="00A42AD7"/>
    <w:rsid w:val="00A42F34"/>
    <w:rsid w:val="00A443CD"/>
    <w:rsid w:val="00A44588"/>
    <w:rsid w:val="00A44748"/>
    <w:rsid w:val="00A4536A"/>
    <w:rsid w:val="00A47E8B"/>
    <w:rsid w:val="00A514D1"/>
    <w:rsid w:val="00A51952"/>
    <w:rsid w:val="00A53C38"/>
    <w:rsid w:val="00A53DCA"/>
    <w:rsid w:val="00A552DC"/>
    <w:rsid w:val="00A555EF"/>
    <w:rsid w:val="00A605DE"/>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2194"/>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4354"/>
    <w:rsid w:val="00AA60A6"/>
    <w:rsid w:val="00AA6113"/>
    <w:rsid w:val="00AA63D1"/>
    <w:rsid w:val="00AA700B"/>
    <w:rsid w:val="00AA7427"/>
    <w:rsid w:val="00AB004C"/>
    <w:rsid w:val="00AB3A58"/>
    <w:rsid w:val="00AB4307"/>
    <w:rsid w:val="00AB4B2E"/>
    <w:rsid w:val="00AB57CC"/>
    <w:rsid w:val="00AB5C3D"/>
    <w:rsid w:val="00AB74B5"/>
    <w:rsid w:val="00AC251F"/>
    <w:rsid w:val="00AC2DE6"/>
    <w:rsid w:val="00AC4C2E"/>
    <w:rsid w:val="00AC6497"/>
    <w:rsid w:val="00AC7628"/>
    <w:rsid w:val="00AD167D"/>
    <w:rsid w:val="00AD2178"/>
    <w:rsid w:val="00AD56EF"/>
    <w:rsid w:val="00AD5849"/>
    <w:rsid w:val="00AD5887"/>
    <w:rsid w:val="00AD59D7"/>
    <w:rsid w:val="00AD6254"/>
    <w:rsid w:val="00AD6363"/>
    <w:rsid w:val="00AD7090"/>
    <w:rsid w:val="00AE0C38"/>
    <w:rsid w:val="00AE1E5F"/>
    <w:rsid w:val="00AE1E84"/>
    <w:rsid w:val="00AE24D6"/>
    <w:rsid w:val="00AE3181"/>
    <w:rsid w:val="00AE3D2E"/>
    <w:rsid w:val="00AE45A6"/>
    <w:rsid w:val="00AE6D88"/>
    <w:rsid w:val="00AE7505"/>
    <w:rsid w:val="00AF00B3"/>
    <w:rsid w:val="00AF10A1"/>
    <w:rsid w:val="00AF2F01"/>
    <w:rsid w:val="00AF32D9"/>
    <w:rsid w:val="00AF44D4"/>
    <w:rsid w:val="00AF4BDF"/>
    <w:rsid w:val="00AF7C2B"/>
    <w:rsid w:val="00B02315"/>
    <w:rsid w:val="00B02D49"/>
    <w:rsid w:val="00B0712C"/>
    <w:rsid w:val="00B07C40"/>
    <w:rsid w:val="00B10188"/>
    <w:rsid w:val="00B119AD"/>
    <w:rsid w:val="00B12A7B"/>
    <w:rsid w:val="00B12E27"/>
    <w:rsid w:val="00B137E0"/>
    <w:rsid w:val="00B14C11"/>
    <w:rsid w:val="00B15262"/>
    <w:rsid w:val="00B15988"/>
    <w:rsid w:val="00B17BE5"/>
    <w:rsid w:val="00B20C72"/>
    <w:rsid w:val="00B222DF"/>
    <w:rsid w:val="00B23734"/>
    <w:rsid w:val="00B24B36"/>
    <w:rsid w:val="00B24BE2"/>
    <w:rsid w:val="00B25541"/>
    <w:rsid w:val="00B257AA"/>
    <w:rsid w:val="00B30377"/>
    <w:rsid w:val="00B3148A"/>
    <w:rsid w:val="00B31EF2"/>
    <w:rsid w:val="00B32018"/>
    <w:rsid w:val="00B3446B"/>
    <w:rsid w:val="00B4105E"/>
    <w:rsid w:val="00B418C6"/>
    <w:rsid w:val="00B43130"/>
    <w:rsid w:val="00B4471E"/>
    <w:rsid w:val="00B46DE6"/>
    <w:rsid w:val="00B47727"/>
    <w:rsid w:val="00B5006A"/>
    <w:rsid w:val="00B51392"/>
    <w:rsid w:val="00B53EB0"/>
    <w:rsid w:val="00B5480B"/>
    <w:rsid w:val="00B56E02"/>
    <w:rsid w:val="00B57A6A"/>
    <w:rsid w:val="00B60211"/>
    <w:rsid w:val="00B604E2"/>
    <w:rsid w:val="00B60EF1"/>
    <w:rsid w:val="00B63432"/>
    <w:rsid w:val="00B64B7B"/>
    <w:rsid w:val="00B6539E"/>
    <w:rsid w:val="00B660A2"/>
    <w:rsid w:val="00B66D07"/>
    <w:rsid w:val="00B67FDD"/>
    <w:rsid w:val="00B706E6"/>
    <w:rsid w:val="00B72A4C"/>
    <w:rsid w:val="00B73256"/>
    <w:rsid w:val="00B73596"/>
    <w:rsid w:val="00B744B0"/>
    <w:rsid w:val="00B74C6A"/>
    <w:rsid w:val="00B74CB7"/>
    <w:rsid w:val="00B766B2"/>
    <w:rsid w:val="00B76F46"/>
    <w:rsid w:val="00B77185"/>
    <w:rsid w:val="00B80541"/>
    <w:rsid w:val="00B81840"/>
    <w:rsid w:val="00B81B99"/>
    <w:rsid w:val="00B90177"/>
    <w:rsid w:val="00B90602"/>
    <w:rsid w:val="00B90E41"/>
    <w:rsid w:val="00B93992"/>
    <w:rsid w:val="00B94132"/>
    <w:rsid w:val="00B956C8"/>
    <w:rsid w:val="00B967BC"/>
    <w:rsid w:val="00B975A9"/>
    <w:rsid w:val="00BA0286"/>
    <w:rsid w:val="00BA05B3"/>
    <w:rsid w:val="00BA0FAB"/>
    <w:rsid w:val="00BA2FCF"/>
    <w:rsid w:val="00BA4BF5"/>
    <w:rsid w:val="00BA4EDF"/>
    <w:rsid w:val="00BA7B46"/>
    <w:rsid w:val="00BB11DE"/>
    <w:rsid w:val="00BB1446"/>
    <w:rsid w:val="00BB2F9D"/>
    <w:rsid w:val="00BB4908"/>
    <w:rsid w:val="00BB5208"/>
    <w:rsid w:val="00BB5448"/>
    <w:rsid w:val="00BB5698"/>
    <w:rsid w:val="00BB64C9"/>
    <w:rsid w:val="00BB72D3"/>
    <w:rsid w:val="00BC2F65"/>
    <w:rsid w:val="00BC4D0F"/>
    <w:rsid w:val="00BC7CE6"/>
    <w:rsid w:val="00BD180F"/>
    <w:rsid w:val="00BD65ED"/>
    <w:rsid w:val="00BE0E21"/>
    <w:rsid w:val="00BE13B4"/>
    <w:rsid w:val="00BE2173"/>
    <w:rsid w:val="00BE3113"/>
    <w:rsid w:val="00BE35C3"/>
    <w:rsid w:val="00BE38DD"/>
    <w:rsid w:val="00BE3EB0"/>
    <w:rsid w:val="00BE4C5C"/>
    <w:rsid w:val="00BE54E7"/>
    <w:rsid w:val="00BF1782"/>
    <w:rsid w:val="00BF3099"/>
    <w:rsid w:val="00BF4182"/>
    <w:rsid w:val="00BF5BA0"/>
    <w:rsid w:val="00C00576"/>
    <w:rsid w:val="00C01C83"/>
    <w:rsid w:val="00C04C56"/>
    <w:rsid w:val="00C05C75"/>
    <w:rsid w:val="00C06ADB"/>
    <w:rsid w:val="00C072AB"/>
    <w:rsid w:val="00C07775"/>
    <w:rsid w:val="00C10976"/>
    <w:rsid w:val="00C12938"/>
    <w:rsid w:val="00C132DE"/>
    <w:rsid w:val="00C14249"/>
    <w:rsid w:val="00C145DF"/>
    <w:rsid w:val="00C168F1"/>
    <w:rsid w:val="00C1772D"/>
    <w:rsid w:val="00C256B5"/>
    <w:rsid w:val="00C25C83"/>
    <w:rsid w:val="00C25E9B"/>
    <w:rsid w:val="00C261FD"/>
    <w:rsid w:val="00C34B33"/>
    <w:rsid w:val="00C3544D"/>
    <w:rsid w:val="00C357D6"/>
    <w:rsid w:val="00C35A25"/>
    <w:rsid w:val="00C36982"/>
    <w:rsid w:val="00C37131"/>
    <w:rsid w:val="00C413E8"/>
    <w:rsid w:val="00C44D4B"/>
    <w:rsid w:val="00C4510C"/>
    <w:rsid w:val="00C462F8"/>
    <w:rsid w:val="00C468BC"/>
    <w:rsid w:val="00C46EB9"/>
    <w:rsid w:val="00C47828"/>
    <w:rsid w:val="00C50C3E"/>
    <w:rsid w:val="00C50DB1"/>
    <w:rsid w:val="00C5185F"/>
    <w:rsid w:val="00C522BD"/>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7C0"/>
    <w:rsid w:val="00C77883"/>
    <w:rsid w:val="00C83BAA"/>
    <w:rsid w:val="00C84504"/>
    <w:rsid w:val="00C84BD5"/>
    <w:rsid w:val="00C84BE0"/>
    <w:rsid w:val="00C851C1"/>
    <w:rsid w:val="00C85DCC"/>
    <w:rsid w:val="00C86D96"/>
    <w:rsid w:val="00C91503"/>
    <w:rsid w:val="00C91604"/>
    <w:rsid w:val="00C94411"/>
    <w:rsid w:val="00C966CE"/>
    <w:rsid w:val="00C96A7C"/>
    <w:rsid w:val="00C971DA"/>
    <w:rsid w:val="00C97F01"/>
    <w:rsid w:val="00CA13BC"/>
    <w:rsid w:val="00CA1C38"/>
    <w:rsid w:val="00CA229D"/>
    <w:rsid w:val="00CA28E6"/>
    <w:rsid w:val="00CA3499"/>
    <w:rsid w:val="00CA4372"/>
    <w:rsid w:val="00CA64C8"/>
    <w:rsid w:val="00CA666C"/>
    <w:rsid w:val="00CA78C3"/>
    <w:rsid w:val="00CB076D"/>
    <w:rsid w:val="00CB1673"/>
    <w:rsid w:val="00CB24D8"/>
    <w:rsid w:val="00CB347F"/>
    <w:rsid w:val="00CB4B5B"/>
    <w:rsid w:val="00CB5C96"/>
    <w:rsid w:val="00CB63C9"/>
    <w:rsid w:val="00CC23C7"/>
    <w:rsid w:val="00CC7887"/>
    <w:rsid w:val="00CC7DFE"/>
    <w:rsid w:val="00CD07BA"/>
    <w:rsid w:val="00CD0D31"/>
    <w:rsid w:val="00CD1A13"/>
    <w:rsid w:val="00CD26A5"/>
    <w:rsid w:val="00CD749F"/>
    <w:rsid w:val="00CD7D00"/>
    <w:rsid w:val="00CE0228"/>
    <w:rsid w:val="00CE0D62"/>
    <w:rsid w:val="00CE19B3"/>
    <w:rsid w:val="00CE33F6"/>
    <w:rsid w:val="00CE4C4F"/>
    <w:rsid w:val="00CE5597"/>
    <w:rsid w:val="00CE5BBA"/>
    <w:rsid w:val="00CF06DE"/>
    <w:rsid w:val="00CF1C97"/>
    <w:rsid w:val="00CF3D1F"/>
    <w:rsid w:val="00CF3D25"/>
    <w:rsid w:val="00CF3E4D"/>
    <w:rsid w:val="00CF5C8F"/>
    <w:rsid w:val="00CF6C9C"/>
    <w:rsid w:val="00D000AD"/>
    <w:rsid w:val="00D0563A"/>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2E7E"/>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28D1"/>
    <w:rsid w:val="00D72907"/>
    <w:rsid w:val="00D7311B"/>
    <w:rsid w:val="00D7420E"/>
    <w:rsid w:val="00D76254"/>
    <w:rsid w:val="00D7712D"/>
    <w:rsid w:val="00D803B0"/>
    <w:rsid w:val="00D808B4"/>
    <w:rsid w:val="00D841A1"/>
    <w:rsid w:val="00D85422"/>
    <w:rsid w:val="00D85C5A"/>
    <w:rsid w:val="00D86618"/>
    <w:rsid w:val="00D873A2"/>
    <w:rsid w:val="00D91B88"/>
    <w:rsid w:val="00D91C12"/>
    <w:rsid w:val="00D920EC"/>
    <w:rsid w:val="00D93B94"/>
    <w:rsid w:val="00D94242"/>
    <w:rsid w:val="00D95163"/>
    <w:rsid w:val="00D95789"/>
    <w:rsid w:val="00D95889"/>
    <w:rsid w:val="00D959FD"/>
    <w:rsid w:val="00D96611"/>
    <w:rsid w:val="00DA1E04"/>
    <w:rsid w:val="00DA304C"/>
    <w:rsid w:val="00DA36F4"/>
    <w:rsid w:val="00DA57C8"/>
    <w:rsid w:val="00DA5EEF"/>
    <w:rsid w:val="00DB0171"/>
    <w:rsid w:val="00DB040D"/>
    <w:rsid w:val="00DB0E06"/>
    <w:rsid w:val="00DB19E4"/>
    <w:rsid w:val="00DB3EA0"/>
    <w:rsid w:val="00DB44F7"/>
    <w:rsid w:val="00DB58B3"/>
    <w:rsid w:val="00DB5BEB"/>
    <w:rsid w:val="00DB6D1B"/>
    <w:rsid w:val="00DC2EB6"/>
    <w:rsid w:val="00DC7AC5"/>
    <w:rsid w:val="00DD10E8"/>
    <w:rsid w:val="00DD22BA"/>
    <w:rsid w:val="00DD2845"/>
    <w:rsid w:val="00DD48B5"/>
    <w:rsid w:val="00DD6002"/>
    <w:rsid w:val="00DD613E"/>
    <w:rsid w:val="00DD6404"/>
    <w:rsid w:val="00DE086D"/>
    <w:rsid w:val="00DE1D2C"/>
    <w:rsid w:val="00DE1F95"/>
    <w:rsid w:val="00DE318D"/>
    <w:rsid w:val="00DE533F"/>
    <w:rsid w:val="00DE615F"/>
    <w:rsid w:val="00DE6FDD"/>
    <w:rsid w:val="00DE79EB"/>
    <w:rsid w:val="00DF2175"/>
    <w:rsid w:val="00DF3C7D"/>
    <w:rsid w:val="00DF3E7D"/>
    <w:rsid w:val="00DF4F00"/>
    <w:rsid w:val="00DF4FEC"/>
    <w:rsid w:val="00E00EB5"/>
    <w:rsid w:val="00E02386"/>
    <w:rsid w:val="00E02CAD"/>
    <w:rsid w:val="00E02D90"/>
    <w:rsid w:val="00E05026"/>
    <w:rsid w:val="00E1073C"/>
    <w:rsid w:val="00E11935"/>
    <w:rsid w:val="00E12DF1"/>
    <w:rsid w:val="00E15C2B"/>
    <w:rsid w:val="00E15D94"/>
    <w:rsid w:val="00E177B0"/>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403C9"/>
    <w:rsid w:val="00E4137F"/>
    <w:rsid w:val="00E4144C"/>
    <w:rsid w:val="00E41665"/>
    <w:rsid w:val="00E42C7D"/>
    <w:rsid w:val="00E43D96"/>
    <w:rsid w:val="00E50E9E"/>
    <w:rsid w:val="00E52397"/>
    <w:rsid w:val="00E53290"/>
    <w:rsid w:val="00E538BC"/>
    <w:rsid w:val="00E53E6C"/>
    <w:rsid w:val="00E559C1"/>
    <w:rsid w:val="00E56187"/>
    <w:rsid w:val="00E609FA"/>
    <w:rsid w:val="00E60A1E"/>
    <w:rsid w:val="00E61505"/>
    <w:rsid w:val="00E61F61"/>
    <w:rsid w:val="00E62781"/>
    <w:rsid w:val="00E654AF"/>
    <w:rsid w:val="00E65E94"/>
    <w:rsid w:val="00E672EA"/>
    <w:rsid w:val="00E70ED2"/>
    <w:rsid w:val="00E72683"/>
    <w:rsid w:val="00E72BE8"/>
    <w:rsid w:val="00E73D0E"/>
    <w:rsid w:val="00E75A48"/>
    <w:rsid w:val="00E76CE3"/>
    <w:rsid w:val="00E7763B"/>
    <w:rsid w:val="00E80B9F"/>
    <w:rsid w:val="00E82DCC"/>
    <w:rsid w:val="00E83967"/>
    <w:rsid w:val="00E846B4"/>
    <w:rsid w:val="00E84ABE"/>
    <w:rsid w:val="00E84EA2"/>
    <w:rsid w:val="00E8608F"/>
    <w:rsid w:val="00E8637F"/>
    <w:rsid w:val="00E8759B"/>
    <w:rsid w:val="00E91C1F"/>
    <w:rsid w:val="00E92BAE"/>
    <w:rsid w:val="00E95C9C"/>
    <w:rsid w:val="00E9659E"/>
    <w:rsid w:val="00E97DF5"/>
    <w:rsid w:val="00EA3240"/>
    <w:rsid w:val="00EA4D78"/>
    <w:rsid w:val="00EA52A4"/>
    <w:rsid w:val="00EA71C7"/>
    <w:rsid w:val="00EB333D"/>
    <w:rsid w:val="00EB4349"/>
    <w:rsid w:val="00EC10B8"/>
    <w:rsid w:val="00EC1AE9"/>
    <w:rsid w:val="00EC2557"/>
    <w:rsid w:val="00EC34C7"/>
    <w:rsid w:val="00ED027E"/>
    <w:rsid w:val="00ED0E69"/>
    <w:rsid w:val="00ED3817"/>
    <w:rsid w:val="00ED403F"/>
    <w:rsid w:val="00ED4453"/>
    <w:rsid w:val="00ED684D"/>
    <w:rsid w:val="00ED7406"/>
    <w:rsid w:val="00ED7844"/>
    <w:rsid w:val="00ED7A50"/>
    <w:rsid w:val="00EE0229"/>
    <w:rsid w:val="00EE3184"/>
    <w:rsid w:val="00EE3892"/>
    <w:rsid w:val="00EE531A"/>
    <w:rsid w:val="00EE5B16"/>
    <w:rsid w:val="00EE5FA4"/>
    <w:rsid w:val="00EF1674"/>
    <w:rsid w:val="00EF20F7"/>
    <w:rsid w:val="00EF5D06"/>
    <w:rsid w:val="00EF6F38"/>
    <w:rsid w:val="00F00086"/>
    <w:rsid w:val="00F00410"/>
    <w:rsid w:val="00F00AA3"/>
    <w:rsid w:val="00F0303C"/>
    <w:rsid w:val="00F031D9"/>
    <w:rsid w:val="00F05CB7"/>
    <w:rsid w:val="00F05FA0"/>
    <w:rsid w:val="00F10CC8"/>
    <w:rsid w:val="00F10CE1"/>
    <w:rsid w:val="00F11EE7"/>
    <w:rsid w:val="00F12124"/>
    <w:rsid w:val="00F13144"/>
    <w:rsid w:val="00F17B90"/>
    <w:rsid w:val="00F17F6B"/>
    <w:rsid w:val="00F20282"/>
    <w:rsid w:val="00F205CA"/>
    <w:rsid w:val="00F20817"/>
    <w:rsid w:val="00F22A4F"/>
    <w:rsid w:val="00F232E5"/>
    <w:rsid w:val="00F25F7F"/>
    <w:rsid w:val="00F26009"/>
    <w:rsid w:val="00F268DE"/>
    <w:rsid w:val="00F31622"/>
    <w:rsid w:val="00F37627"/>
    <w:rsid w:val="00F41D93"/>
    <w:rsid w:val="00F41E60"/>
    <w:rsid w:val="00F4252A"/>
    <w:rsid w:val="00F4311D"/>
    <w:rsid w:val="00F44259"/>
    <w:rsid w:val="00F44911"/>
    <w:rsid w:val="00F460A5"/>
    <w:rsid w:val="00F460D9"/>
    <w:rsid w:val="00F46C85"/>
    <w:rsid w:val="00F5067B"/>
    <w:rsid w:val="00F509A5"/>
    <w:rsid w:val="00F50B89"/>
    <w:rsid w:val="00F52CE9"/>
    <w:rsid w:val="00F53322"/>
    <w:rsid w:val="00F54C1D"/>
    <w:rsid w:val="00F5570B"/>
    <w:rsid w:val="00F602DF"/>
    <w:rsid w:val="00F60B70"/>
    <w:rsid w:val="00F611B3"/>
    <w:rsid w:val="00F61297"/>
    <w:rsid w:val="00F6139D"/>
    <w:rsid w:val="00F61616"/>
    <w:rsid w:val="00F61AC2"/>
    <w:rsid w:val="00F63226"/>
    <w:rsid w:val="00F63F4E"/>
    <w:rsid w:val="00F64F5C"/>
    <w:rsid w:val="00F66106"/>
    <w:rsid w:val="00F66DAC"/>
    <w:rsid w:val="00F7027F"/>
    <w:rsid w:val="00F716A7"/>
    <w:rsid w:val="00F716D5"/>
    <w:rsid w:val="00F71DA8"/>
    <w:rsid w:val="00F72478"/>
    <w:rsid w:val="00F72C8E"/>
    <w:rsid w:val="00F73520"/>
    <w:rsid w:val="00F80461"/>
    <w:rsid w:val="00F80CDA"/>
    <w:rsid w:val="00F8245D"/>
    <w:rsid w:val="00F82660"/>
    <w:rsid w:val="00F83FB7"/>
    <w:rsid w:val="00F9021F"/>
    <w:rsid w:val="00F9051A"/>
    <w:rsid w:val="00F923B3"/>
    <w:rsid w:val="00F92C46"/>
    <w:rsid w:val="00F96EC0"/>
    <w:rsid w:val="00FA190D"/>
    <w:rsid w:val="00FA1FB2"/>
    <w:rsid w:val="00FA2605"/>
    <w:rsid w:val="00FA2D04"/>
    <w:rsid w:val="00FA31F3"/>
    <w:rsid w:val="00FA3F63"/>
    <w:rsid w:val="00FA65E4"/>
    <w:rsid w:val="00FA6DF2"/>
    <w:rsid w:val="00FA710B"/>
    <w:rsid w:val="00FA760C"/>
    <w:rsid w:val="00FA7D49"/>
    <w:rsid w:val="00FB0D7E"/>
    <w:rsid w:val="00FB1388"/>
    <w:rsid w:val="00FB18EA"/>
    <w:rsid w:val="00FB5DB2"/>
    <w:rsid w:val="00FB785E"/>
    <w:rsid w:val="00FC176D"/>
    <w:rsid w:val="00FC24E3"/>
    <w:rsid w:val="00FC2B8A"/>
    <w:rsid w:val="00FC4F62"/>
    <w:rsid w:val="00FC5111"/>
    <w:rsid w:val="00FC5571"/>
    <w:rsid w:val="00FC5A9F"/>
    <w:rsid w:val="00FC5EB0"/>
    <w:rsid w:val="00FC6FB2"/>
    <w:rsid w:val="00FC7A4C"/>
    <w:rsid w:val="00FD1393"/>
    <w:rsid w:val="00FD3001"/>
    <w:rsid w:val="00FD5154"/>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7D1DDEF5"/>
  <w15:chartTrackingRefBased/>
  <w15:docId w15:val="{030207C9-88C9-418A-9ACA-D045B975F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0230AA"/>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semiHidden/>
    <w:rsid w:val="000230AA"/>
    <w:rPr>
      <w:rFonts w:asciiTheme="majorHAnsi" w:eastAsiaTheme="majorEastAsia" w:hAnsiTheme="majorHAnsi" w:cstheme="majorBidi"/>
      <w:color w:val="243F60" w:themeColor="accent1" w:themeShade="7F"/>
      <w:sz w:val="24"/>
      <w:szCs w:val="24"/>
      <w:lang w:eastAsia="en-GB"/>
    </w:rPr>
  </w:style>
  <w:style w:type="paragraph" w:styleId="NormalWeb">
    <w:name w:val="Normal (Web)"/>
    <w:basedOn w:val="Normal"/>
    <w:uiPriority w:val="99"/>
    <w:semiHidden/>
    <w:unhideWhenUsed/>
    <w:rsid w:val="000230AA"/>
    <w:pPr>
      <w:spacing w:before="100" w:beforeAutospacing="1" w:after="100" w:afterAutospacing="1"/>
    </w:pPr>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29460293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782651796">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2.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4B3EDD01-E81C-409E-9ED5-680A1F7D3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6</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Tina Crookes</cp:lastModifiedBy>
  <cp:revision>85</cp:revision>
  <cp:lastPrinted>2023-10-11T02:49:00Z</cp:lastPrinted>
  <dcterms:created xsi:type="dcterms:W3CDTF">2024-01-24T09:24:00Z</dcterms:created>
  <dcterms:modified xsi:type="dcterms:W3CDTF">2024-02-1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